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94EE68" w14:textId="7C98F563" w:rsidR="004C13E3" w:rsidRPr="00005C48" w:rsidRDefault="004C13E3" w:rsidP="004C13E3">
      <w:pPr>
        <w:spacing w:after="0" w:line="240" w:lineRule="auto"/>
        <w:rPr>
          <w:rFonts w:cstheme="minorHAnsi"/>
          <w:b/>
          <w:bCs/>
          <w:color w:val="002060"/>
          <w:sz w:val="28"/>
          <w:szCs w:val="28"/>
        </w:rPr>
      </w:pPr>
      <w:r w:rsidRPr="00005C48">
        <w:rPr>
          <w:rFonts w:cstheme="minorHAnsi"/>
          <w:b/>
          <w:bCs/>
          <w:color w:val="002060"/>
          <w:sz w:val="28"/>
          <w:szCs w:val="28"/>
        </w:rPr>
        <w:t>To:</w:t>
      </w:r>
      <w:r w:rsidR="003425B9" w:rsidRPr="00005C48">
        <w:rPr>
          <w:rFonts w:cstheme="minorHAnsi"/>
          <w:b/>
          <w:bCs/>
          <w:color w:val="002060"/>
          <w:sz w:val="28"/>
          <w:szCs w:val="28"/>
        </w:rPr>
        <w:t xml:space="preserve"> </w:t>
      </w:r>
      <w:r w:rsidRPr="00005C48">
        <w:rPr>
          <w:rFonts w:cstheme="minorHAnsi"/>
          <w:b/>
          <w:bCs/>
          <w:color w:val="002060"/>
          <w:sz w:val="28"/>
          <w:szCs w:val="28"/>
        </w:rPr>
        <w:tab/>
      </w:r>
      <w:r w:rsidRPr="00005C48">
        <w:rPr>
          <w:rFonts w:cstheme="minorHAnsi"/>
          <w:b/>
          <w:bCs/>
          <w:color w:val="002060"/>
          <w:sz w:val="28"/>
          <w:szCs w:val="28"/>
        </w:rPr>
        <w:tab/>
        <w:t>ALL</w:t>
      </w:r>
      <w:r w:rsidR="003425B9" w:rsidRPr="00005C48">
        <w:rPr>
          <w:rFonts w:cstheme="minorHAnsi"/>
          <w:b/>
          <w:bCs/>
          <w:color w:val="002060"/>
          <w:sz w:val="28"/>
          <w:szCs w:val="28"/>
        </w:rPr>
        <w:t xml:space="preserve"> </w:t>
      </w:r>
      <w:r w:rsidRPr="00005C48">
        <w:rPr>
          <w:rFonts w:cstheme="minorHAnsi"/>
          <w:b/>
          <w:bCs/>
          <w:color w:val="002060"/>
          <w:sz w:val="28"/>
          <w:szCs w:val="28"/>
        </w:rPr>
        <w:t>RESIDENTS</w:t>
      </w:r>
      <w:r w:rsidR="003425B9" w:rsidRPr="00005C48">
        <w:rPr>
          <w:rFonts w:cstheme="minorHAnsi"/>
          <w:b/>
          <w:bCs/>
          <w:color w:val="002060"/>
          <w:sz w:val="28"/>
          <w:szCs w:val="28"/>
        </w:rPr>
        <w:t xml:space="preserve"> </w:t>
      </w:r>
      <w:r w:rsidR="002B5D3C" w:rsidRPr="00005C48">
        <w:rPr>
          <w:rFonts w:cstheme="minorHAnsi"/>
          <w:b/>
          <w:bCs/>
          <w:color w:val="002060"/>
          <w:sz w:val="28"/>
          <w:szCs w:val="28"/>
        </w:rPr>
        <w:t>&amp;</w:t>
      </w:r>
      <w:r w:rsidR="003425B9" w:rsidRPr="00005C48">
        <w:rPr>
          <w:rFonts w:cstheme="minorHAnsi"/>
          <w:b/>
          <w:bCs/>
          <w:color w:val="002060"/>
          <w:sz w:val="28"/>
          <w:szCs w:val="28"/>
        </w:rPr>
        <w:t xml:space="preserve"> </w:t>
      </w:r>
      <w:r w:rsidR="002B5D3C" w:rsidRPr="00005C48">
        <w:rPr>
          <w:rFonts w:cstheme="minorHAnsi"/>
          <w:b/>
          <w:bCs/>
          <w:color w:val="002060"/>
          <w:sz w:val="28"/>
          <w:szCs w:val="28"/>
        </w:rPr>
        <w:t>STAFF</w:t>
      </w:r>
    </w:p>
    <w:p w14:paraId="1B8AF582" w14:textId="364EDDE3" w:rsidR="004C13E3" w:rsidRPr="00005C48" w:rsidRDefault="004C13E3" w:rsidP="004C13E3">
      <w:pPr>
        <w:spacing w:after="0" w:line="240" w:lineRule="auto"/>
        <w:rPr>
          <w:rFonts w:cstheme="minorHAnsi"/>
          <w:b/>
          <w:bCs/>
          <w:color w:val="002060"/>
          <w:sz w:val="28"/>
          <w:szCs w:val="28"/>
        </w:rPr>
      </w:pPr>
      <w:r w:rsidRPr="00005C48">
        <w:rPr>
          <w:rFonts w:cstheme="minorHAnsi"/>
          <w:b/>
          <w:bCs/>
          <w:color w:val="002060"/>
          <w:sz w:val="28"/>
          <w:szCs w:val="28"/>
        </w:rPr>
        <w:t>From:</w:t>
      </w:r>
      <w:r w:rsidR="00745FCC" w:rsidRPr="00005C48">
        <w:rPr>
          <w:rFonts w:cstheme="minorHAnsi"/>
          <w:b/>
          <w:bCs/>
          <w:color w:val="002060"/>
          <w:sz w:val="28"/>
          <w:szCs w:val="28"/>
        </w:rPr>
        <w:tab/>
      </w:r>
      <w:r w:rsidRPr="00005C48">
        <w:rPr>
          <w:rFonts w:cstheme="minorHAnsi"/>
          <w:b/>
          <w:bCs/>
          <w:color w:val="002060"/>
          <w:sz w:val="28"/>
          <w:szCs w:val="28"/>
        </w:rPr>
        <w:tab/>
        <w:t>ANDREW</w:t>
      </w:r>
      <w:r w:rsidR="003425B9" w:rsidRPr="00005C48">
        <w:rPr>
          <w:rFonts w:cstheme="minorHAnsi"/>
          <w:b/>
          <w:bCs/>
          <w:color w:val="002060"/>
          <w:sz w:val="28"/>
          <w:szCs w:val="28"/>
        </w:rPr>
        <w:t xml:space="preserve"> </w:t>
      </w:r>
      <w:r w:rsidRPr="00005C48">
        <w:rPr>
          <w:rFonts w:cstheme="minorHAnsi"/>
          <w:b/>
          <w:bCs/>
          <w:color w:val="002060"/>
          <w:sz w:val="28"/>
          <w:szCs w:val="28"/>
        </w:rPr>
        <w:t>DUJON,</w:t>
      </w:r>
      <w:r w:rsidR="003425B9" w:rsidRPr="00005C48">
        <w:rPr>
          <w:rFonts w:cstheme="minorHAnsi"/>
          <w:b/>
          <w:bCs/>
          <w:color w:val="002060"/>
          <w:sz w:val="28"/>
          <w:szCs w:val="28"/>
        </w:rPr>
        <w:t xml:space="preserve"> </w:t>
      </w:r>
      <w:r w:rsidRPr="00005C48">
        <w:rPr>
          <w:rFonts w:cstheme="minorHAnsi"/>
          <w:b/>
          <w:bCs/>
          <w:color w:val="002060"/>
          <w:sz w:val="28"/>
          <w:szCs w:val="28"/>
        </w:rPr>
        <w:t>President/Chief</w:t>
      </w:r>
      <w:r w:rsidR="003425B9" w:rsidRPr="00005C48">
        <w:rPr>
          <w:rFonts w:cstheme="minorHAnsi"/>
          <w:b/>
          <w:bCs/>
          <w:color w:val="002060"/>
          <w:sz w:val="28"/>
          <w:szCs w:val="28"/>
        </w:rPr>
        <w:t xml:space="preserve"> </w:t>
      </w:r>
      <w:r w:rsidRPr="00005C48">
        <w:rPr>
          <w:rFonts w:cstheme="minorHAnsi"/>
          <w:b/>
          <w:bCs/>
          <w:color w:val="002060"/>
          <w:sz w:val="28"/>
          <w:szCs w:val="28"/>
        </w:rPr>
        <w:t>Executive</w:t>
      </w:r>
      <w:r w:rsidR="003425B9" w:rsidRPr="00005C48">
        <w:rPr>
          <w:rFonts w:cstheme="minorHAnsi"/>
          <w:b/>
          <w:bCs/>
          <w:color w:val="002060"/>
          <w:sz w:val="28"/>
          <w:szCs w:val="28"/>
        </w:rPr>
        <w:t xml:space="preserve"> </w:t>
      </w:r>
      <w:r w:rsidRPr="00005C48">
        <w:rPr>
          <w:rFonts w:cstheme="minorHAnsi"/>
          <w:b/>
          <w:bCs/>
          <w:color w:val="002060"/>
          <w:sz w:val="28"/>
          <w:szCs w:val="28"/>
        </w:rPr>
        <w:t>Officer</w:t>
      </w:r>
    </w:p>
    <w:p w14:paraId="397E7BC5" w14:textId="1BEE21C8" w:rsidR="001E2E6F" w:rsidRPr="00005C48" w:rsidRDefault="004C13E3" w:rsidP="004C13E3">
      <w:pPr>
        <w:spacing w:after="0" w:line="240" w:lineRule="auto"/>
        <w:rPr>
          <w:rFonts w:cstheme="minorHAnsi"/>
          <w:b/>
          <w:bCs/>
          <w:color w:val="002060"/>
          <w:sz w:val="28"/>
          <w:szCs w:val="28"/>
        </w:rPr>
      </w:pPr>
      <w:r w:rsidRPr="00005C48">
        <w:rPr>
          <w:rFonts w:cstheme="minorHAnsi"/>
          <w:b/>
          <w:bCs/>
          <w:color w:val="002060"/>
          <w:sz w:val="28"/>
          <w:szCs w:val="28"/>
        </w:rPr>
        <w:t>RE:</w:t>
      </w:r>
      <w:r w:rsidRPr="00005C48">
        <w:rPr>
          <w:rFonts w:cstheme="minorHAnsi"/>
          <w:b/>
          <w:bCs/>
          <w:color w:val="002060"/>
          <w:sz w:val="28"/>
          <w:szCs w:val="28"/>
        </w:rPr>
        <w:tab/>
      </w:r>
      <w:r w:rsidRPr="00005C48">
        <w:rPr>
          <w:rFonts w:cstheme="minorHAnsi"/>
          <w:b/>
          <w:bCs/>
          <w:color w:val="002060"/>
          <w:sz w:val="28"/>
          <w:szCs w:val="28"/>
        </w:rPr>
        <w:tab/>
      </w:r>
      <w:r w:rsidR="00005C48">
        <w:rPr>
          <w:rFonts w:cstheme="minorHAnsi"/>
          <w:b/>
          <w:bCs/>
          <w:color w:val="002060"/>
          <w:sz w:val="28"/>
          <w:szCs w:val="28"/>
        </w:rPr>
        <w:t>Pickleball, Lawn Bowling, The Foundation</w:t>
      </w:r>
      <w:r w:rsidR="001B2CE9" w:rsidRPr="00005C48">
        <w:rPr>
          <w:rFonts w:cstheme="minorHAnsi"/>
          <w:b/>
          <w:bCs/>
          <w:color w:val="002060"/>
          <w:sz w:val="28"/>
          <w:szCs w:val="28"/>
        </w:rPr>
        <w:t xml:space="preserve">, </w:t>
      </w:r>
      <w:r w:rsidR="005E4E21" w:rsidRPr="00005C48">
        <w:rPr>
          <w:rFonts w:cstheme="minorHAnsi"/>
          <w:b/>
          <w:bCs/>
          <w:color w:val="002060"/>
          <w:sz w:val="28"/>
          <w:szCs w:val="28"/>
        </w:rPr>
        <w:t>&amp; More</w:t>
      </w:r>
    </w:p>
    <w:p w14:paraId="405CCA68" w14:textId="7A76E695" w:rsidR="004C13E3" w:rsidRPr="00005C48" w:rsidRDefault="004C13E3" w:rsidP="004C13E3">
      <w:pPr>
        <w:spacing w:after="0" w:line="240" w:lineRule="auto"/>
        <w:rPr>
          <w:rFonts w:cstheme="minorHAnsi"/>
          <w:b/>
          <w:bCs/>
          <w:sz w:val="28"/>
          <w:szCs w:val="28"/>
        </w:rPr>
      </w:pPr>
      <w:r w:rsidRPr="00005C48">
        <w:rPr>
          <w:rFonts w:cstheme="minorHAnsi"/>
          <w:b/>
          <w:bCs/>
          <w:color w:val="002060"/>
          <w:sz w:val="28"/>
          <w:szCs w:val="28"/>
        </w:rPr>
        <w:t>Date:</w:t>
      </w:r>
      <w:r w:rsidR="00745FCC" w:rsidRPr="00005C48">
        <w:rPr>
          <w:rFonts w:cstheme="minorHAnsi"/>
          <w:b/>
          <w:bCs/>
          <w:color w:val="002060"/>
          <w:sz w:val="28"/>
          <w:szCs w:val="28"/>
        </w:rPr>
        <w:tab/>
      </w:r>
      <w:r w:rsidRPr="00005C48">
        <w:rPr>
          <w:rFonts w:cstheme="minorHAnsi"/>
          <w:b/>
          <w:bCs/>
          <w:color w:val="002060"/>
          <w:sz w:val="28"/>
          <w:szCs w:val="28"/>
        </w:rPr>
        <w:tab/>
      </w:r>
      <w:r w:rsidR="00005C48" w:rsidRPr="00005C48">
        <w:rPr>
          <w:rFonts w:cstheme="minorHAnsi"/>
          <w:b/>
          <w:bCs/>
          <w:color w:val="002060"/>
          <w:sz w:val="28"/>
          <w:szCs w:val="28"/>
        </w:rPr>
        <w:t>May</w:t>
      </w:r>
      <w:r w:rsidR="00FE69D3" w:rsidRPr="00005C48">
        <w:rPr>
          <w:rFonts w:cstheme="minorHAnsi"/>
          <w:b/>
          <w:bCs/>
          <w:color w:val="002060"/>
          <w:sz w:val="28"/>
          <w:szCs w:val="28"/>
        </w:rPr>
        <w:t xml:space="preserve"> </w:t>
      </w:r>
      <w:r w:rsidR="00005C48" w:rsidRPr="00005C48">
        <w:rPr>
          <w:rFonts w:cstheme="minorHAnsi"/>
          <w:b/>
          <w:bCs/>
          <w:color w:val="002060"/>
          <w:sz w:val="28"/>
          <w:szCs w:val="28"/>
        </w:rPr>
        <w:t>7</w:t>
      </w:r>
      <w:r w:rsidR="00FE69D3" w:rsidRPr="00005C48">
        <w:rPr>
          <w:rFonts w:cstheme="minorHAnsi"/>
          <w:b/>
          <w:bCs/>
          <w:color w:val="002060"/>
          <w:sz w:val="28"/>
          <w:szCs w:val="28"/>
        </w:rPr>
        <w:t>, 2026</w:t>
      </w:r>
    </w:p>
    <w:p w14:paraId="63CA10A6" w14:textId="681E04EA" w:rsidR="002F02CB" w:rsidRPr="005356C1" w:rsidRDefault="002F02CB" w:rsidP="002F02CB">
      <w:pPr>
        <w:spacing w:after="0" w:line="240" w:lineRule="auto"/>
        <w:rPr>
          <w:rFonts w:cstheme="minorHAnsi"/>
          <w:noProof/>
          <w:sz w:val="28"/>
          <w:szCs w:val="28"/>
        </w:rPr>
      </w:pPr>
    </w:p>
    <w:p w14:paraId="053AF644" w14:textId="77777777" w:rsidR="00005C48" w:rsidRPr="00005C48" w:rsidRDefault="00005C48" w:rsidP="00005C48">
      <w:pPr>
        <w:rPr>
          <w:rFonts w:eastAsia="Times New Roman"/>
          <w:sz w:val="25"/>
          <w:szCs w:val="25"/>
        </w:rPr>
      </w:pPr>
      <w:r w:rsidRPr="00005C48">
        <w:rPr>
          <w:rFonts w:eastAsia="Times New Roman"/>
          <w:sz w:val="25"/>
          <w:szCs w:val="25"/>
        </w:rPr>
        <w:t>Good afternoon,</w:t>
      </w:r>
    </w:p>
    <w:p w14:paraId="42063AFC" w14:textId="77777777" w:rsidR="00005C48" w:rsidRPr="00005C48" w:rsidRDefault="00005C48" w:rsidP="00005C48">
      <w:pPr>
        <w:rPr>
          <w:rFonts w:eastAsia="Times New Roman"/>
          <w:sz w:val="25"/>
          <w:szCs w:val="25"/>
        </w:rPr>
      </w:pPr>
      <w:r w:rsidRPr="00005C48">
        <w:rPr>
          <w:rFonts w:eastAsia="Times New Roman"/>
          <w:sz w:val="25"/>
          <w:szCs w:val="25"/>
        </w:rPr>
        <w:t>I hope this finds you all doing well!</w:t>
      </w:r>
    </w:p>
    <w:p w14:paraId="0411BCCD" w14:textId="1BD08D56" w:rsidR="00005C48" w:rsidRPr="00005C48" w:rsidRDefault="00005C48" w:rsidP="00005C48">
      <w:pPr>
        <w:rPr>
          <w:rFonts w:eastAsia="Times New Roman"/>
          <w:sz w:val="25"/>
          <w:szCs w:val="25"/>
        </w:rPr>
      </w:pPr>
      <w:r w:rsidRPr="00005C48">
        <w:rPr>
          <w:rFonts w:eastAsia="Times New Roman"/>
          <w:sz w:val="25"/>
          <w:szCs w:val="25"/>
        </w:rPr>
        <w:t xml:space="preserve">The retaining wall project for Salem and Waterford is progressing nicely, and I am excited to share that the pickleball/lawn bowling project kicked off this week.  The Lodge renovation is gaining momentum as more products </w:t>
      </w:r>
      <w:r w:rsidRPr="00005C48">
        <w:rPr>
          <w:rFonts w:eastAsia="Times New Roman"/>
          <w:sz w:val="25"/>
          <w:szCs w:val="25"/>
        </w:rPr>
        <w:t>arrive</w:t>
      </w:r>
      <w:r w:rsidRPr="00005C48">
        <w:rPr>
          <w:rFonts w:eastAsia="Times New Roman"/>
          <w:sz w:val="25"/>
          <w:szCs w:val="25"/>
        </w:rPr>
        <w:t>.   We are still working with a company out of South Florida to finalize a quote for the geo-web retaining wall along Woodbury.  We were also finally able to obtain the trees for the adjacent land by Essex</w:t>
      </w:r>
      <w:r w:rsidRPr="00005C48">
        <w:rPr>
          <w:rFonts w:eastAsia="Times New Roman"/>
          <w:sz w:val="25"/>
          <w:szCs w:val="25"/>
        </w:rPr>
        <w:t>,</w:t>
      </w:r>
      <w:r w:rsidRPr="00005C48">
        <w:rPr>
          <w:rFonts w:eastAsia="Times New Roman"/>
          <w:sz w:val="25"/>
          <w:szCs w:val="25"/>
        </w:rPr>
        <w:t xml:space="preserve"> and TNT should have them planted by the end of the week.  We will be able to complete this Essex project as soon as the vendor can </w:t>
      </w:r>
      <w:r w:rsidRPr="00005C48">
        <w:rPr>
          <w:rFonts w:eastAsia="Times New Roman"/>
          <w:sz w:val="25"/>
          <w:szCs w:val="25"/>
        </w:rPr>
        <w:t>reinstall the fencing</w:t>
      </w:r>
      <w:r w:rsidRPr="00005C48">
        <w:rPr>
          <w:rFonts w:eastAsia="Times New Roman"/>
          <w:sz w:val="25"/>
          <w:szCs w:val="25"/>
        </w:rPr>
        <w:t>. </w:t>
      </w:r>
    </w:p>
    <w:p w14:paraId="3784C37D" w14:textId="40B7FEC2" w:rsidR="00005C48" w:rsidRPr="00005C48" w:rsidRDefault="00005C48" w:rsidP="00005C48">
      <w:pPr>
        <w:rPr>
          <w:rFonts w:eastAsia="Times New Roman"/>
          <w:sz w:val="25"/>
          <w:szCs w:val="25"/>
        </w:rPr>
      </w:pPr>
      <w:r w:rsidRPr="00005C48">
        <w:rPr>
          <w:rFonts w:eastAsia="Times New Roman"/>
          <w:sz w:val="25"/>
          <w:szCs w:val="25"/>
        </w:rPr>
        <w:t>Alvin and SERVPRO have been going to each home impacted by the October rain event to coordinate the final steps to complete any remaining open items.  Please be patient as they gather this information</w:t>
      </w:r>
      <w:r w:rsidRPr="00005C48">
        <w:rPr>
          <w:rFonts w:eastAsia="Times New Roman"/>
          <w:sz w:val="25"/>
          <w:szCs w:val="25"/>
        </w:rPr>
        <w:t>; it is quite time-consuming to review</w:t>
      </w:r>
      <w:r w:rsidRPr="00005C48">
        <w:rPr>
          <w:rFonts w:eastAsia="Times New Roman"/>
          <w:sz w:val="25"/>
          <w:szCs w:val="25"/>
        </w:rPr>
        <w:t xml:space="preserve"> all the impacted locations. </w:t>
      </w:r>
    </w:p>
    <w:p w14:paraId="18C653CF" w14:textId="22ABDC9A" w:rsidR="00005C48" w:rsidRPr="00005C48" w:rsidRDefault="00005C48" w:rsidP="00005C48">
      <w:pPr>
        <w:rPr>
          <w:rFonts w:eastAsia="Times New Roman"/>
          <w:sz w:val="25"/>
          <w:szCs w:val="25"/>
        </w:rPr>
      </w:pPr>
      <w:r w:rsidRPr="00005C48">
        <w:rPr>
          <w:rFonts w:eastAsia="Times New Roman"/>
          <w:sz w:val="25"/>
          <w:szCs w:val="25"/>
        </w:rPr>
        <w:t xml:space="preserve">If you require a return trip </w:t>
      </w:r>
      <w:r w:rsidRPr="00005C48">
        <w:rPr>
          <w:rFonts w:eastAsia="Times New Roman"/>
          <w:sz w:val="25"/>
          <w:szCs w:val="25"/>
        </w:rPr>
        <w:t>through Transportation and are unable to reach someone, please contact Security at ext. 382 or 383, and they can assist in coordinating a return trip</w:t>
      </w:r>
      <w:r w:rsidRPr="00005C48">
        <w:rPr>
          <w:rFonts w:eastAsia="Times New Roman"/>
          <w:sz w:val="25"/>
          <w:szCs w:val="25"/>
        </w:rPr>
        <w:t xml:space="preserve"> on your behalf.</w:t>
      </w:r>
    </w:p>
    <w:p w14:paraId="7B4C6308" w14:textId="77777777" w:rsidR="00005C48" w:rsidRPr="00005C48" w:rsidRDefault="00005C48" w:rsidP="00005C48">
      <w:pPr>
        <w:rPr>
          <w:rFonts w:eastAsia="Times New Roman"/>
          <w:sz w:val="25"/>
          <w:szCs w:val="25"/>
        </w:rPr>
      </w:pPr>
      <w:r w:rsidRPr="00005C48">
        <w:rPr>
          <w:rFonts w:eastAsia="Times New Roman"/>
          <w:sz w:val="25"/>
          <w:szCs w:val="25"/>
        </w:rPr>
        <w:t>Waterman Communities Foundation grant applications for both residents and staff are now available at the front desks of the Lodge and the Grand. Both residents and staff are eligible to apply.</w:t>
      </w:r>
    </w:p>
    <w:p w14:paraId="3C8014D4" w14:textId="14F86103" w:rsidR="00005C48" w:rsidRPr="00005C48" w:rsidRDefault="00005C48" w:rsidP="00005C48">
      <w:pPr>
        <w:rPr>
          <w:rFonts w:eastAsia="Times New Roman"/>
          <w:sz w:val="25"/>
          <w:szCs w:val="25"/>
        </w:rPr>
      </w:pPr>
      <w:r w:rsidRPr="00005C48">
        <w:rPr>
          <w:rFonts w:eastAsia="Times New Roman"/>
          <w:sz w:val="25"/>
          <w:szCs w:val="25"/>
        </w:rPr>
        <w:t>Residents, this is your opportunity to seek funding for an idea or project you have been thinking about</w:t>
      </w:r>
      <w:r w:rsidRPr="00005C48">
        <w:rPr>
          <w:rFonts w:eastAsia="Times New Roman"/>
          <w:sz w:val="25"/>
          <w:szCs w:val="25"/>
        </w:rPr>
        <w:t>,</w:t>
      </w:r>
      <w:r w:rsidRPr="00005C48">
        <w:rPr>
          <w:rFonts w:eastAsia="Times New Roman"/>
          <w:sz w:val="25"/>
          <w:szCs w:val="25"/>
        </w:rPr>
        <w:t xml:space="preserve"> which might enhance the community for the benefit of you and your fellow residents. Now is the time to share your ideas! The application provides instructions on how to proceed</w:t>
      </w:r>
      <w:r w:rsidRPr="00005C48">
        <w:rPr>
          <w:rFonts w:eastAsia="Times New Roman"/>
          <w:sz w:val="25"/>
          <w:szCs w:val="25"/>
        </w:rPr>
        <w:t>. I</w:t>
      </w:r>
      <w:r w:rsidRPr="00005C48">
        <w:rPr>
          <w:rFonts w:eastAsia="Times New Roman"/>
          <w:sz w:val="25"/>
          <w:szCs w:val="25"/>
        </w:rPr>
        <w:t>f you need assistance, any member of the Foundation Board can assist you.</w:t>
      </w:r>
    </w:p>
    <w:p w14:paraId="18ABEAA6" w14:textId="79717EA0" w:rsidR="00005C48" w:rsidRPr="00005C48" w:rsidRDefault="00005C48" w:rsidP="00005C48">
      <w:pPr>
        <w:rPr>
          <w:rFonts w:eastAsia="Times New Roman"/>
          <w:sz w:val="25"/>
          <w:szCs w:val="25"/>
        </w:rPr>
      </w:pPr>
      <w:r w:rsidRPr="00005C48">
        <w:rPr>
          <w:rFonts w:eastAsia="Times New Roman"/>
          <w:sz w:val="25"/>
          <w:szCs w:val="25"/>
        </w:rPr>
        <w:t xml:space="preserve">Employees, the Foundation has grants available to help defray the cost of education </w:t>
      </w:r>
      <w:r w:rsidRPr="00005C48">
        <w:rPr>
          <w:rFonts w:eastAsia="Times New Roman"/>
          <w:sz w:val="25"/>
          <w:szCs w:val="25"/>
        </w:rPr>
        <w:t>to advance your skills or gain</w:t>
      </w:r>
      <w:r w:rsidRPr="00005C48">
        <w:rPr>
          <w:rFonts w:eastAsia="Times New Roman"/>
          <w:sz w:val="25"/>
          <w:szCs w:val="25"/>
        </w:rPr>
        <w:t xml:space="preserve"> new ones! If you are already involved in a program or are </w:t>
      </w:r>
      <w:r w:rsidRPr="00005C48">
        <w:rPr>
          <w:rFonts w:eastAsia="Times New Roman"/>
          <w:sz w:val="25"/>
          <w:szCs w:val="25"/>
        </w:rPr>
        <w:t>considering beginning one, you may apply for a Foundation grant to help cover</w:t>
      </w:r>
      <w:r w:rsidRPr="00005C48">
        <w:rPr>
          <w:rFonts w:eastAsia="Times New Roman"/>
          <w:sz w:val="25"/>
          <w:szCs w:val="25"/>
        </w:rPr>
        <w:t xml:space="preserve"> the cost. Again, applications are available at the Lodge and Grand front desks and must be submitted 60 days </w:t>
      </w:r>
      <w:r w:rsidRPr="00005C48">
        <w:rPr>
          <w:rFonts w:eastAsia="Times New Roman"/>
          <w:sz w:val="25"/>
          <w:szCs w:val="25"/>
        </w:rPr>
        <w:t>before</w:t>
      </w:r>
      <w:r w:rsidRPr="00005C48">
        <w:rPr>
          <w:rFonts w:eastAsia="Times New Roman"/>
          <w:sz w:val="25"/>
          <w:szCs w:val="25"/>
        </w:rPr>
        <w:t xml:space="preserve"> </w:t>
      </w:r>
      <w:r w:rsidRPr="00005C48">
        <w:rPr>
          <w:rFonts w:eastAsia="Times New Roman"/>
          <w:sz w:val="25"/>
          <w:szCs w:val="25"/>
        </w:rPr>
        <w:t>the start of</w:t>
      </w:r>
      <w:r w:rsidRPr="00005C48">
        <w:rPr>
          <w:rFonts w:eastAsia="Times New Roman"/>
          <w:sz w:val="25"/>
          <w:szCs w:val="25"/>
        </w:rPr>
        <w:t xml:space="preserve"> training.</w:t>
      </w:r>
    </w:p>
    <w:p w14:paraId="433354A4" w14:textId="1213CA98" w:rsidR="001B2CE9" w:rsidRPr="00005C48" w:rsidRDefault="00005C48" w:rsidP="00005C48">
      <w:pPr>
        <w:rPr>
          <w:rFonts w:cstheme="minorHAnsi"/>
          <w:noProof/>
          <w:sz w:val="23"/>
          <w:szCs w:val="23"/>
        </w:rPr>
      </w:pPr>
      <w:r w:rsidRPr="00005C48">
        <w:rPr>
          <w:rFonts w:cstheme="minorHAnsi"/>
          <w:noProof/>
          <w:sz w:val="24"/>
          <w:szCs w:val="24"/>
        </w:rPr>
        <w:drawing>
          <wp:anchor distT="0" distB="0" distL="114300" distR="114300" simplePos="0" relativeHeight="251661312" behindDoc="1" locked="0" layoutInCell="1" allowOverlap="1" wp14:anchorId="6E2B59C3" wp14:editId="3CA3B83E">
            <wp:simplePos x="0" y="0"/>
            <wp:positionH relativeFrom="column">
              <wp:posOffset>1433830</wp:posOffset>
            </wp:positionH>
            <wp:positionV relativeFrom="paragraph">
              <wp:posOffset>102235</wp:posOffset>
            </wp:positionV>
            <wp:extent cx="1274445" cy="415925"/>
            <wp:effectExtent l="38100" t="152400" r="40005" b="136525"/>
            <wp:wrapNone/>
            <wp:docPr id="1306434675" name="Picture 1306434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20844891">
                      <a:off x="0" y="0"/>
                      <a:ext cx="1274445" cy="415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05C48">
        <w:rPr>
          <w:rFonts w:eastAsia="Times New Roman"/>
          <w:sz w:val="25"/>
          <w:szCs w:val="25"/>
        </w:rPr>
        <w:t>Have a wonderful day!</w:t>
      </w:r>
    </w:p>
    <w:sectPr w:rsidR="001B2CE9" w:rsidRPr="00005C48" w:rsidSect="007F7A46">
      <w:headerReference w:type="even" r:id="rId9"/>
      <w:headerReference w:type="default" r:id="rId10"/>
      <w:footerReference w:type="even" r:id="rId11"/>
      <w:footerReference w:type="default" r:id="rId12"/>
      <w:headerReference w:type="first" r:id="rId13"/>
      <w:footerReference w:type="first" r:id="rId14"/>
      <w:pgSz w:w="12240" w:h="15840"/>
      <w:pgMar w:top="2584" w:right="1080" w:bottom="360" w:left="1170" w:header="187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BC1F58" w14:textId="77777777" w:rsidR="00D50199" w:rsidRDefault="00D50199" w:rsidP="00657EC1">
      <w:pPr>
        <w:spacing w:after="0" w:line="240" w:lineRule="auto"/>
      </w:pPr>
      <w:r>
        <w:separator/>
      </w:r>
    </w:p>
  </w:endnote>
  <w:endnote w:type="continuationSeparator" w:id="0">
    <w:p w14:paraId="021B2107" w14:textId="77777777" w:rsidR="00D50199" w:rsidRDefault="00D50199" w:rsidP="00657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82E13" w14:textId="77777777" w:rsidR="001618B9" w:rsidRDefault="001618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095446" w14:textId="77777777" w:rsidR="00363999" w:rsidRDefault="00363999">
    <w:pPr>
      <w:pStyle w:val="Footer"/>
      <w:jc w:val="center"/>
    </w:pPr>
  </w:p>
  <w:p w14:paraId="3BF2FD10" w14:textId="77777777" w:rsidR="00363999" w:rsidRDefault="00363999" w:rsidP="00156B6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470E7" w14:textId="77777777" w:rsidR="001618B9" w:rsidRDefault="001618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ED8C52" w14:textId="77777777" w:rsidR="00D50199" w:rsidRDefault="00D50199" w:rsidP="00657EC1">
      <w:pPr>
        <w:spacing w:after="0" w:line="240" w:lineRule="auto"/>
      </w:pPr>
      <w:r>
        <w:separator/>
      </w:r>
    </w:p>
  </w:footnote>
  <w:footnote w:type="continuationSeparator" w:id="0">
    <w:p w14:paraId="23D146D0" w14:textId="77777777" w:rsidR="00D50199" w:rsidRDefault="00D50199" w:rsidP="00657E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53670" w14:textId="77777777" w:rsidR="001618B9" w:rsidRDefault="001618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A108A" w14:textId="77777777" w:rsidR="001618B9" w:rsidRDefault="001618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18BE7" w14:textId="4D7A3425" w:rsidR="00363999" w:rsidRPr="0000663F" w:rsidRDefault="00363999" w:rsidP="008C69EE">
    <w:pPr>
      <w:spacing w:after="0"/>
      <w:jc w:val="center"/>
      <w:rPr>
        <w:rFonts w:ascii="Malgun Gothic" w:eastAsia="Malgun Gothic" w:hAnsi="Malgun Gothic"/>
        <w:b/>
        <w:color w:val="5B9BD5" w:themeColor="accent1"/>
        <w:sz w:val="36"/>
        <w:szCs w:val="24"/>
      </w:rPr>
    </w:pPr>
    <w:r>
      <w:rPr>
        <w:noProof/>
      </w:rPr>
      <w:drawing>
        <wp:anchor distT="0" distB="0" distL="114300" distR="114300" simplePos="0" relativeHeight="251658240" behindDoc="1" locked="0" layoutInCell="1" allowOverlap="1" wp14:anchorId="49CB7C36" wp14:editId="1EAD6CA5">
          <wp:simplePos x="0" y="0"/>
          <wp:positionH relativeFrom="column">
            <wp:posOffset>1023620</wp:posOffset>
          </wp:positionH>
          <wp:positionV relativeFrom="paragraph">
            <wp:posOffset>-1035409</wp:posOffset>
          </wp:positionV>
          <wp:extent cx="4372610" cy="809625"/>
          <wp:effectExtent l="0" t="0" r="8890" b="9525"/>
          <wp:wrapTopAndBottom/>
          <wp:docPr id="1539263172" name="Picture 1539263172" descr="C:\Users\bacosta\AppData\Local\Microsoft\Windows\INetCache\Content.Word\WV-Logo-Color-T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costa\AppData\Local\Microsoft\Windows\INetCache\Content.Word\WV-Logo-Color-Tag.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372610" cy="8096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Malgun Gothic" w:eastAsia="Malgun Gothic" w:hAnsi="Malgun Gothic"/>
        <w:b/>
        <w:color w:val="5B9BD5" w:themeColor="accent1"/>
        <w:sz w:val="28"/>
        <w:szCs w:val="24"/>
      </w:rPr>
      <w:t>M</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E</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M</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O</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R</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A</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N</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D</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U</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D3A225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838176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1D8DEC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EF0F66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378230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A685ED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5E2E8F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D809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FAAFCC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246C0A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CC4C1B"/>
    <w:multiLevelType w:val="hybridMultilevel"/>
    <w:tmpl w:val="B6CE9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0F00FE"/>
    <w:multiLevelType w:val="hybridMultilevel"/>
    <w:tmpl w:val="6E567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BC0BE6"/>
    <w:multiLevelType w:val="hybridMultilevel"/>
    <w:tmpl w:val="73F05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967579"/>
    <w:multiLevelType w:val="hybridMultilevel"/>
    <w:tmpl w:val="F66C2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ED716F"/>
    <w:multiLevelType w:val="hybridMultilevel"/>
    <w:tmpl w:val="C9542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1B530C"/>
    <w:multiLevelType w:val="hybridMultilevel"/>
    <w:tmpl w:val="6C325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7D0DD9"/>
    <w:multiLevelType w:val="hybridMultilevel"/>
    <w:tmpl w:val="C7A0D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D52927"/>
    <w:multiLevelType w:val="multilevel"/>
    <w:tmpl w:val="01D46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184201"/>
    <w:multiLevelType w:val="hybridMultilevel"/>
    <w:tmpl w:val="AB3A5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8F22E4"/>
    <w:multiLevelType w:val="hybridMultilevel"/>
    <w:tmpl w:val="5DC83876"/>
    <w:lvl w:ilvl="0" w:tplc="1F90354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A9D114F"/>
    <w:multiLevelType w:val="multilevel"/>
    <w:tmpl w:val="672A0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F687740"/>
    <w:multiLevelType w:val="hybridMultilevel"/>
    <w:tmpl w:val="157ECA40"/>
    <w:lvl w:ilvl="0" w:tplc="DF94BA3C">
      <w:numFmt w:val="bullet"/>
      <w:lvlText w:val=""/>
      <w:lvlJc w:val="left"/>
      <w:pPr>
        <w:ind w:left="1080" w:hanging="360"/>
      </w:pPr>
      <w:rPr>
        <w:rFonts w:ascii="Symbol" w:eastAsia="Calibri"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2F8831EB"/>
    <w:multiLevelType w:val="hybridMultilevel"/>
    <w:tmpl w:val="2E942EA6"/>
    <w:lvl w:ilvl="0" w:tplc="25D4845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F85C2C"/>
    <w:multiLevelType w:val="hybridMultilevel"/>
    <w:tmpl w:val="9FB2F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33024A"/>
    <w:multiLevelType w:val="hybridMultilevel"/>
    <w:tmpl w:val="F3C8BEE2"/>
    <w:lvl w:ilvl="0" w:tplc="312811BE">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31143B8"/>
    <w:multiLevelType w:val="hybridMultilevel"/>
    <w:tmpl w:val="5AC6D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8F36B0"/>
    <w:multiLevelType w:val="hybridMultilevel"/>
    <w:tmpl w:val="81B0C1B4"/>
    <w:lvl w:ilvl="0" w:tplc="6752127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3BC7847"/>
    <w:multiLevelType w:val="multilevel"/>
    <w:tmpl w:val="0C70A9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369709AA"/>
    <w:multiLevelType w:val="hybridMultilevel"/>
    <w:tmpl w:val="CC9E7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C428BB"/>
    <w:multiLevelType w:val="hybridMultilevel"/>
    <w:tmpl w:val="06D8C8A0"/>
    <w:lvl w:ilvl="0" w:tplc="C66493EA">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D1D0C04"/>
    <w:multiLevelType w:val="hybridMultilevel"/>
    <w:tmpl w:val="A1B646B2"/>
    <w:lvl w:ilvl="0" w:tplc="9D22B4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F693EC7"/>
    <w:multiLevelType w:val="hybridMultilevel"/>
    <w:tmpl w:val="4508B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7B5547"/>
    <w:multiLevelType w:val="hybridMultilevel"/>
    <w:tmpl w:val="81CC0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106CE8"/>
    <w:multiLevelType w:val="hybridMultilevel"/>
    <w:tmpl w:val="7ECA7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3C0BDC"/>
    <w:multiLevelType w:val="hybridMultilevel"/>
    <w:tmpl w:val="50146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DA25E3"/>
    <w:multiLevelType w:val="hybridMultilevel"/>
    <w:tmpl w:val="94261744"/>
    <w:lvl w:ilvl="0" w:tplc="842E4AD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6D07C12"/>
    <w:multiLevelType w:val="hybridMultilevel"/>
    <w:tmpl w:val="D41CE288"/>
    <w:lvl w:ilvl="0" w:tplc="B01CA29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1A6A72"/>
    <w:multiLevelType w:val="multilevel"/>
    <w:tmpl w:val="B94AF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B882195"/>
    <w:multiLevelType w:val="hybridMultilevel"/>
    <w:tmpl w:val="02722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E35CCC"/>
    <w:multiLevelType w:val="hybridMultilevel"/>
    <w:tmpl w:val="6868E92C"/>
    <w:lvl w:ilvl="0" w:tplc="1F9035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5E1152"/>
    <w:multiLevelType w:val="multilevel"/>
    <w:tmpl w:val="5EEAA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3566AFF"/>
    <w:multiLevelType w:val="hybridMultilevel"/>
    <w:tmpl w:val="0E22A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E97A69"/>
    <w:multiLevelType w:val="multilevel"/>
    <w:tmpl w:val="A22AC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8AF1AE4"/>
    <w:multiLevelType w:val="hybridMultilevel"/>
    <w:tmpl w:val="AC9C76F0"/>
    <w:lvl w:ilvl="0" w:tplc="1F90354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94407D2"/>
    <w:multiLevelType w:val="hybridMultilevel"/>
    <w:tmpl w:val="658AD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1A46BF"/>
    <w:multiLevelType w:val="hybridMultilevel"/>
    <w:tmpl w:val="95289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710CDD"/>
    <w:multiLevelType w:val="hybridMultilevel"/>
    <w:tmpl w:val="5FB28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1198273">
    <w:abstractNumId w:val="24"/>
  </w:num>
  <w:num w:numId="2" w16cid:durableId="1705792023">
    <w:abstractNumId w:val="21"/>
  </w:num>
  <w:num w:numId="3" w16cid:durableId="243220200">
    <w:abstractNumId w:val="35"/>
  </w:num>
  <w:num w:numId="4" w16cid:durableId="762725075">
    <w:abstractNumId w:val="14"/>
  </w:num>
  <w:num w:numId="5" w16cid:durableId="1987512724">
    <w:abstractNumId w:val="13"/>
  </w:num>
  <w:num w:numId="6" w16cid:durableId="59867910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48930340">
    <w:abstractNumId w:val="10"/>
  </w:num>
  <w:num w:numId="8" w16cid:durableId="1299065124">
    <w:abstractNumId w:val="15"/>
  </w:num>
  <w:num w:numId="9" w16cid:durableId="808328740">
    <w:abstractNumId w:val="28"/>
  </w:num>
  <w:num w:numId="10" w16cid:durableId="509608659">
    <w:abstractNumId w:val="39"/>
  </w:num>
  <w:num w:numId="11" w16cid:durableId="1334996108">
    <w:abstractNumId w:val="43"/>
  </w:num>
  <w:num w:numId="12" w16cid:durableId="654574251">
    <w:abstractNumId w:val="19"/>
  </w:num>
  <w:num w:numId="13" w16cid:durableId="1298874154">
    <w:abstractNumId w:val="12"/>
  </w:num>
  <w:num w:numId="14" w16cid:durableId="187722458">
    <w:abstractNumId w:val="9"/>
  </w:num>
  <w:num w:numId="15" w16cid:durableId="1694267085">
    <w:abstractNumId w:val="7"/>
  </w:num>
  <w:num w:numId="16" w16cid:durableId="1796948091">
    <w:abstractNumId w:val="6"/>
  </w:num>
  <w:num w:numId="17" w16cid:durableId="77869962">
    <w:abstractNumId w:val="5"/>
  </w:num>
  <w:num w:numId="18" w16cid:durableId="824514638">
    <w:abstractNumId w:val="4"/>
  </w:num>
  <w:num w:numId="19" w16cid:durableId="623194818">
    <w:abstractNumId w:val="8"/>
  </w:num>
  <w:num w:numId="20" w16cid:durableId="632097892">
    <w:abstractNumId w:val="3"/>
  </w:num>
  <w:num w:numId="21" w16cid:durableId="1389571242">
    <w:abstractNumId w:val="2"/>
  </w:num>
  <w:num w:numId="22" w16cid:durableId="1525552622">
    <w:abstractNumId w:val="1"/>
  </w:num>
  <w:num w:numId="23" w16cid:durableId="207882505">
    <w:abstractNumId w:val="0"/>
  </w:num>
  <w:num w:numId="24" w16cid:durableId="2139567584">
    <w:abstractNumId w:val="29"/>
  </w:num>
  <w:num w:numId="25" w16cid:durableId="1314332132">
    <w:abstractNumId w:val="16"/>
  </w:num>
  <w:num w:numId="26" w16cid:durableId="2054452975">
    <w:abstractNumId w:val="46"/>
  </w:num>
  <w:num w:numId="27" w16cid:durableId="232398862">
    <w:abstractNumId w:val="25"/>
  </w:num>
  <w:num w:numId="28" w16cid:durableId="1387295242">
    <w:abstractNumId w:val="11"/>
  </w:num>
  <w:num w:numId="29" w16cid:durableId="1235626304">
    <w:abstractNumId w:val="18"/>
  </w:num>
  <w:num w:numId="30" w16cid:durableId="902182296">
    <w:abstractNumId w:val="30"/>
  </w:num>
  <w:num w:numId="31" w16cid:durableId="1600067287">
    <w:abstractNumId w:val="36"/>
  </w:num>
  <w:num w:numId="32" w16cid:durableId="1672637824">
    <w:abstractNumId w:val="22"/>
  </w:num>
  <w:num w:numId="33" w16cid:durableId="608660678">
    <w:abstractNumId w:val="26"/>
  </w:num>
  <w:num w:numId="34" w16cid:durableId="650450681">
    <w:abstractNumId w:val="45"/>
  </w:num>
  <w:num w:numId="35" w16cid:durableId="1979335718">
    <w:abstractNumId w:val="23"/>
  </w:num>
  <w:num w:numId="36" w16cid:durableId="1051199160">
    <w:abstractNumId w:val="38"/>
  </w:num>
  <w:num w:numId="37" w16cid:durableId="944729171">
    <w:abstractNumId w:val="40"/>
  </w:num>
  <w:num w:numId="38" w16cid:durableId="349140031">
    <w:abstractNumId w:val="42"/>
  </w:num>
  <w:num w:numId="39" w16cid:durableId="1866209245">
    <w:abstractNumId w:val="37"/>
  </w:num>
  <w:num w:numId="40" w16cid:durableId="320425606">
    <w:abstractNumId w:val="17"/>
  </w:num>
  <w:num w:numId="41" w16cid:durableId="1098135271">
    <w:abstractNumId w:val="20"/>
  </w:num>
  <w:num w:numId="42" w16cid:durableId="474566563">
    <w:abstractNumId w:val="41"/>
  </w:num>
  <w:num w:numId="43" w16cid:durableId="151650472">
    <w:abstractNumId w:val="32"/>
  </w:num>
  <w:num w:numId="44" w16cid:durableId="1343629980">
    <w:abstractNumId w:val="34"/>
  </w:num>
  <w:num w:numId="45" w16cid:durableId="2055277401">
    <w:abstractNumId w:val="44"/>
  </w:num>
  <w:num w:numId="46" w16cid:durableId="1317035182">
    <w:abstractNumId w:val="31"/>
  </w:num>
  <w:num w:numId="47" w16cid:durableId="735205253">
    <w:abstractNumId w:val="3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xMba0NDUyNzA0NDRV0lEKTi0uzszPAykwMjOrBQDQyD1fLgAAAA=="/>
  </w:docVars>
  <w:rsids>
    <w:rsidRoot w:val="00C45436"/>
    <w:rsid w:val="000008B5"/>
    <w:rsid w:val="000017BD"/>
    <w:rsid w:val="00002CE1"/>
    <w:rsid w:val="00005C48"/>
    <w:rsid w:val="0000663F"/>
    <w:rsid w:val="00010DF5"/>
    <w:rsid w:val="000118DC"/>
    <w:rsid w:val="00012CAB"/>
    <w:rsid w:val="000141CC"/>
    <w:rsid w:val="00014C8E"/>
    <w:rsid w:val="00016AD8"/>
    <w:rsid w:val="00016D18"/>
    <w:rsid w:val="00020654"/>
    <w:rsid w:val="0002183B"/>
    <w:rsid w:val="00021919"/>
    <w:rsid w:val="00022724"/>
    <w:rsid w:val="00022E68"/>
    <w:rsid w:val="00023132"/>
    <w:rsid w:val="00023D42"/>
    <w:rsid w:val="000243EE"/>
    <w:rsid w:val="000244BB"/>
    <w:rsid w:val="00024BA6"/>
    <w:rsid w:val="00025309"/>
    <w:rsid w:val="000257F2"/>
    <w:rsid w:val="00025894"/>
    <w:rsid w:val="00026FFC"/>
    <w:rsid w:val="000273E0"/>
    <w:rsid w:val="00030841"/>
    <w:rsid w:val="00031546"/>
    <w:rsid w:val="00034D5D"/>
    <w:rsid w:val="00034D7D"/>
    <w:rsid w:val="00035675"/>
    <w:rsid w:val="00035B3E"/>
    <w:rsid w:val="00036A3D"/>
    <w:rsid w:val="0003709F"/>
    <w:rsid w:val="000417B8"/>
    <w:rsid w:val="0004187F"/>
    <w:rsid w:val="000418E0"/>
    <w:rsid w:val="0004236A"/>
    <w:rsid w:val="000424DB"/>
    <w:rsid w:val="000425D6"/>
    <w:rsid w:val="000457AD"/>
    <w:rsid w:val="0005110A"/>
    <w:rsid w:val="00053C59"/>
    <w:rsid w:val="00054392"/>
    <w:rsid w:val="000551D9"/>
    <w:rsid w:val="00055394"/>
    <w:rsid w:val="00055A94"/>
    <w:rsid w:val="00056655"/>
    <w:rsid w:val="000566E2"/>
    <w:rsid w:val="00057AE2"/>
    <w:rsid w:val="00060AF3"/>
    <w:rsid w:val="0006228D"/>
    <w:rsid w:val="00062FE7"/>
    <w:rsid w:val="000632E7"/>
    <w:rsid w:val="000655F5"/>
    <w:rsid w:val="00066E52"/>
    <w:rsid w:val="00067748"/>
    <w:rsid w:val="00067ACF"/>
    <w:rsid w:val="00070829"/>
    <w:rsid w:val="00075A73"/>
    <w:rsid w:val="00077A83"/>
    <w:rsid w:val="00081543"/>
    <w:rsid w:val="000823B9"/>
    <w:rsid w:val="0008273E"/>
    <w:rsid w:val="00082BEA"/>
    <w:rsid w:val="00083728"/>
    <w:rsid w:val="00084936"/>
    <w:rsid w:val="000853DF"/>
    <w:rsid w:val="000876B3"/>
    <w:rsid w:val="0008792E"/>
    <w:rsid w:val="00087DB9"/>
    <w:rsid w:val="00091FF9"/>
    <w:rsid w:val="00092514"/>
    <w:rsid w:val="00092F0D"/>
    <w:rsid w:val="00093DE3"/>
    <w:rsid w:val="000948AE"/>
    <w:rsid w:val="0009689C"/>
    <w:rsid w:val="000A0BD2"/>
    <w:rsid w:val="000A20CC"/>
    <w:rsid w:val="000A2C1B"/>
    <w:rsid w:val="000A3BEF"/>
    <w:rsid w:val="000A3D14"/>
    <w:rsid w:val="000A3FC8"/>
    <w:rsid w:val="000A4AFF"/>
    <w:rsid w:val="000A513D"/>
    <w:rsid w:val="000A6695"/>
    <w:rsid w:val="000A71D3"/>
    <w:rsid w:val="000B0329"/>
    <w:rsid w:val="000B03AF"/>
    <w:rsid w:val="000B0596"/>
    <w:rsid w:val="000B0F0D"/>
    <w:rsid w:val="000B10A9"/>
    <w:rsid w:val="000B1E49"/>
    <w:rsid w:val="000C25AE"/>
    <w:rsid w:val="000C30A7"/>
    <w:rsid w:val="000C3D01"/>
    <w:rsid w:val="000C6834"/>
    <w:rsid w:val="000C7E29"/>
    <w:rsid w:val="000D4003"/>
    <w:rsid w:val="000D41E1"/>
    <w:rsid w:val="000D5320"/>
    <w:rsid w:val="000D74E8"/>
    <w:rsid w:val="000E0122"/>
    <w:rsid w:val="000E05BE"/>
    <w:rsid w:val="000E0948"/>
    <w:rsid w:val="000E0C0F"/>
    <w:rsid w:val="000E0DFB"/>
    <w:rsid w:val="000E5705"/>
    <w:rsid w:val="000E5BB0"/>
    <w:rsid w:val="000E6904"/>
    <w:rsid w:val="000E785D"/>
    <w:rsid w:val="000F159D"/>
    <w:rsid w:val="000F2F39"/>
    <w:rsid w:val="000F3558"/>
    <w:rsid w:val="000F3EA0"/>
    <w:rsid w:val="000F4E28"/>
    <w:rsid w:val="000F654D"/>
    <w:rsid w:val="000F77C1"/>
    <w:rsid w:val="0010380C"/>
    <w:rsid w:val="001040C1"/>
    <w:rsid w:val="00104A0F"/>
    <w:rsid w:val="00105154"/>
    <w:rsid w:val="00105DAE"/>
    <w:rsid w:val="00106162"/>
    <w:rsid w:val="00107FB1"/>
    <w:rsid w:val="00110B03"/>
    <w:rsid w:val="001117A1"/>
    <w:rsid w:val="001127A1"/>
    <w:rsid w:val="00113041"/>
    <w:rsid w:val="001146EF"/>
    <w:rsid w:val="00114975"/>
    <w:rsid w:val="00114B36"/>
    <w:rsid w:val="00114CB2"/>
    <w:rsid w:val="00117EE6"/>
    <w:rsid w:val="001214EA"/>
    <w:rsid w:val="00122BA0"/>
    <w:rsid w:val="001238C6"/>
    <w:rsid w:val="00124409"/>
    <w:rsid w:val="00124B98"/>
    <w:rsid w:val="00130202"/>
    <w:rsid w:val="001312FD"/>
    <w:rsid w:val="00131ECE"/>
    <w:rsid w:val="00132CA4"/>
    <w:rsid w:val="001342EE"/>
    <w:rsid w:val="0013489D"/>
    <w:rsid w:val="0013574E"/>
    <w:rsid w:val="001358D1"/>
    <w:rsid w:val="0013638C"/>
    <w:rsid w:val="0014299F"/>
    <w:rsid w:val="00143824"/>
    <w:rsid w:val="00143BC0"/>
    <w:rsid w:val="00143EF4"/>
    <w:rsid w:val="00144698"/>
    <w:rsid w:val="001446DD"/>
    <w:rsid w:val="00145564"/>
    <w:rsid w:val="00146202"/>
    <w:rsid w:val="00146913"/>
    <w:rsid w:val="00146B18"/>
    <w:rsid w:val="00147A9D"/>
    <w:rsid w:val="00153275"/>
    <w:rsid w:val="00154B12"/>
    <w:rsid w:val="00156B2C"/>
    <w:rsid w:val="00156B66"/>
    <w:rsid w:val="001614FF"/>
    <w:rsid w:val="001618B9"/>
    <w:rsid w:val="00162A74"/>
    <w:rsid w:val="00163B52"/>
    <w:rsid w:val="00163CF0"/>
    <w:rsid w:val="00164A6E"/>
    <w:rsid w:val="00166B65"/>
    <w:rsid w:val="00166E04"/>
    <w:rsid w:val="00166F1E"/>
    <w:rsid w:val="00167441"/>
    <w:rsid w:val="00170B0F"/>
    <w:rsid w:val="001717F4"/>
    <w:rsid w:val="00175E36"/>
    <w:rsid w:val="00177472"/>
    <w:rsid w:val="00180A8B"/>
    <w:rsid w:val="00180BEB"/>
    <w:rsid w:val="00181651"/>
    <w:rsid w:val="001822E0"/>
    <w:rsid w:val="00183B91"/>
    <w:rsid w:val="00185305"/>
    <w:rsid w:val="00185847"/>
    <w:rsid w:val="001869CA"/>
    <w:rsid w:val="00187D0B"/>
    <w:rsid w:val="00190555"/>
    <w:rsid w:val="00192BF8"/>
    <w:rsid w:val="001933BB"/>
    <w:rsid w:val="00193F30"/>
    <w:rsid w:val="00194BC5"/>
    <w:rsid w:val="00194DFB"/>
    <w:rsid w:val="00195679"/>
    <w:rsid w:val="0019614A"/>
    <w:rsid w:val="001A1A2B"/>
    <w:rsid w:val="001A2C30"/>
    <w:rsid w:val="001A5676"/>
    <w:rsid w:val="001A587F"/>
    <w:rsid w:val="001B0EA3"/>
    <w:rsid w:val="001B2A33"/>
    <w:rsid w:val="001B2CE9"/>
    <w:rsid w:val="001B374B"/>
    <w:rsid w:val="001B4BCD"/>
    <w:rsid w:val="001B575E"/>
    <w:rsid w:val="001B7C46"/>
    <w:rsid w:val="001C0A48"/>
    <w:rsid w:val="001C1432"/>
    <w:rsid w:val="001C1671"/>
    <w:rsid w:val="001C2AA9"/>
    <w:rsid w:val="001C2D3D"/>
    <w:rsid w:val="001C55B1"/>
    <w:rsid w:val="001C5B86"/>
    <w:rsid w:val="001C5E38"/>
    <w:rsid w:val="001D15A8"/>
    <w:rsid w:val="001D18EA"/>
    <w:rsid w:val="001D3286"/>
    <w:rsid w:val="001D410C"/>
    <w:rsid w:val="001D4DDD"/>
    <w:rsid w:val="001D57E5"/>
    <w:rsid w:val="001D5CB6"/>
    <w:rsid w:val="001D6231"/>
    <w:rsid w:val="001D6F7A"/>
    <w:rsid w:val="001D730A"/>
    <w:rsid w:val="001E016A"/>
    <w:rsid w:val="001E0A6A"/>
    <w:rsid w:val="001E1268"/>
    <w:rsid w:val="001E14D2"/>
    <w:rsid w:val="001E27FC"/>
    <w:rsid w:val="001E2E6F"/>
    <w:rsid w:val="001E44C5"/>
    <w:rsid w:val="001E49DE"/>
    <w:rsid w:val="001E5779"/>
    <w:rsid w:val="001E58C8"/>
    <w:rsid w:val="001E77E9"/>
    <w:rsid w:val="001E7873"/>
    <w:rsid w:val="001E79D6"/>
    <w:rsid w:val="001E7C88"/>
    <w:rsid w:val="001F0140"/>
    <w:rsid w:val="001F0183"/>
    <w:rsid w:val="001F1854"/>
    <w:rsid w:val="001F33EF"/>
    <w:rsid w:val="001F460C"/>
    <w:rsid w:val="001F4939"/>
    <w:rsid w:val="001F62E5"/>
    <w:rsid w:val="00200F49"/>
    <w:rsid w:val="002025F1"/>
    <w:rsid w:val="00203279"/>
    <w:rsid w:val="002041FE"/>
    <w:rsid w:val="002046A4"/>
    <w:rsid w:val="002046B6"/>
    <w:rsid w:val="002058A9"/>
    <w:rsid w:val="00205BDF"/>
    <w:rsid w:val="00205E7D"/>
    <w:rsid w:val="00206CDF"/>
    <w:rsid w:val="0020707A"/>
    <w:rsid w:val="00207DAC"/>
    <w:rsid w:val="00210C2A"/>
    <w:rsid w:val="00210E82"/>
    <w:rsid w:val="00211734"/>
    <w:rsid w:val="00211B34"/>
    <w:rsid w:val="00212D8C"/>
    <w:rsid w:val="0021386B"/>
    <w:rsid w:val="002141B2"/>
    <w:rsid w:val="00214663"/>
    <w:rsid w:val="00215DEE"/>
    <w:rsid w:val="0021616D"/>
    <w:rsid w:val="00220051"/>
    <w:rsid w:val="00222DD3"/>
    <w:rsid w:val="00223D3C"/>
    <w:rsid w:val="002242BC"/>
    <w:rsid w:val="00224DDD"/>
    <w:rsid w:val="00226021"/>
    <w:rsid w:val="0022677B"/>
    <w:rsid w:val="00227162"/>
    <w:rsid w:val="0022736D"/>
    <w:rsid w:val="00230EEB"/>
    <w:rsid w:val="0023111D"/>
    <w:rsid w:val="00231870"/>
    <w:rsid w:val="002321AE"/>
    <w:rsid w:val="00233239"/>
    <w:rsid w:val="00233490"/>
    <w:rsid w:val="0023428C"/>
    <w:rsid w:val="002345F6"/>
    <w:rsid w:val="00234C0A"/>
    <w:rsid w:val="00236A39"/>
    <w:rsid w:val="00236C73"/>
    <w:rsid w:val="00236D86"/>
    <w:rsid w:val="002376B8"/>
    <w:rsid w:val="00241E63"/>
    <w:rsid w:val="002420C7"/>
    <w:rsid w:val="002426A2"/>
    <w:rsid w:val="00243683"/>
    <w:rsid w:val="00255BDD"/>
    <w:rsid w:val="00257006"/>
    <w:rsid w:val="00261B7B"/>
    <w:rsid w:val="002630D2"/>
    <w:rsid w:val="002639EC"/>
    <w:rsid w:val="0026646A"/>
    <w:rsid w:val="00266E67"/>
    <w:rsid w:val="00267BA8"/>
    <w:rsid w:val="00270BB6"/>
    <w:rsid w:val="00271849"/>
    <w:rsid w:val="0027205A"/>
    <w:rsid w:val="0027229F"/>
    <w:rsid w:val="002724CC"/>
    <w:rsid w:val="002724E4"/>
    <w:rsid w:val="0027366E"/>
    <w:rsid w:val="00275093"/>
    <w:rsid w:val="00276199"/>
    <w:rsid w:val="00276751"/>
    <w:rsid w:val="00280F38"/>
    <w:rsid w:val="00281524"/>
    <w:rsid w:val="0028159A"/>
    <w:rsid w:val="00283783"/>
    <w:rsid w:val="002845D1"/>
    <w:rsid w:val="00284F20"/>
    <w:rsid w:val="00285013"/>
    <w:rsid w:val="002853AA"/>
    <w:rsid w:val="00285CDB"/>
    <w:rsid w:val="0028625F"/>
    <w:rsid w:val="00286765"/>
    <w:rsid w:val="00287BA9"/>
    <w:rsid w:val="00290E5B"/>
    <w:rsid w:val="0029214E"/>
    <w:rsid w:val="00293494"/>
    <w:rsid w:val="00296F81"/>
    <w:rsid w:val="002A0786"/>
    <w:rsid w:val="002A0E4B"/>
    <w:rsid w:val="002A1BBA"/>
    <w:rsid w:val="002A2BFD"/>
    <w:rsid w:val="002A461C"/>
    <w:rsid w:val="002A4720"/>
    <w:rsid w:val="002B023B"/>
    <w:rsid w:val="002B0607"/>
    <w:rsid w:val="002B0FA9"/>
    <w:rsid w:val="002B1FD7"/>
    <w:rsid w:val="002B3DE9"/>
    <w:rsid w:val="002B5D3C"/>
    <w:rsid w:val="002B6C41"/>
    <w:rsid w:val="002C09E6"/>
    <w:rsid w:val="002C16A9"/>
    <w:rsid w:val="002C18A9"/>
    <w:rsid w:val="002C2325"/>
    <w:rsid w:val="002C612F"/>
    <w:rsid w:val="002D20E2"/>
    <w:rsid w:val="002D3C99"/>
    <w:rsid w:val="002D455E"/>
    <w:rsid w:val="002D4FC4"/>
    <w:rsid w:val="002D54DF"/>
    <w:rsid w:val="002D72CF"/>
    <w:rsid w:val="002E6571"/>
    <w:rsid w:val="002E6DCD"/>
    <w:rsid w:val="002E75B4"/>
    <w:rsid w:val="002F02CB"/>
    <w:rsid w:val="002F08CD"/>
    <w:rsid w:val="002F1C98"/>
    <w:rsid w:val="002F1FF4"/>
    <w:rsid w:val="002F26FE"/>
    <w:rsid w:val="00302636"/>
    <w:rsid w:val="003029FE"/>
    <w:rsid w:val="003045CE"/>
    <w:rsid w:val="003049D6"/>
    <w:rsid w:val="00305B10"/>
    <w:rsid w:val="00305EFE"/>
    <w:rsid w:val="00305F76"/>
    <w:rsid w:val="00306113"/>
    <w:rsid w:val="00310B60"/>
    <w:rsid w:val="003136E4"/>
    <w:rsid w:val="00314401"/>
    <w:rsid w:val="003145D3"/>
    <w:rsid w:val="00314A37"/>
    <w:rsid w:val="00316126"/>
    <w:rsid w:val="0031704F"/>
    <w:rsid w:val="003201AA"/>
    <w:rsid w:val="00320D79"/>
    <w:rsid w:val="003223EC"/>
    <w:rsid w:val="00325536"/>
    <w:rsid w:val="003260E2"/>
    <w:rsid w:val="00330626"/>
    <w:rsid w:val="00332246"/>
    <w:rsid w:val="00332524"/>
    <w:rsid w:val="00334097"/>
    <w:rsid w:val="003350D4"/>
    <w:rsid w:val="003408E5"/>
    <w:rsid w:val="003411F9"/>
    <w:rsid w:val="00342346"/>
    <w:rsid w:val="003425B9"/>
    <w:rsid w:val="00342748"/>
    <w:rsid w:val="00342BC3"/>
    <w:rsid w:val="00347ACE"/>
    <w:rsid w:val="00353A0D"/>
    <w:rsid w:val="003540BA"/>
    <w:rsid w:val="00355589"/>
    <w:rsid w:val="00356064"/>
    <w:rsid w:val="00356366"/>
    <w:rsid w:val="00363999"/>
    <w:rsid w:val="003654D8"/>
    <w:rsid w:val="0036550F"/>
    <w:rsid w:val="003663F5"/>
    <w:rsid w:val="00366976"/>
    <w:rsid w:val="00370ADC"/>
    <w:rsid w:val="0037274F"/>
    <w:rsid w:val="003727B9"/>
    <w:rsid w:val="00373F42"/>
    <w:rsid w:val="00376B76"/>
    <w:rsid w:val="003808BC"/>
    <w:rsid w:val="00382FB7"/>
    <w:rsid w:val="00383B63"/>
    <w:rsid w:val="00384063"/>
    <w:rsid w:val="003840E2"/>
    <w:rsid w:val="00384C38"/>
    <w:rsid w:val="003854D2"/>
    <w:rsid w:val="00387DEA"/>
    <w:rsid w:val="0039048B"/>
    <w:rsid w:val="00390A0C"/>
    <w:rsid w:val="003917E3"/>
    <w:rsid w:val="00392906"/>
    <w:rsid w:val="003979C6"/>
    <w:rsid w:val="003A02F4"/>
    <w:rsid w:val="003A15C6"/>
    <w:rsid w:val="003A15F3"/>
    <w:rsid w:val="003A3551"/>
    <w:rsid w:val="003A3746"/>
    <w:rsid w:val="003A48A1"/>
    <w:rsid w:val="003A5115"/>
    <w:rsid w:val="003A549E"/>
    <w:rsid w:val="003A5AB3"/>
    <w:rsid w:val="003A5E77"/>
    <w:rsid w:val="003A67AE"/>
    <w:rsid w:val="003A7023"/>
    <w:rsid w:val="003B0358"/>
    <w:rsid w:val="003B0E19"/>
    <w:rsid w:val="003B17A6"/>
    <w:rsid w:val="003B2548"/>
    <w:rsid w:val="003B281B"/>
    <w:rsid w:val="003B34CB"/>
    <w:rsid w:val="003B4EF3"/>
    <w:rsid w:val="003B5376"/>
    <w:rsid w:val="003B5625"/>
    <w:rsid w:val="003C1139"/>
    <w:rsid w:val="003C129A"/>
    <w:rsid w:val="003C1E42"/>
    <w:rsid w:val="003C2A54"/>
    <w:rsid w:val="003C3217"/>
    <w:rsid w:val="003C3F5C"/>
    <w:rsid w:val="003C5DB2"/>
    <w:rsid w:val="003C6BDC"/>
    <w:rsid w:val="003C752B"/>
    <w:rsid w:val="003C761C"/>
    <w:rsid w:val="003C7D4B"/>
    <w:rsid w:val="003D4887"/>
    <w:rsid w:val="003D4C5B"/>
    <w:rsid w:val="003D5204"/>
    <w:rsid w:val="003D5FA2"/>
    <w:rsid w:val="003E1D07"/>
    <w:rsid w:val="003E20F4"/>
    <w:rsid w:val="003E4812"/>
    <w:rsid w:val="003E5CCF"/>
    <w:rsid w:val="003E6319"/>
    <w:rsid w:val="003E6AEE"/>
    <w:rsid w:val="003F031B"/>
    <w:rsid w:val="003F0F5C"/>
    <w:rsid w:val="003F2563"/>
    <w:rsid w:val="003F31B1"/>
    <w:rsid w:val="003F3716"/>
    <w:rsid w:val="003F4994"/>
    <w:rsid w:val="003F52AE"/>
    <w:rsid w:val="003F53F4"/>
    <w:rsid w:val="003F54E7"/>
    <w:rsid w:val="003F632B"/>
    <w:rsid w:val="003F6F8B"/>
    <w:rsid w:val="0040513F"/>
    <w:rsid w:val="00405187"/>
    <w:rsid w:val="004062DC"/>
    <w:rsid w:val="00407F0B"/>
    <w:rsid w:val="00410BEF"/>
    <w:rsid w:val="00412BB1"/>
    <w:rsid w:val="00413091"/>
    <w:rsid w:val="00413A4C"/>
    <w:rsid w:val="00413F7E"/>
    <w:rsid w:val="004148E6"/>
    <w:rsid w:val="00415919"/>
    <w:rsid w:val="004163F4"/>
    <w:rsid w:val="00420734"/>
    <w:rsid w:val="00420CFE"/>
    <w:rsid w:val="00424F0C"/>
    <w:rsid w:val="00425A6D"/>
    <w:rsid w:val="00425DC2"/>
    <w:rsid w:val="0042621E"/>
    <w:rsid w:val="0042637E"/>
    <w:rsid w:val="00426526"/>
    <w:rsid w:val="00427116"/>
    <w:rsid w:val="00427F8A"/>
    <w:rsid w:val="00430D83"/>
    <w:rsid w:val="00431A8E"/>
    <w:rsid w:val="0043292D"/>
    <w:rsid w:val="00432B6B"/>
    <w:rsid w:val="00435638"/>
    <w:rsid w:val="00436770"/>
    <w:rsid w:val="00437155"/>
    <w:rsid w:val="00440342"/>
    <w:rsid w:val="00440511"/>
    <w:rsid w:val="00441BA5"/>
    <w:rsid w:val="0044231B"/>
    <w:rsid w:val="0044286D"/>
    <w:rsid w:val="0044365A"/>
    <w:rsid w:val="004453F9"/>
    <w:rsid w:val="00447098"/>
    <w:rsid w:val="00447164"/>
    <w:rsid w:val="00450402"/>
    <w:rsid w:val="00451524"/>
    <w:rsid w:val="004535FE"/>
    <w:rsid w:val="00454881"/>
    <w:rsid w:val="00454D98"/>
    <w:rsid w:val="00454E1B"/>
    <w:rsid w:val="00455539"/>
    <w:rsid w:val="00456CE0"/>
    <w:rsid w:val="004571C5"/>
    <w:rsid w:val="0045730F"/>
    <w:rsid w:val="00462BC0"/>
    <w:rsid w:val="00462D34"/>
    <w:rsid w:val="00462E91"/>
    <w:rsid w:val="004649CE"/>
    <w:rsid w:val="00465212"/>
    <w:rsid w:val="0046672A"/>
    <w:rsid w:val="004667C3"/>
    <w:rsid w:val="004707EE"/>
    <w:rsid w:val="00470F31"/>
    <w:rsid w:val="004721CF"/>
    <w:rsid w:val="0047264E"/>
    <w:rsid w:val="00473A80"/>
    <w:rsid w:val="00474077"/>
    <w:rsid w:val="00475107"/>
    <w:rsid w:val="004767D1"/>
    <w:rsid w:val="0048121C"/>
    <w:rsid w:val="00483C52"/>
    <w:rsid w:val="00484C92"/>
    <w:rsid w:val="00485521"/>
    <w:rsid w:val="0048552D"/>
    <w:rsid w:val="0048765B"/>
    <w:rsid w:val="00487E81"/>
    <w:rsid w:val="00490F33"/>
    <w:rsid w:val="00492A95"/>
    <w:rsid w:val="00494153"/>
    <w:rsid w:val="004943B9"/>
    <w:rsid w:val="00495C18"/>
    <w:rsid w:val="004969EC"/>
    <w:rsid w:val="00496C19"/>
    <w:rsid w:val="004978F2"/>
    <w:rsid w:val="004A1433"/>
    <w:rsid w:val="004A1CE8"/>
    <w:rsid w:val="004A23B8"/>
    <w:rsid w:val="004A26F0"/>
    <w:rsid w:val="004A3267"/>
    <w:rsid w:val="004A429F"/>
    <w:rsid w:val="004A42A0"/>
    <w:rsid w:val="004A563F"/>
    <w:rsid w:val="004A63D1"/>
    <w:rsid w:val="004B2210"/>
    <w:rsid w:val="004B51F3"/>
    <w:rsid w:val="004C13E3"/>
    <w:rsid w:val="004C2A81"/>
    <w:rsid w:val="004C2E14"/>
    <w:rsid w:val="004C7046"/>
    <w:rsid w:val="004C799D"/>
    <w:rsid w:val="004D03C4"/>
    <w:rsid w:val="004D196C"/>
    <w:rsid w:val="004D2354"/>
    <w:rsid w:val="004D30D8"/>
    <w:rsid w:val="004D470C"/>
    <w:rsid w:val="004D495D"/>
    <w:rsid w:val="004D6F12"/>
    <w:rsid w:val="004D7629"/>
    <w:rsid w:val="004D78C4"/>
    <w:rsid w:val="004D7E84"/>
    <w:rsid w:val="004E0F0B"/>
    <w:rsid w:val="004E173A"/>
    <w:rsid w:val="004E1A66"/>
    <w:rsid w:val="004E2E0A"/>
    <w:rsid w:val="004E3920"/>
    <w:rsid w:val="004E561D"/>
    <w:rsid w:val="004E5E9F"/>
    <w:rsid w:val="004E6134"/>
    <w:rsid w:val="004E6AD5"/>
    <w:rsid w:val="004E739D"/>
    <w:rsid w:val="004F253D"/>
    <w:rsid w:val="004F25BA"/>
    <w:rsid w:val="004F2D22"/>
    <w:rsid w:val="004F423C"/>
    <w:rsid w:val="004F5130"/>
    <w:rsid w:val="004F5D2E"/>
    <w:rsid w:val="004F758D"/>
    <w:rsid w:val="00501C90"/>
    <w:rsid w:val="00502764"/>
    <w:rsid w:val="00504E8C"/>
    <w:rsid w:val="005068DE"/>
    <w:rsid w:val="005100FA"/>
    <w:rsid w:val="005109EF"/>
    <w:rsid w:val="00510ABD"/>
    <w:rsid w:val="00512104"/>
    <w:rsid w:val="00512240"/>
    <w:rsid w:val="00514D5B"/>
    <w:rsid w:val="00516276"/>
    <w:rsid w:val="005201E5"/>
    <w:rsid w:val="00520A95"/>
    <w:rsid w:val="00520F8B"/>
    <w:rsid w:val="005213D3"/>
    <w:rsid w:val="00522BAE"/>
    <w:rsid w:val="005327DD"/>
    <w:rsid w:val="00534EAF"/>
    <w:rsid w:val="005356C1"/>
    <w:rsid w:val="00544AEE"/>
    <w:rsid w:val="00545F0C"/>
    <w:rsid w:val="00546FA5"/>
    <w:rsid w:val="00551B1C"/>
    <w:rsid w:val="00551B42"/>
    <w:rsid w:val="005520D4"/>
    <w:rsid w:val="005555E1"/>
    <w:rsid w:val="0055663F"/>
    <w:rsid w:val="00557B32"/>
    <w:rsid w:val="0056030F"/>
    <w:rsid w:val="00561849"/>
    <w:rsid w:val="00561D0E"/>
    <w:rsid w:val="00561D95"/>
    <w:rsid w:val="00562839"/>
    <w:rsid w:val="00562E3D"/>
    <w:rsid w:val="005636C2"/>
    <w:rsid w:val="00565191"/>
    <w:rsid w:val="005673E1"/>
    <w:rsid w:val="005677DF"/>
    <w:rsid w:val="0057013A"/>
    <w:rsid w:val="00571582"/>
    <w:rsid w:val="0057197F"/>
    <w:rsid w:val="0057296D"/>
    <w:rsid w:val="00573AF7"/>
    <w:rsid w:val="00574A93"/>
    <w:rsid w:val="00581CAA"/>
    <w:rsid w:val="00581CB7"/>
    <w:rsid w:val="00581CEF"/>
    <w:rsid w:val="005835AB"/>
    <w:rsid w:val="00584D73"/>
    <w:rsid w:val="00585AB7"/>
    <w:rsid w:val="0058626D"/>
    <w:rsid w:val="00590C15"/>
    <w:rsid w:val="00592D58"/>
    <w:rsid w:val="005958DC"/>
    <w:rsid w:val="00596AA7"/>
    <w:rsid w:val="00596E9F"/>
    <w:rsid w:val="00596FFE"/>
    <w:rsid w:val="005A09A6"/>
    <w:rsid w:val="005A0F8A"/>
    <w:rsid w:val="005A4342"/>
    <w:rsid w:val="005A5152"/>
    <w:rsid w:val="005A6562"/>
    <w:rsid w:val="005A7177"/>
    <w:rsid w:val="005B0785"/>
    <w:rsid w:val="005B4207"/>
    <w:rsid w:val="005B442C"/>
    <w:rsid w:val="005B4D81"/>
    <w:rsid w:val="005B5A32"/>
    <w:rsid w:val="005B7541"/>
    <w:rsid w:val="005C0626"/>
    <w:rsid w:val="005C1028"/>
    <w:rsid w:val="005C117D"/>
    <w:rsid w:val="005C209D"/>
    <w:rsid w:val="005C24DA"/>
    <w:rsid w:val="005C4B66"/>
    <w:rsid w:val="005C5A34"/>
    <w:rsid w:val="005C6056"/>
    <w:rsid w:val="005C61C9"/>
    <w:rsid w:val="005C62E9"/>
    <w:rsid w:val="005C752C"/>
    <w:rsid w:val="005C7A85"/>
    <w:rsid w:val="005C7C4A"/>
    <w:rsid w:val="005D2D65"/>
    <w:rsid w:val="005D2DFE"/>
    <w:rsid w:val="005D2EAF"/>
    <w:rsid w:val="005D33D1"/>
    <w:rsid w:val="005D556A"/>
    <w:rsid w:val="005D6368"/>
    <w:rsid w:val="005D6F02"/>
    <w:rsid w:val="005E021B"/>
    <w:rsid w:val="005E04AF"/>
    <w:rsid w:val="005E1175"/>
    <w:rsid w:val="005E16B6"/>
    <w:rsid w:val="005E1AE3"/>
    <w:rsid w:val="005E33CE"/>
    <w:rsid w:val="005E3B47"/>
    <w:rsid w:val="005E3DDA"/>
    <w:rsid w:val="005E4E21"/>
    <w:rsid w:val="005E5C51"/>
    <w:rsid w:val="005E5D0D"/>
    <w:rsid w:val="005E6CF1"/>
    <w:rsid w:val="005E7256"/>
    <w:rsid w:val="005E73ED"/>
    <w:rsid w:val="005F045C"/>
    <w:rsid w:val="005F0767"/>
    <w:rsid w:val="005F1FEF"/>
    <w:rsid w:val="005F2456"/>
    <w:rsid w:val="005F24C0"/>
    <w:rsid w:val="005F5BD3"/>
    <w:rsid w:val="005F6919"/>
    <w:rsid w:val="005F6BBE"/>
    <w:rsid w:val="006008E1"/>
    <w:rsid w:val="0060101C"/>
    <w:rsid w:val="00602301"/>
    <w:rsid w:val="006038A4"/>
    <w:rsid w:val="006059FB"/>
    <w:rsid w:val="006071FD"/>
    <w:rsid w:val="00607584"/>
    <w:rsid w:val="00607E03"/>
    <w:rsid w:val="00610237"/>
    <w:rsid w:val="0061088B"/>
    <w:rsid w:val="006114F3"/>
    <w:rsid w:val="006138AC"/>
    <w:rsid w:val="00614890"/>
    <w:rsid w:val="006148A7"/>
    <w:rsid w:val="006148CA"/>
    <w:rsid w:val="00615CC1"/>
    <w:rsid w:val="0062080C"/>
    <w:rsid w:val="00620F0D"/>
    <w:rsid w:val="00621060"/>
    <w:rsid w:val="00622258"/>
    <w:rsid w:val="006233EA"/>
    <w:rsid w:val="00625EC6"/>
    <w:rsid w:val="00626853"/>
    <w:rsid w:val="00626D2B"/>
    <w:rsid w:val="006270EA"/>
    <w:rsid w:val="006279F5"/>
    <w:rsid w:val="00627A4A"/>
    <w:rsid w:val="00630C1D"/>
    <w:rsid w:val="00630E47"/>
    <w:rsid w:val="00633712"/>
    <w:rsid w:val="00633C10"/>
    <w:rsid w:val="006341D1"/>
    <w:rsid w:val="00634AF5"/>
    <w:rsid w:val="00636A01"/>
    <w:rsid w:val="00640455"/>
    <w:rsid w:val="006405C2"/>
    <w:rsid w:val="0064127A"/>
    <w:rsid w:val="00641781"/>
    <w:rsid w:val="0064371F"/>
    <w:rsid w:val="006466CA"/>
    <w:rsid w:val="00647D45"/>
    <w:rsid w:val="00651ADF"/>
    <w:rsid w:val="0065264D"/>
    <w:rsid w:val="00655697"/>
    <w:rsid w:val="0065639D"/>
    <w:rsid w:val="00657D1B"/>
    <w:rsid w:val="00657EC1"/>
    <w:rsid w:val="00660741"/>
    <w:rsid w:val="00660875"/>
    <w:rsid w:val="0066343F"/>
    <w:rsid w:val="006641E0"/>
    <w:rsid w:val="00664D81"/>
    <w:rsid w:val="0066548E"/>
    <w:rsid w:val="006661FA"/>
    <w:rsid w:val="00667257"/>
    <w:rsid w:val="006713F8"/>
    <w:rsid w:val="00671DB8"/>
    <w:rsid w:val="00676510"/>
    <w:rsid w:val="00684883"/>
    <w:rsid w:val="006869A5"/>
    <w:rsid w:val="00686B5A"/>
    <w:rsid w:val="00687546"/>
    <w:rsid w:val="006912F0"/>
    <w:rsid w:val="006917DE"/>
    <w:rsid w:val="00691E8B"/>
    <w:rsid w:val="00693B5F"/>
    <w:rsid w:val="0069441B"/>
    <w:rsid w:val="00694B42"/>
    <w:rsid w:val="00695426"/>
    <w:rsid w:val="00695BF0"/>
    <w:rsid w:val="006974BE"/>
    <w:rsid w:val="00697A31"/>
    <w:rsid w:val="006A1ACD"/>
    <w:rsid w:val="006A4762"/>
    <w:rsid w:val="006A526C"/>
    <w:rsid w:val="006A5494"/>
    <w:rsid w:val="006A5A88"/>
    <w:rsid w:val="006A65A5"/>
    <w:rsid w:val="006A77A6"/>
    <w:rsid w:val="006B149C"/>
    <w:rsid w:val="006B1612"/>
    <w:rsid w:val="006B1BE3"/>
    <w:rsid w:val="006B2505"/>
    <w:rsid w:val="006B38D5"/>
    <w:rsid w:val="006B4621"/>
    <w:rsid w:val="006B57F5"/>
    <w:rsid w:val="006C0DD6"/>
    <w:rsid w:val="006C0E44"/>
    <w:rsid w:val="006C13A1"/>
    <w:rsid w:val="006C1DD9"/>
    <w:rsid w:val="006C2039"/>
    <w:rsid w:val="006C4884"/>
    <w:rsid w:val="006C6453"/>
    <w:rsid w:val="006C6944"/>
    <w:rsid w:val="006C6DCC"/>
    <w:rsid w:val="006D3E96"/>
    <w:rsid w:val="006D550A"/>
    <w:rsid w:val="006D741E"/>
    <w:rsid w:val="006D7CB6"/>
    <w:rsid w:val="006E0E1A"/>
    <w:rsid w:val="006E10CF"/>
    <w:rsid w:val="006E2EFB"/>
    <w:rsid w:val="006E3A2D"/>
    <w:rsid w:val="006E4D64"/>
    <w:rsid w:val="006E7072"/>
    <w:rsid w:val="006E73E6"/>
    <w:rsid w:val="006F08C2"/>
    <w:rsid w:val="006F0927"/>
    <w:rsid w:val="006F1234"/>
    <w:rsid w:val="006F197E"/>
    <w:rsid w:val="006F210E"/>
    <w:rsid w:val="006F240B"/>
    <w:rsid w:val="006F2575"/>
    <w:rsid w:val="006F34B9"/>
    <w:rsid w:val="006F5405"/>
    <w:rsid w:val="006F5A09"/>
    <w:rsid w:val="006F7CEA"/>
    <w:rsid w:val="007013E0"/>
    <w:rsid w:val="00701511"/>
    <w:rsid w:val="00701D0F"/>
    <w:rsid w:val="00702538"/>
    <w:rsid w:val="00704726"/>
    <w:rsid w:val="007079BE"/>
    <w:rsid w:val="00710A2B"/>
    <w:rsid w:val="00713551"/>
    <w:rsid w:val="007149B3"/>
    <w:rsid w:val="00716E5A"/>
    <w:rsid w:val="0072137C"/>
    <w:rsid w:val="007237D5"/>
    <w:rsid w:val="0072433D"/>
    <w:rsid w:val="007249F5"/>
    <w:rsid w:val="00724B72"/>
    <w:rsid w:val="007253A5"/>
    <w:rsid w:val="007256DA"/>
    <w:rsid w:val="00725E5E"/>
    <w:rsid w:val="0072747A"/>
    <w:rsid w:val="00727482"/>
    <w:rsid w:val="00727EA3"/>
    <w:rsid w:val="007302A2"/>
    <w:rsid w:val="00731D17"/>
    <w:rsid w:val="00732374"/>
    <w:rsid w:val="0073380C"/>
    <w:rsid w:val="00734D2D"/>
    <w:rsid w:val="0073574B"/>
    <w:rsid w:val="00737CAA"/>
    <w:rsid w:val="007412F5"/>
    <w:rsid w:val="0074167F"/>
    <w:rsid w:val="007437CA"/>
    <w:rsid w:val="0074464E"/>
    <w:rsid w:val="00744908"/>
    <w:rsid w:val="00745FCC"/>
    <w:rsid w:val="00746539"/>
    <w:rsid w:val="00746F77"/>
    <w:rsid w:val="00747578"/>
    <w:rsid w:val="007506DF"/>
    <w:rsid w:val="00750E80"/>
    <w:rsid w:val="00752C9B"/>
    <w:rsid w:val="007552B9"/>
    <w:rsid w:val="0075552C"/>
    <w:rsid w:val="00756204"/>
    <w:rsid w:val="00756C05"/>
    <w:rsid w:val="007574EC"/>
    <w:rsid w:val="007616A4"/>
    <w:rsid w:val="00761B5F"/>
    <w:rsid w:val="00762E59"/>
    <w:rsid w:val="00765012"/>
    <w:rsid w:val="00765B32"/>
    <w:rsid w:val="00766AC6"/>
    <w:rsid w:val="00767FD3"/>
    <w:rsid w:val="0077054E"/>
    <w:rsid w:val="007730DF"/>
    <w:rsid w:val="0077399C"/>
    <w:rsid w:val="00774416"/>
    <w:rsid w:val="00774C95"/>
    <w:rsid w:val="007821AB"/>
    <w:rsid w:val="007827B8"/>
    <w:rsid w:val="007829D4"/>
    <w:rsid w:val="0078354F"/>
    <w:rsid w:val="00783BC9"/>
    <w:rsid w:val="007840E6"/>
    <w:rsid w:val="00784163"/>
    <w:rsid w:val="00784A6E"/>
    <w:rsid w:val="00786F4F"/>
    <w:rsid w:val="00787E8A"/>
    <w:rsid w:val="00790B98"/>
    <w:rsid w:val="00790F7C"/>
    <w:rsid w:val="007910BF"/>
    <w:rsid w:val="007915A3"/>
    <w:rsid w:val="00792427"/>
    <w:rsid w:val="00794D3E"/>
    <w:rsid w:val="00794FD6"/>
    <w:rsid w:val="00796FBC"/>
    <w:rsid w:val="00797974"/>
    <w:rsid w:val="007A046F"/>
    <w:rsid w:val="007A34E5"/>
    <w:rsid w:val="007A5C00"/>
    <w:rsid w:val="007A6B95"/>
    <w:rsid w:val="007A6EE5"/>
    <w:rsid w:val="007A74CB"/>
    <w:rsid w:val="007B1CD7"/>
    <w:rsid w:val="007B423E"/>
    <w:rsid w:val="007B4C2B"/>
    <w:rsid w:val="007B5978"/>
    <w:rsid w:val="007B60F9"/>
    <w:rsid w:val="007B766A"/>
    <w:rsid w:val="007C06DB"/>
    <w:rsid w:val="007C0C83"/>
    <w:rsid w:val="007C1E6D"/>
    <w:rsid w:val="007C4DDA"/>
    <w:rsid w:val="007C6CCB"/>
    <w:rsid w:val="007D02BE"/>
    <w:rsid w:val="007D0DEB"/>
    <w:rsid w:val="007D0F3E"/>
    <w:rsid w:val="007D36BC"/>
    <w:rsid w:val="007D40CF"/>
    <w:rsid w:val="007D4DBC"/>
    <w:rsid w:val="007D564C"/>
    <w:rsid w:val="007E1CEC"/>
    <w:rsid w:val="007E2563"/>
    <w:rsid w:val="007E2593"/>
    <w:rsid w:val="007E285F"/>
    <w:rsid w:val="007E320C"/>
    <w:rsid w:val="007E45CC"/>
    <w:rsid w:val="007E4725"/>
    <w:rsid w:val="007E4AF5"/>
    <w:rsid w:val="007E758E"/>
    <w:rsid w:val="007E7936"/>
    <w:rsid w:val="007F15EE"/>
    <w:rsid w:val="007F1EAE"/>
    <w:rsid w:val="007F20C6"/>
    <w:rsid w:val="007F3BB6"/>
    <w:rsid w:val="007F428A"/>
    <w:rsid w:val="007F44D3"/>
    <w:rsid w:val="007F6287"/>
    <w:rsid w:val="007F6E35"/>
    <w:rsid w:val="007F720E"/>
    <w:rsid w:val="007F7A46"/>
    <w:rsid w:val="00800928"/>
    <w:rsid w:val="00800D1C"/>
    <w:rsid w:val="00802316"/>
    <w:rsid w:val="00804545"/>
    <w:rsid w:val="008068E6"/>
    <w:rsid w:val="00815137"/>
    <w:rsid w:val="00815930"/>
    <w:rsid w:val="0081777A"/>
    <w:rsid w:val="0082063D"/>
    <w:rsid w:val="00821DFB"/>
    <w:rsid w:val="00823130"/>
    <w:rsid w:val="00825A32"/>
    <w:rsid w:val="00831025"/>
    <w:rsid w:val="0083157F"/>
    <w:rsid w:val="00831D60"/>
    <w:rsid w:val="00833415"/>
    <w:rsid w:val="00833F80"/>
    <w:rsid w:val="008347F4"/>
    <w:rsid w:val="00835382"/>
    <w:rsid w:val="00835909"/>
    <w:rsid w:val="00836276"/>
    <w:rsid w:val="00837274"/>
    <w:rsid w:val="00840736"/>
    <w:rsid w:val="00840D46"/>
    <w:rsid w:val="00840F91"/>
    <w:rsid w:val="008413CF"/>
    <w:rsid w:val="008426AC"/>
    <w:rsid w:val="00843361"/>
    <w:rsid w:val="0084345B"/>
    <w:rsid w:val="008468E9"/>
    <w:rsid w:val="008505CA"/>
    <w:rsid w:val="00850E6E"/>
    <w:rsid w:val="0085316D"/>
    <w:rsid w:val="0085350A"/>
    <w:rsid w:val="00854B77"/>
    <w:rsid w:val="008550B9"/>
    <w:rsid w:val="00855356"/>
    <w:rsid w:val="008607DC"/>
    <w:rsid w:val="00861098"/>
    <w:rsid w:val="0086111F"/>
    <w:rsid w:val="008614E6"/>
    <w:rsid w:val="00861953"/>
    <w:rsid w:val="00862C33"/>
    <w:rsid w:val="00864377"/>
    <w:rsid w:val="0086441E"/>
    <w:rsid w:val="0086738C"/>
    <w:rsid w:val="00867476"/>
    <w:rsid w:val="00867F31"/>
    <w:rsid w:val="00870175"/>
    <w:rsid w:val="00871FF2"/>
    <w:rsid w:val="008724D0"/>
    <w:rsid w:val="008727C8"/>
    <w:rsid w:val="00872BF4"/>
    <w:rsid w:val="00874437"/>
    <w:rsid w:val="008774E0"/>
    <w:rsid w:val="00877B26"/>
    <w:rsid w:val="008815E2"/>
    <w:rsid w:val="0088208E"/>
    <w:rsid w:val="00882940"/>
    <w:rsid w:val="008877A3"/>
    <w:rsid w:val="008906DE"/>
    <w:rsid w:val="00893ED1"/>
    <w:rsid w:val="00894236"/>
    <w:rsid w:val="008968FD"/>
    <w:rsid w:val="00896D4C"/>
    <w:rsid w:val="008A027E"/>
    <w:rsid w:val="008A1B52"/>
    <w:rsid w:val="008A4A8D"/>
    <w:rsid w:val="008A7582"/>
    <w:rsid w:val="008B1266"/>
    <w:rsid w:val="008B5F3F"/>
    <w:rsid w:val="008B7805"/>
    <w:rsid w:val="008C3478"/>
    <w:rsid w:val="008C3F8E"/>
    <w:rsid w:val="008C4D5C"/>
    <w:rsid w:val="008C5E0A"/>
    <w:rsid w:val="008C69EE"/>
    <w:rsid w:val="008C776A"/>
    <w:rsid w:val="008C7B2D"/>
    <w:rsid w:val="008D2234"/>
    <w:rsid w:val="008D36F6"/>
    <w:rsid w:val="008D3DE9"/>
    <w:rsid w:val="008D4DBE"/>
    <w:rsid w:val="008D4EED"/>
    <w:rsid w:val="008D53E4"/>
    <w:rsid w:val="008D71BF"/>
    <w:rsid w:val="008D72C4"/>
    <w:rsid w:val="008D7533"/>
    <w:rsid w:val="008D7548"/>
    <w:rsid w:val="008E0EBD"/>
    <w:rsid w:val="008E0F7B"/>
    <w:rsid w:val="008E112D"/>
    <w:rsid w:val="008E31C4"/>
    <w:rsid w:val="008E395D"/>
    <w:rsid w:val="008E7559"/>
    <w:rsid w:val="008F1D0E"/>
    <w:rsid w:val="008F39A6"/>
    <w:rsid w:val="008F3A13"/>
    <w:rsid w:val="008F3BA2"/>
    <w:rsid w:val="009003BA"/>
    <w:rsid w:val="0090155D"/>
    <w:rsid w:val="0090428D"/>
    <w:rsid w:val="00904AAF"/>
    <w:rsid w:val="00905877"/>
    <w:rsid w:val="00905F8C"/>
    <w:rsid w:val="00906F54"/>
    <w:rsid w:val="00907547"/>
    <w:rsid w:val="00907F3E"/>
    <w:rsid w:val="00912D78"/>
    <w:rsid w:val="00916A05"/>
    <w:rsid w:val="009207B7"/>
    <w:rsid w:val="00921E31"/>
    <w:rsid w:val="009235E6"/>
    <w:rsid w:val="009241ED"/>
    <w:rsid w:val="00924818"/>
    <w:rsid w:val="0092503F"/>
    <w:rsid w:val="00925807"/>
    <w:rsid w:val="00926314"/>
    <w:rsid w:val="0092660A"/>
    <w:rsid w:val="00926655"/>
    <w:rsid w:val="00926666"/>
    <w:rsid w:val="00926AB6"/>
    <w:rsid w:val="00931489"/>
    <w:rsid w:val="00931F8A"/>
    <w:rsid w:val="00931FC2"/>
    <w:rsid w:val="00932E3A"/>
    <w:rsid w:val="009351D8"/>
    <w:rsid w:val="00935819"/>
    <w:rsid w:val="0093793C"/>
    <w:rsid w:val="009404E9"/>
    <w:rsid w:val="00941AE3"/>
    <w:rsid w:val="00942662"/>
    <w:rsid w:val="009449E5"/>
    <w:rsid w:val="00945FCD"/>
    <w:rsid w:val="009463FA"/>
    <w:rsid w:val="00947F98"/>
    <w:rsid w:val="009523AB"/>
    <w:rsid w:val="009537B7"/>
    <w:rsid w:val="009544AB"/>
    <w:rsid w:val="00960C20"/>
    <w:rsid w:val="009674C4"/>
    <w:rsid w:val="00967755"/>
    <w:rsid w:val="00971875"/>
    <w:rsid w:val="00973B82"/>
    <w:rsid w:val="009754C2"/>
    <w:rsid w:val="00976AAF"/>
    <w:rsid w:val="00977384"/>
    <w:rsid w:val="00977A4C"/>
    <w:rsid w:val="00983D31"/>
    <w:rsid w:val="00984845"/>
    <w:rsid w:val="00991636"/>
    <w:rsid w:val="00992B2A"/>
    <w:rsid w:val="00993089"/>
    <w:rsid w:val="00994465"/>
    <w:rsid w:val="00994AA5"/>
    <w:rsid w:val="00995FEB"/>
    <w:rsid w:val="00996651"/>
    <w:rsid w:val="009A050D"/>
    <w:rsid w:val="009A088D"/>
    <w:rsid w:val="009A3646"/>
    <w:rsid w:val="009A3806"/>
    <w:rsid w:val="009A4238"/>
    <w:rsid w:val="009A47EE"/>
    <w:rsid w:val="009A5C5A"/>
    <w:rsid w:val="009A5F3F"/>
    <w:rsid w:val="009A6918"/>
    <w:rsid w:val="009A7C6F"/>
    <w:rsid w:val="009B1C03"/>
    <w:rsid w:val="009B1D06"/>
    <w:rsid w:val="009B29EF"/>
    <w:rsid w:val="009B593A"/>
    <w:rsid w:val="009C0C40"/>
    <w:rsid w:val="009C29DF"/>
    <w:rsid w:val="009C3403"/>
    <w:rsid w:val="009C3C39"/>
    <w:rsid w:val="009C486E"/>
    <w:rsid w:val="009C5103"/>
    <w:rsid w:val="009C70D3"/>
    <w:rsid w:val="009C717C"/>
    <w:rsid w:val="009C7E62"/>
    <w:rsid w:val="009C7F97"/>
    <w:rsid w:val="009C7F9A"/>
    <w:rsid w:val="009D0E75"/>
    <w:rsid w:val="009D226D"/>
    <w:rsid w:val="009D4866"/>
    <w:rsid w:val="009D67CE"/>
    <w:rsid w:val="009E03FC"/>
    <w:rsid w:val="009E0939"/>
    <w:rsid w:val="009E2215"/>
    <w:rsid w:val="009E380A"/>
    <w:rsid w:val="009E43E2"/>
    <w:rsid w:val="009E6D5C"/>
    <w:rsid w:val="009F200E"/>
    <w:rsid w:val="009F2584"/>
    <w:rsid w:val="009F3DA0"/>
    <w:rsid w:val="009F67CF"/>
    <w:rsid w:val="009F6803"/>
    <w:rsid w:val="00A01D4D"/>
    <w:rsid w:val="00A02136"/>
    <w:rsid w:val="00A0229A"/>
    <w:rsid w:val="00A0274E"/>
    <w:rsid w:val="00A05C4A"/>
    <w:rsid w:val="00A05E68"/>
    <w:rsid w:val="00A063A0"/>
    <w:rsid w:val="00A06EF9"/>
    <w:rsid w:val="00A12729"/>
    <w:rsid w:val="00A13C6B"/>
    <w:rsid w:val="00A15C0C"/>
    <w:rsid w:val="00A1603E"/>
    <w:rsid w:val="00A165DD"/>
    <w:rsid w:val="00A17983"/>
    <w:rsid w:val="00A218E3"/>
    <w:rsid w:val="00A21F3A"/>
    <w:rsid w:val="00A254BA"/>
    <w:rsid w:val="00A25C45"/>
    <w:rsid w:val="00A26BE3"/>
    <w:rsid w:val="00A278E9"/>
    <w:rsid w:val="00A30BE6"/>
    <w:rsid w:val="00A3156D"/>
    <w:rsid w:val="00A32CDE"/>
    <w:rsid w:val="00A35ACB"/>
    <w:rsid w:val="00A4113B"/>
    <w:rsid w:val="00A413F8"/>
    <w:rsid w:val="00A421C3"/>
    <w:rsid w:val="00A4338D"/>
    <w:rsid w:val="00A4637E"/>
    <w:rsid w:val="00A47639"/>
    <w:rsid w:val="00A478E5"/>
    <w:rsid w:val="00A47E6E"/>
    <w:rsid w:val="00A52609"/>
    <w:rsid w:val="00A54065"/>
    <w:rsid w:val="00A55FC3"/>
    <w:rsid w:val="00A561C4"/>
    <w:rsid w:val="00A564AD"/>
    <w:rsid w:val="00A5767B"/>
    <w:rsid w:val="00A57940"/>
    <w:rsid w:val="00A60836"/>
    <w:rsid w:val="00A64496"/>
    <w:rsid w:val="00A647A1"/>
    <w:rsid w:val="00A64C28"/>
    <w:rsid w:val="00A6558D"/>
    <w:rsid w:val="00A6712F"/>
    <w:rsid w:val="00A674EA"/>
    <w:rsid w:val="00A67558"/>
    <w:rsid w:val="00A67EDF"/>
    <w:rsid w:val="00A70654"/>
    <w:rsid w:val="00A71628"/>
    <w:rsid w:val="00A73505"/>
    <w:rsid w:val="00A73B8F"/>
    <w:rsid w:val="00A74A42"/>
    <w:rsid w:val="00A75958"/>
    <w:rsid w:val="00A75ED9"/>
    <w:rsid w:val="00A77098"/>
    <w:rsid w:val="00A7733C"/>
    <w:rsid w:val="00A77799"/>
    <w:rsid w:val="00A81972"/>
    <w:rsid w:val="00A83A83"/>
    <w:rsid w:val="00A83F18"/>
    <w:rsid w:val="00A844C7"/>
    <w:rsid w:val="00A84566"/>
    <w:rsid w:val="00A846D8"/>
    <w:rsid w:val="00A85DFB"/>
    <w:rsid w:val="00A86D21"/>
    <w:rsid w:val="00A90067"/>
    <w:rsid w:val="00A91957"/>
    <w:rsid w:val="00A942DF"/>
    <w:rsid w:val="00A95F0A"/>
    <w:rsid w:val="00A97636"/>
    <w:rsid w:val="00AA3E8C"/>
    <w:rsid w:val="00AA4EAA"/>
    <w:rsid w:val="00AA57A6"/>
    <w:rsid w:val="00AA7404"/>
    <w:rsid w:val="00AB020F"/>
    <w:rsid w:val="00AB04EC"/>
    <w:rsid w:val="00AB1371"/>
    <w:rsid w:val="00AB39AB"/>
    <w:rsid w:val="00AB7070"/>
    <w:rsid w:val="00AC04AB"/>
    <w:rsid w:val="00AC066A"/>
    <w:rsid w:val="00AC0953"/>
    <w:rsid w:val="00AC0FA4"/>
    <w:rsid w:val="00AC1797"/>
    <w:rsid w:val="00AC2F30"/>
    <w:rsid w:val="00AC349E"/>
    <w:rsid w:val="00AC5460"/>
    <w:rsid w:val="00AC5972"/>
    <w:rsid w:val="00AC6312"/>
    <w:rsid w:val="00AD3139"/>
    <w:rsid w:val="00AE1AB0"/>
    <w:rsid w:val="00AE1CEF"/>
    <w:rsid w:val="00AE3339"/>
    <w:rsid w:val="00AE36B2"/>
    <w:rsid w:val="00AE408D"/>
    <w:rsid w:val="00AE42E9"/>
    <w:rsid w:val="00AE7540"/>
    <w:rsid w:val="00AF0D47"/>
    <w:rsid w:val="00AF3F48"/>
    <w:rsid w:val="00AF4294"/>
    <w:rsid w:val="00AF42D7"/>
    <w:rsid w:val="00AF4F9C"/>
    <w:rsid w:val="00AF6F37"/>
    <w:rsid w:val="00AF70D5"/>
    <w:rsid w:val="00AF752B"/>
    <w:rsid w:val="00B00D53"/>
    <w:rsid w:val="00B00F6B"/>
    <w:rsid w:val="00B021DE"/>
    <w:rsid w:val="00B03C34"/>
    <w:rsid w:val="00B046AC"/>
    <w:rsid w:val="00B05746"/>
    <w:rsid w:val="00B073B9"/>
    <w:rsid w:val="00B076A3"/>
    <w:rsid w:val="00B1563F"/>
    <w:rsid w:val="00B15BF6"/>
    <w:rsid w:val="00B1695A"/>
    <w:rsid w:val="00B173D6"/>
    <w:rsid w:val="00B2041B"/>
    <w:rsid w:val="00B21BCD"/>
    <w:rsid w:val="00B2248D"/>
    <w:rsid w:val="00B2255E"/>
    <w:rsid w:val="00B22D5B"/>
    <w:rsid w:val="00B30EC1"/>
    <w:rsid w:val="00B331CF"/>
    <w:rsid w:val="00B33380"/>
    <w:rsid w:val="00B33390"/>
    <w:rsid w:val="00B342E3"/>
    <w:rsid w:val="00B348D4"/>
    <w:rsid w:val="00B34F09"/>
    <w:rsid w:val="00B36A63"/>
    <w:rsid w:val="00B37396"/>
    <w:rsid w:val="00B401BD"/>
    <w:rsid w:val="00B413D5"/>
    <w:rsid w:val="00B413D8"/>
    <w:rsid w:val="00B43E4F"/>
    <w:rsid w:val="00B46151"/>
    <w:rsid w:val="00B50B0E"/>
    <w:rsid w:val="00B51211"/>
    <w:rsid w:val="00B5289D"/>
    <w:rsid w:val="00B548FC"/>
    <w:rsid w:val="00B54FC4"/>
    <w:rsid w:val="00B572EE"/>
    <w:rsid w:val="00B57CB8"/>
    <w:rsid w:val="00B60B33"/>
    <w:rsid w:val="00B6488C"/>
    <w:rsid w:val="00B65CF0"/>
    <w:rsid w:val="00B65EBF"/>
    <w:rsid w:val="00B70027"/>
    <w:rsid w:val="00B733ED"/>
    <w:rsid w:val="00B73970"/>
    <w:rsid w:val="00B75131"/>
    <w:rsid w:val="00B75F1E"/>
    <w:rsid w:val="00B8196E"/>
    <w:rsid w:val="00B8207A"/>
    <w:rsid w:val="00B828A5"/>
    <w:rsid w:val="00B83B5B"/>
    <w:rsid w:val="00B84B4D"/>
    <w:rsid w:val="00B87418"/>
    <w:rsid w:val="00B877B0"/>
    <w:rsid w:val="00B90925"/>
    <w:rsid w:val="00B91A99"/>
    <w:rsid w:val="00B91C07"/>
    <w:rsid w:val="00B92D4E"/>
    <w:rsid w:val="00B9322A"/>
    <w:rsid w:val="00B94DEB"/>
    <w:rsid w:val="00B9603C"/>
    <w:rsid w:val="00B9667F"/>
    <w:rsid w:val="00B97196"/>
    <w:rsid w:val="00B97217"/>
    <w:rsid w:val="00BA1F76"/>
    <w:rsid w:val="00BA319B"/>
    <w:rsid w:val="00BA32BB"/>
    <w:rsid w:val="00BA44E3"/>
    <w:rsid w:val="00BA466B"/>
    <w:rsid w:val="00BA4D48"/>
    <w:rsid w:val="00BA7ADD"/>
    <w:rsid w:val="00BB31C0"/>
    <w:rsid w:val="00BB41DF"/>
    <w:rsid w:val="00BB55FA"/>
    <w:rsid w:val="00BB6081"/>
    <w:rsid w:val="00BB683C"/>
    <w:rsid w:val="00BB7849"/>
    <w:rsid w:val="00BC1088"/>
    <w:rsid w:val="00BC45A8"/>
    <w:rsid w:val="00BC6F29"/>
    <w:rsid w:val="00BD06AF"/>
    <w:rsid w:val="00BD0B9E"/>
    <w:rsid w:val="00BD1350"/>
    <w:rsid w:val="00BD32F3"/>
    <w:rsid w:val="00BD3B9E"/>
    <w:rsid w:val="00BD414B"/>
    <w:rsid w:val="00BD5E3C"/>
    <w:rsid w:val="00BD6365"/>
    <w:rsid w:val="00BE08D7"/>
    <w:rsid w:val="00BE205B"/>
    <w:rsid w:val="00BE30C0"/>
    <w:rsid w:val="00BE3226"/>
    <w:rsid w:val="00BE3270"/>
    <w:rsid w:val="00BE363F"/>
    <w:rsid w:val="00BE406D"/>
    <w:rsid w:val="00BE40DB"/>
    <w:rsid w:val="00BE61DF"/>
    <w:rsid w:val="00BE7733"/>
    <w:rsid w:val="00BE7859"/>
    <w:rsid w:val="00BF0EEB"/>
    <w:rsid w:val="00BF139E"/>
    <w:rsid w:val="00BF14AE"/>
    <w:rsid w:val="00BF2238"/>
    <w:rsid w:val="00BF412A"/>
    <w:rsid w:val="00BF4F8F"/>
    <w:rsid w:val="00BF5870"/>
    <w:rsid w:val="00C0026B"/>
    <w:rsid w:val="00C00576"/>
    <w:rsid w:val="00C01C44"/>
    <w:rsid w:val="00C03F9A"/>
    <w:rsid w:val="00C0468C"/>
    <w:rsid w:val="00C11526"/>
    <w:rsid w:val="00C12266"/>
    <w:rsid w:val="00C13BB1"/>
    <w:rsid w:val="00C158E7"/>
    <w:rsid w:val="00C16589"/>
    <w:rsid w:val="00C17B3D"/>
    <w:rsid w:val="00C22B6B"/>
    <w:rsid w:val="00C24195"/>
    <w:rsid w:val="00C30C62"/>
    <w:rsid w:val="00C31CC8"/>
    <w:rsid w:val="00C320D7"/>
    <w:rsid w:val="00C325B9"/>
    <w:rsid w:val="00C336D1"/>
    <w:rsid w:val="00C33D08"/>
    <w:rsid w:val="00C35C7D"/>
    <w:rsid w:val="00C41FB1"/>
    <w:rsid w:val="00C42C5F"/>
    <w:rsid w:val="00C444B2"/>
    <w:rsid w:val="00C44AD8"/>
    <w:rsid w:val="00C45436"/>
    <w:rsid w:val="00C45899"/>
    <w:rsid w:val="00C46067"/>
    <w:rsid w:val="00C468A9"/>
    <w:rsid w:val="00C46B8A"/>
    <w:rsid w:val="00C50F80"/>
    <w:rsid w:val="00C557F1"/>
    <w:rsid w:val="00C56AF5"/>
    <w:rsid w:val="00C56D52"/>
    <w:rsid w:val="00C56F0E"/>
    <w:rsid w:val="00C623DB"/>
    <w:rsid w:val="00C629E5"/>
    <w:rsid w:val="00C64EDB"/>
    <w:rsid w:val="00C663BC"/>
    <w:rsid w:val="00C67E0A"/>
    <w:rsid w:val="00C705DA"/>
    <w:rsid w:val="00C71718"/>
    <w:rsid w:val="00C75163"/>
    <w:rsid w:val="00C75EFD"/>
    <w:rsid w:val="00C7730C"/>
    <w:rsid w:val="00C803CD"/>
    <w:rsid w:val="00C80B9B"/>
    <w:rsid w:val="00C80D60"/>
    <w:rsid w:val="00C83C35"/>
    <w:rsid w:val="00C877C0"/>
    <w:rsid w:val="00C87A3E"/>
    <w:rsid w:val="00C904B0"/>
    <w:rsid w:val="00C9092E"/>
    <w:rsid w:val="00C90A15"/>
    <w:rsid w:val="00C92204"/>
    <w:rsid w:val="00C9364F"/>
    <w:rsid w:val="00C93697"/>
    <w:rsid w:val="00C936FF"/>
    <w:rsid w:val="00C970A3"/>
    <w:rsid w:val="00C972D9"/>
    <w:rsid w:val="00CA3867"/>
    <w:rsid w:val="00CA4746"/>
    <w:rsid w:val="00CA50F4"/>
    <w:rsid w:val="00CA69F4"/>
    <w:rsid w:val="00CA7891"/>
    <w:rsid w:val="00CB15FE"/>
    <w:rsid w:val="00CB1CC3"/>
    <w:rsid w:val="00CB371B"/>
    <w:rsid w:val="00CB3AC0"/>
    <w:rsid w:val="00CC28B6"/>
    <w:rsid w:val="00CC2AFC"/>
    <w:rsid w:val="00CC3E3F"/>
    <w:rsid w:val="00CC4D07"/>
    <w:rsid w:val="00CC5D58"/>
    <w:rsid w:val="00CC6BEF"/>
    <w:rsid w:val="00CD3312"/>
    <w:rsid w:val="00CD4294"/>
    <w:rsid w:val="00CD4A38"/>
    <w:rsid w:val="00CE0900"/>
    <w:rsid w:val="00CE0A36"/>
    <w:rsid w:val="00CE1C66"/>
    <w:rsid w:val="00CE2C40"/>
    <w:rsid w:val="00CE49A0"/>
    <w:rsid w:val="00CE4AF3"/>
    <w:rsid w:val="00CE4D73"/>
    <w:rsid w:val="00CE6796"/>
    <w:rsid w:val="00CE7918"/>
    <w:rsid w:val="00CF0222"/>
    <w:rsid w:val="00CF0999"/>
    <w:rsid w:val="00CF1807"/>
    <w:rsid w:val="00CF1934"/>
    <w:rsid w:val="00CF219C"/>
    <w:rsid w:val="00CF21C2"/>
    <w:rsid w:val="00CF2DC1"/>
    <w:rsid w:val="00D01BDA"/>
    <w:rsid w:val="00D04196"/>
    <w:rsid w:val="00D0455F"/>
    <w:rsid w:val="00D12015"/>
    <w:rsid w:val="00D15D75"/>
    <w:rsid w:val="00D200DE"/>
    <w:rsid w:val="00D20989"/>
    <w:rsid w:val="00D20C52"/>
    <w:rsid w:val="00D21470"/>
    <w:rsid w:val="00D2197F"/>
    <w:rsid w:val="00D23B90"/>
    <w:rsid w:val="00D24BC8"/>
    <w:rsid w:val="00D252D6"/>
    <w:rsid w:val="00D25469"/>
    <w:rsid w:val="00D26801"/>
    <w:rsid w:val="00D27F6B"/>
    <w:rsid w:val="00D306A1"/>
    <w:rsid w:val="00D30FAC"/>
    <w:rsid w:val="00D3110C"/>
    <w:rsid w:val="00D34B7A"/>
    <w:rsid w:val="00D3599B"/>
    <w:rsid w:val="00D35D98"/>
    <w:rsid w:val="00D363D4"/>
    <w:rsid w:val="00D36B5A"/>
    <w:rsid w:val="00D41397"/>
    <w:rsid w:val="00D4322D"/>
    <w:rsid w:val="00D432BC"/>
    <w:rsid w:val="00D456D5"/>
    <w:rsid w:val="00D4764F"/>
    <w:rsid w:val="00D50199"/>
    <w:rsid w:val="00D549BD"/>
    <w:rsid w:val="00D56C98"/>
    <w:rsid w:val="00D6359C"/>
    <w:rsid w:val="00D63CB7"/>
    <w:rsid w:val="00D65120"/>
    <w:rsid w:val="00D65EB1"/>
    <w:rsid w:val="00D65EB6"/>
    <w:rsid w:val="00D671C7"/>
    <w:rsid w:val="00D67289"/>
    <w:rsid w:val="00D679E7"/>
    <w:rsid w:val="00D70105"/>
    <w:rsid w:val="00D70D57"/>
    <w:rsid w:val="00D714BF"/>
    <w:rsid w:val="00D71D29"/>
    <w:rsid w:val="00D74F85"/>
    <w:rsid w:val="00D75309"/>
    <w:rsid w:val="00D758E6"/>
    <w:rsid w:val="00D76170"/>
    <w:rsid w:val="00D8207E"/>
    <w:rsid w:val="00D8553A"/>
    <w:rsid w:val="00D90E01"/>
    <w:rsid w:val="00D92E14"/>
    <w:rsid w:val="00D93C9D"/>
    <w:rsid w:val="00D942A1"/>
    <w:rsid w:val="00D94645"/>
    <w:rsid w:val="00D94CED"/>
    <w:rsid w:val="00D95980"/>
    <w:rsid w:val="00D9724D"/>
    <w:rsid w:val="00DA0350"/>
    <w:rsid w:val="00DA0EA1"/>
    <w:rsid w:val="00DA0FD5"/>
    <w:rsid w:val="00DA16D8"/>
    <w:rsid w:val="00DA2C04"/>
    <w:rsid w:val="00DA3C3F"/>
    <w:rsid w:val="00DA40B3"/>
    <w:rsid w:val="00DA44B7"/>
    <w:rsid w:val="00DA4ACB"/>
    <w:rsid w:val="00DA4C80"/>
    <w:rsid w:val="00DA6AD7"/>
    <w:rsid w:val="00DA7274"/>
    <w:rsid w:val="00DA7DC1"/>
    <w:rsid w:val="00DB06A7"/>
    <w:rsid w:val="00DB28AD"/>
    <w:rsid w:val="00DB2C00"/>
    <w:rsid w:val="00DB3FA3"/>
    <w:rsid w:val="00DB5228"/>
    <w:rsid w:val="00DB5379"/>
    <w:rsid w:val="00DB62A4"/>
    <w:rsid w:val="00DB6E90"/>
    <w:rsid w:val="00DC0D2A"/>
    <w:rsid w:val="00DC11E1"/>
    <w:rsid w:val="00DC1CA3"/>
    <w:rsid w:val="00DC1D49"/>
    <w:rsid w:val="00DC1F5E"/>
    <w:rsid w:val="00DC3352"/>
    <w:rsid w:val="00DC5018"/>
    <w:rsid w:val="00DC5446"/>
    <w:rsid w:val="00DC5573"/>
    <w:rsid w:val="00DC5605"/>
    <w:rsid w:val="00DC5BEB"/>
    <w:rsid w:val="00DC677D"/>
    <w:rsid w:val="00DD157B"/>
    <w:rsid w:val="00DD1B3A"/>
    <w:rsid w:val="00DD5B7E"/>
    <w:rsid w:val="00DD66B9"/>
    <w:rsid w:val="00DD75AB"/>
    <w:rsid w:val="00DD7B64"/>
    <w:rsid w:val="00DE09ED"/>
    <w:rsid w:val="00DE281F"/>
    <w:rsid w:val="00DE2B68"/>
    <w:rsid w:val="00DE5328"/>
    <w:rsid w:val="00DE7058"/>
    <w:rsid w:val="00DF08C7"/>
    <w:rsid w:val="00DF11E9"/>
    <w:rsid w:val="00DF4DA7"/>
    <w:rsid w:val="00DF653E"/>
    <w:rsid w:val="00DF6BA3"/>
    <w:rsid w:val="00DF6BB5"/>
    <w:rsid w:val="00DF76AB"/>
    <w:rsid w:val="00E03C77"/>
    <w:rsid w:val="00E04622"/>
    <w:rsid w:val="00E0532F"/>
    <w:rsid w:val="00E053CF"/>
    <w:rsid w:val="00E06499"/>
    <w:rsid w:val="00E06C8B"/>
    <w:rsid w:val="00E07F70"/>
    <w:rsid w:val="00E103AF"/>
    <w:rsid w:val="00E12592"/>
    <w:rsid w:val="00E13673"/>
    <w:rsid w:val="00E1386B"/>
    <w:rsid w:val="00E14C2C"/>
    <w:rsid w:val="00E14FA3"/>
    <w:rsid w:val="00E165EE"/>
    <w:rsid w:val="00E20C1A"/>
    <w:rsid w:val="00E217CE"/>
    <w:rsid w:val="00E22E76"/>
    <w:rsid w:val="00E23A21"/>
    <w:rsid w:val="00E249D1"/>
    <w:rsid w:val="00E24E1C"/>
    <w:rsid w:val="00E27E69"/>
    <w:rsid w:val="00E32FE5"/>
    <w:rsid w:val="00E3328F"/>
    <w:rsid w:val="00E33D4B"/>
    <w:rsid w:val="00E34EA5"/>
    <w:rsid w:val="00E37D7E"/>
    <w:rsid w:val="00E40121"/>
    <w:rsid w:val="00E42698"/>
    <w:rsid w:val="00E42AEE"/>
    <w:rsid w:val="00E43B53"/>
    <w:rsid w:val="00E43C8C"/>
    <w:rsid w:val="00E446B6"/>
    <w:rsid w:val="00E44F02"/>
    <w:rsid w:val="00E4501B"/>
    <w:rsid w:val="00E4685A"/>
    <w:rsid w:val="00E5026E"/>
    <w:rsid w:val="00E50B1E"/>
    <w:rsid w:val="00E528ED"/>
    <w:rsid w:val="00E55AEB"/>
    <w:rsid w:val="00E56E94"/>
    <w:rsid w:val="00E60BC7"/>
    <w:rsid w:val="00E611B7"/>
    <w:rsid w:val="00E61F7D"/>
    <w:rsid w:val="00E62050"/>
    <w:rsid w:val="00E62136"/>
    <w:rsid w:val="00E62CB0"/>
    <w:rsid w:val="00E63D12"/>
    <w:rsid w:val="00E64A8C"/>
    <w:rsid w:val="00E657BD"/>
    <w:rsid w:val="00E65A40"/>
    <w:rsid w:val="00E65CE3"/>
    <w:rsid w:val="00E7096E"/>
    <w:rsid w:val="00E70ED6"/>
    <w:rsid w:val="00E7297F"/>
    <w:rsid w:val="00E72B06"/>
    <w:rsid w:val="00E743A8"/>
    <w:rsid w:val="00E7495F"/>
    <w:rsid w:val="00E76074"/>
    <w:rsid w:val="00E76E6F"/>
    <w:rsid w:val="00E8014E"/>
    <w:rsid w:val="00E807FA"/>
    <w:rsid w:val="00E82F9E"/>
    <w:rsid w:val="00E84A6D"/>
    <w:rsid w:val="00E84FB8"/>
    <w:rsid w:val="00E854E2"/>
    <w:rsid w:val="00E85696"/>
    <w:rsid w:val="00E90C69"/>
    <w:rsid w:val="00E90D72"/>
    <w:rsid w:val="00E92F8E"/>
    <w:rsid w:val="00E9314A"/>
    <w:rsid w:val="00E9488C"/>
    <w:rsid w:val="00E9602F"/>
    <w:rsid w:val="00E97F1F"/>
    <w:rsid w:val="00EA21D8"/>
    <w:rsid w:val="00EA2229"/>
    <w:rsid w:val="00EA2BFD"/>
    <w:rsid w:val="00EA50EB"/>
    <w:rsid w:val="00EA5696"/>
    <w:rsid w:val="00EA57ED"/>
    <w:rsid w:val="00EA7C62"/>
    <w:rsid w:val="00EB0B95"/>
    <w:rsid w:val="00EB4178"/>
    <w:rsid w:val="00EB5B00"/>
    <w:rsid w:val="00EC02DF"/>
    <w:rsid w:val="00EC3C41"/>
    <w:rsid w:val="00EC3D92"/>
    <w:rsid w:val="00EC46CF"/>
    <w:rsid w:val="00EC552F"/>
    <w:rsid w:val="00EC5D48"/>
    <w:rsid w:val="00EC5EFA"/>
    <w:rsid w:val="00EC6CF5"/>
    <w:rsid w:val="00EC6E99"/>
    <w:rsid w:val="00EC6F9B"/>
    <w:rsid w:val="00ED148C"/>
    <w:rsid w:val="00ED1B9B"/>
    <w:rsid w:val="00ED491D"/>
    <w:rsid w:val="00ED663D"/>
    <w:rsid w:val="00EE3931"/>
    <w:rsid w:val="00EE52A9"/>
    <w:rsid w:val="00EE5BE4"/>
    <w:rsid w:val="00EE77E0"/>
    <w:rsid w:val="00EE7D39"/>
    <w:rsid w:val="00EF0154"/>
    <w:rsid w:val="00EF0DB7"/>
    <w:rsid w:val="00EF11CE"/>
    <w:rsid w:val="00EF1F30"/>
    <w:rsid w:val="00EF502C"/>
    <w:rsid w:val="00EF5B06"/>
    <w:rsid w:val="00EF6E18"/>
    <w:rsid w:val="00EF7CFC"/>
    <w:rsid w:val="00F015D3"/>
    <w:rsid w:val="00F02FE7"/>
    <w:rsid w:val="00F0400D"/>
    <w:rsid w:val="00F04CBF"/>
    <w:rsid w:val="00F05F41"/>
    <w:rsid w:val="00F10043"/>
    <w:rsid w:val="00F103B6"/>
    <w:rsid w:val="00F10F24"/>
    <w:rsid w:val="00F1165B"/>
    <w:rsid w:val="00F120D2"/>
    <w:rsid w:val="00F131C4"/>
    <w:rsid w:val="00F16FB6"/>
    <w:rsid w:val="00F22D50"/>
    <w:rsid w:val="00F255A8"/>
    <w:rsid w:val="00F27528"/>
    <w:rsid w:val="00F315BD"/>
    <w:rsid w:val="00F31B74"/>
    <w:rsid w:val="00F33275"/>
    <w:rsid w:val="00F3488D"/>
    <w:rsid w:val="00F4069C"/>
    <w:rsid w:val="00F41551"/>
    <w:rsid w:val="00F41F43"/>
    <w:rsid w:val="00F42941"/>
    <w:rsid w:val="00F4431F"/>
    <w:rsid w:val="00F4488A"/>
    <w:rsid w:val="00F45B65"/>
    <w:rsid w:val="00F4666F"/>
    <w:rsid w:val="00F466BB"/>
    <w:rsid w:val="00F46C73"/>
    <w:rsid w:val="00F46E3A"/>
    <w:rsid w:val="00F5117D"/>
    <w:rsid w:val="00F51936"/>
    <w:rsid w:val="00F51C55"/>
    <w:rsid w:val="00F56E30"/>
    <w:rsid w:val="00F5722E"/>
    <w:rsid w:val="00F6023E"/>
    <w:rsid w:val="00F613B7"/>
    <w:rsid w:val="00F63910"/>
    <w:rsid w:val="00F65252"/>
    <w:rsid w:val="00F652CC"/>
    <w:rsid w:val="00F66725"/>
    <w:rsid w:val="00F679AD"/>
    <w:rsid w:val="00F679F5"/>
    <w:rsid w:val="00F716EF"/>
    <w:rsid w:val="00F71D80"/>
    <w:rsid w:val="00F72B82"/>
    <w:rsid w:val="00F74D2A"/>
    <w:rsid w:val="00F76DA1"/>
    <w:rsid w:val="00F77FA7"/>
    <w:rsid w:val="00F77FF6"/>
    <w:rsid w:val="00F805C6"/>
    <w:rsid w:val="00F80A31"/>
    <w:rsid w:val="00F85480"/>
    <w:rsid w:val="00F869C6"/>
    <w:rsid w:val="00F87083"/>
    <w:rsid w:val="00F87757"/>
    <w:rsid w:val="00F913F9"/>
    <w:rsid w:val="00F917FF"/>
    <w:rsid w:val="00F923A2"/>
    <w:rsid w:val="00F9357F"/>
    <w:rsid w:val="00F93691"/>
    <w:rsid w:val="00F93C2E"/>
    <w:rsid w:val="00F9633E"/>
    <w:rsid w:val="00F97E0D"/>
    <w:rsid w:val="00FA04E3"/>
    <w:rsid w:val="00FA1581"/>
    <w:rsid w:val="00FA296B"/>
    <w:rsid w:val="00FA2BAE"/>
    <w:rsid w:val="00FA2EF9"/>
    <w:rsid w:val="00FA2F68"/>
    <w:rsid w:val="00FA3ADD"/>
    <w:rsid w:val="00FA4223"/>
    <w:rsid w:val="00FA4B3F"/>
    <w:rsid w:val="00FA5840"/>
    <w:rsid w:val="00FA7676"/>
    <w:rsid w:val="00FB0FD0"/>
    <w:rsid w:val="00FB2CA7"/>
    <w:rsid w:val="00FB2EEA"/>
    <w:rsid w:val="00FB330B"/>
    <w:rsid w:val="00FB5430"/>
    <w:rsid w:val="00FB5FE9"/>
    <w:rsid w:val="00FB62D7"/>
    <w:rsid w:val="00FB789B"/>
    <w:rsid w:val="00FC1142"/>
    <w:rsid w:val="00FC19DF"/>
    <w:rsid w:val="00FC358D"/>
    <w:rsid w:val="00FC521D"/>
    <w:rsid w:val="00FC55BE"/>
    <w:rsid w:val="00FC63C4"/>
    <w:rsid w:val="00FC6597"/>
    <w:rsid w:val="00FD0A9C"/>
    <w:rsid w:val="00FD152C"/>
    <w:rsid w:val="00FD2BB7"/>
    <w:rsid w:val="00FD4332"/>
    <w:rsid w:val="00FD43FD"/>
    <w:rsid w:val="00FD51B6"/>
    <w:rsid w:val="00FD72A6"/>
    <w:rsid w:val="00FD73E2"/>
    <w:rsid w:val="00FD74F4"/>
    <w:rsid w:val="00FE046C"/>
    <w:rsid w:val="00FE16A8"/>
    <w:rsid w:val="00FE1AB9"/>
    <w:rsid w:val="00FE385D"/>
    <w:rsid w:val="00FE3905"/>
    <w:rsid w:val="00FE3B3F"/>
    <w:rsid w:val="00FE5DC1"/>
    <w:rsid w:val="00FE69D3"/>
    <w:rsid w:val="00FE7A5A"/>
    <w:rsid w:val="00FF0CE7"/>
    <w:rsid w:val="00FF4783"/>
    <w:rsid w:val="00FF651E"/>
    <w:rsid w:val="00FF6C96"/>
    <w:rsid w:val="00FF74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78711B"/>
  <w15:chartTrackingRefBased/>
  <w15:docId w15:val="{FB80CAE8-C836-451F-994D-3DDEB68A7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237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3237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3237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3237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32374"/>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32374"/>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32374"/>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32374"/>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32374"/>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46AC"/>
    <w:pPr>
      <w:ind w:left="720"/>
      <w:contextualSpacing/>
    </w:pPr>
  </w:style>
  <w:style w:type="paragraph" w:styleId="Header">
    <w:name w:val="header"/>
    <w:basedOn w:val="Normal"/>
    <w:link w:val="HeaderChar"/>
    <w:uiPriority w:val="99"/>
    <w:unhideWhenUsed/>
    <w:rsid w:val="00657E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7EC1"/>
  </w:style>
  <w:style w:type="paragraph" w:styleId="Footer">
    <w:name w:val="footer"/>
    <w:basedOn w:val="Normal"/>
    <w:link w:val="FooterChar"/>
    <w:uiPriority w:val="99"/>
    <w:unhideWhenUsed/>
    <w:rsid w:val="00657E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7EC1"/>
  </w:style>
  <w:style w:type="paragraph" w:styleId="BalloonText">
    <w:name w:val="Balloon Text"/>
    <w:basedOn w:val="Normal"/>
    <w:link w:val="BalloonTextChar"/>
    <w:uiPriority w:val="99"/>
    <w:semiHidden/>
    <w:unhideWhenUsed/>
    <w:rsid w:val="006563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639D"/>
    <w:rPr>
      <w:rFonts w:ascii="Segoe UI" w:hAnsi="Segoe UI" w:cs="Segoe UI"/>
      <w:sz w:val="18"/>
      <w:szCs w:val="18"/>
    </w:rPr>
  </w:style>
  <w:style w:type="paragraph" w:styleId="PlainText">
    <w:name w:val="Plain Text"/>
    <w:basedOn w:val="Normal"/>
    <w:link w:val="PlainTextChar"/>
    <w:uiPriority w:val="99"/>
    <w:semiHidden/>
    <w:unhideWhenUsed/>
    <w:rsid w:val="009B593A"/>
    <w:pPr>
      <w:spacing w:after="0" w:line="240" w:lineRule="auto"/>
    </w:pPr>
    <w:rPr>
      <w:rFonts w:ascii="Calibri" w:hAnsi="Calibri" w:cs="Calibri"/>
    </w:rPr>
  </w:style>
  <w:style w:type="character" w:customStyle="1" w:styleId="PlainTextChar">
    <w:name w:val="Plain Text Char"/>
    <w:basedOn w:val="DefaultParagraphFont"/>
    <w:link w:val="PlainText"/>
    <w:uiPriority w:val="99"/>
    <w:semiHidden/>
    <w:rsid w:val="009B593A"/>
    <w:rPr>
      <w:rFonts w:ascii="Calibri" w:hAnsi="Calibri" w:cs="Calibri"/>
    </w:rPr>
  </w:style>
  <w:style w:type="paragraph" w:styleId="NormalWeb">
    <w:name w:val="Normal (Web)"/>
    <w:basedOn w:val="Normal"/>
    <w:uiPriority w:val="99"/>
    <w:semiHidden/>
    <w:unhideWhenUsed/>
    <w:rsid w:val="001D57E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D57E5"/>
    <w:rPr>
      <w:b/>
      <w:bCs/>
    </w:rPr>
  </w:style>
  <w:style w:type="character" w:styleId="Hyperlink">
    <w:name w:val="Hyperlink"/>
    <w:basedOn w:val="DefaultParagraphFont"/>
    <w:uiPriority w:val="99"/>
    <w:unhideWhenUsed/>
    <w:rsid w:val="001D57E5"/>
    <w:rPr>
      <w:color w:val="0000FF"/>
      <w:u w:val="single"/>
    </w:rPr>
  </w:style>
  <w:style w:type="paragraph" w:customStyle="1" w:styleId="xmsonormal">
    <w:name w:val="x_msonormal"/>
    <w:basedOn w:val="Normal"/>
    <w:rsid w:val="00794FD6"/>
    <w:pPr>
      <w:spacing w:after="0" w:line="240" w:lineRule="auto"/>
    </w:pPr>
    <w:rPr>
      <w:rFonts w:ascii="Calibri" w:hAnsi="Calibri" w:cs="Calibri"/>
    </w:rPr>
  </w:style>
  <w:style w:type="table" w:styleId="TableGrid">
    <w:name w:val="Table Grid"/>
    <w:basedOn w:val="TableNormal"/>
    <w:uiPriority w:val="39"/>
    <w:rsid w:val="002F1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oot-block-node">
    <w:name w:val="root-block-node"/>
    <w:basedOn w:val="Normal"/>
    <w:rsid w:val="007F1EA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d-underline1">
    <w:name w:val="red-underline1"/>
    <w:basedOn w:val="DefaultParagraphFont"/>
    <w:rsid w:val="005F5BD3"/>
  </w:style>
  <w:style w:type="character" w:styleId="Emphasis">
    <w:name w:val="Emphasis"/>
    <w:basedOn w:val="DefaultParagraphFont"/>
    <w:uiPriority w:val="20"/>
    <w:qFormat/>
    <w:rsid w:val="00995FEB"/>
    <w:rPr>
      <w:i/>
      <w:iCs/>
    </w:rPr>
  </w:style>
  <w:style w:type="character" w:customStyle="1" w:styleId="spelle">
    <w:name w:val="spelle"/>
    <w:basedOn w:val="DefaultParagraphFont"/>
    <w:rsid w:val="005C7A85"/>
  </w:style>
  <w:style w:type="character" w:styleId="FollowedHyperlink">
    <w:name w:val="FollowedHyperlink"/>
    <w:basedOn w:val="DefaultParagraphFont"/>
    <w:uiPriority w:val="99"/>
    <w:semiHidden/>
    <w:unhideWhenUsed/>
    <w:rsid w:val="00E42AEE"/>
    <w:rPr>
      <w:color w:val="954F72" w:themeColor="followedHyperlink"/>
      <w:u w:val="single"/>
    </w:rPr>
  </w:style>
  <w:style w:type="paragraph" w:customStyle="1" w:styleId="gntarbp">
    <w:name w:val="gnt_ar_b_p"/>
    <w:basedOn w:val="Normal"/>
    <w:rsid w:val="00FF7499"/>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semiHidden/>
    <w:unhideWhenUsed/>
    <w:rsid w:val="00732374"/>
  </w:style>
  <w:style w:type="paragraph" w:styleId="BlockText">
    <w:name w:val="Block Text"/>
    <w:basedOn w:val="Normal"/>
    <w:uiPriority w:val="99"/>
    <w:semiHidden/>
    <w:unhideWhenUsed/>
    <w:rsid w:val="00732374"/>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
    <w:name w:val="Body Text"/>
    <w:basedOn w:val="Normal"/>
    <w:link w:val="BodyTextChar"/>
    <w:uiPriority w:val="99"/>
    <w:semiHidden/>
    <w:unhideWhenUsed/>
    <w:rsid w:val="00732374"/>
    <w:pPr>
      <w:spacing w:after="120"/>
    </w:pPr>
  </w:style>
  <w:style w:type="character" w:customStyle="1" w:styleId="BodyTextChar">
    <w:name w:val="Body Text Char"/>
    <w:basedOn w:val="DefaultParagraphFont"/>
    <w:link w:val="BodyText"/>
    <w:uiPriority w:val="99"/>
    <w:semiHidden/>
    <w:rsid w:val="00732374"/>
  </w:style>
  <w:style w:type="paragraph" w:styleId="BodyText2">
    <w:name w:val="Body Text 2"/>
    <w:basedOn w:val="Normal"/>
    <w:link w:val="BodyText2Char"/>
    <w:uiPriority w:val="99"/>
    <w:semiHidden/>
    <w:unhideWhenUsed/>
    <w:rsid w:val="00732374"/>
    <w:pPr>
      <w:spacing w:after="120" w:line="480" w:lineRule="auto"/>
    </w:pPr>
  </w:style>
  <w:style w:type="character" w:customStyle="1" w:styleId="BodyText2Char">
    <w:name w:val="Body Text 2 Char"/>
    <w:basedOn w:val="DefaultParagraphFont"/>
    <w:link w:val="BodyText2"/>
    <w:uiPriority w:val="99"/>
    <w:semiHidden/>
    <w:rsid w:val="00732374"/>
  </w:style>
  <w:style w:type="paragraph" w:styleId="BodyText3">
    <w:name w:val="Body Text 3"/>
    <w:basedOn w:val="Normal"/>
    <w:link w:val="BodyText3Char"/>
    <w:uiPriority w:val="99"/>
    <w:semiHidden/>
    <w:unhideWhenUsed/>
    <w:rsid w:val="00732374"/>
    <w:pPr>
      <w:spacing w:after="120"/>
    </w:pPr>
    <w:rPr>
      <w:sz w:val="16"/>
      <w:szCs w:val="16"/>
    </w:rPr>
  </w:style>
  <w:style w:type="character" w:customStyle="1" w:styleId="BodyText3Char">
    <w:name w:val="Body Text 3 Char"/>
    <w:basedOn w:val="DefaultParagraphFont"/>
    <w:link w:val="BodyText3"/>
    <w:uiPriority w:val="99"/>
    <w:semiHidden/>
    <w:rsid w:val="00732374"/>
    <w:rPr>
      <w:sz w:val="16"/>
      <w:szCs w:val="16"/>
    </w:rPr>
  </w:style>
  <w:style w:type="paragraph" w:styleId="BodyTextFirstIndent">
    <w:name w:val="Body Text First Indent"/>
    <w:basedOn w:val="BodyText"/>
    <w:link w:val="BodyTextFirstIndentChar"/>
    <w:uiPriority w:val="99"/>
    <w:semiHidden/>
    <w:unhideWhenUsed/>
    <w:rsid w:val="00732374"/>
    <w:pPr>
      <w:spacing w:after="160"/>
      <w:ind w:firstLine="360"/>
    </w:pPr>
  </w:style>
  <w:style w:type="character" w:customStyle="1" w:styleId="BodyTextFirstIndentChar">
    <w:name w:val="Body Text First Indent Char"/>
    <w:basedOn w:val="BodyTextChar"/>
    <w:link w:val="BodyTextFirstIndent"/>
    <w:uiPriority w:val="99"/>
    <w:semiHidden/>
    <w:rsid w:val="00732374"/>
  </w:style>
  <w:style w:type="paragraph" w:styleId="BodyTextIndent">
    <w:name w:val="Body Text Indent"/>
    <w:basedOn w:val="Normal"/>
    <w:link w:val="BodyTextIndentChar"/>
    <w:uiPriority w:val="99"/>
    <w:semiHidden/>
    <w:unhideWhenUsed/>
    <w:rsid w:val="00732374"/>
    <w:pPr>
      <w:spacing w:after="120"/>
      <w:ind w:left="360"/>
    </w:pPr>
  </w:style>
  <w:style w:type="character" w:customStyle="1" w:styleId="BodyTextIndentChar">
    <w:name w:val="Body Text Indent Char"/>
    <w:basedOn w:val="DefaultParagraphFont"/>
    <w:link w:val="BodyTextIndent"/>
    <w:uiPriority w:val="99"/>
    <w:semiHidden/>
    <w:rsid w:val="00732374"/>
  </w:style>
  <w:style w:type="paragraph" w:styleId="BodyTextFirstIndent2">
    <w:name w:val="Body Text First Indent 2"/>
    <w:basedOn w:val="BodyTextIndent"/>
    <w:link w:val="BodyTextFirstIndent2Char"/>
    <w:uiPriority w:val="99"/>
    <w:semiHidden/>
    <w:unhideWhenUsed/>
    <w:rsid w:val="00732374"/>
    <w:pPr>
      <w:spacing w:after="160"/>
      <w:ind w:firstLine="360"/>
    </w:pPr>
  </w:style>
  <w:style w:type="character" w:customStyle="1" w:styleId="BodyTextFirstIndent2Char">
    <w:name w:val="Body Text First Indent 2 Char"/>
    <w:basedOn w:val="BodyTextIndentChar"/>
    <w:link w:val="BodyTextFirstIndent2"/>
    <w:uiPriority w:val="99"/>
    <w:semiHidden/>
    <w:rsid w:val="00732374"/>
  </w:style>
  <w:style w:type="paragraph" w:styleId="BodyTextIndent2">
    <w:name w:val="Body Text Indent 2"/>
    <w:basedOn w:val="Normal"/>
    <w:link w:val="BodyTextIndent2Char"/>
    <w:uiPriority w:val="99"/>
    <w:semiHidden/>
    <w:unhideWhenUsed/>
    <w:rsid w:val="00732374"/>
    <w:pPr>
      <w:spacing w:after="120" w:line="480" w:lineRule="auto"/>
      <w:ind w:left="360"/>
    </w:pPr>
  </w:style>
  <w:style w:type="character" w:customStyle="1" w:styleId="BodyTextIndent2Char">
    <w:name w:val="Body Text Indent 2 Char"/>
    <w:basedOn w:val="DefaultParagraphFont"/>
    <w:link w:val="BodyTextIndent2"/>
    <w:uiPriority w:val="99"/>
    <w:semiHidden/>
    <w:rsid w:val="00732374"/>
  </w:style>
  <w:style w:type="paragraph" w:styleId="BodyTextIndent3">
    <w:name w:val="Body Text Indent 3"/>
    <w:basedOn w:val="Normal"/>
    <w:link w:val="BodyTextIndent3Char"/>
    <w:uiPriority w:val="99"/>
    <w:semiHidden/>
    <w:unhideWhenUsed/>
    <w:rsid w:val="0073237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32374"/>
    <w:rPr>
      <w:sz w:val="16"/>
      <w:szCs w:val="16"/>
    </w:rPr>
  </w:style>
  <w:style w:type="paragraph" w:styleId="Caption">
    <w:name w:val="caption"/>
    <w:basedOn w:val="Normal"/>
    <w:next w:val="Normal"/>
    <w:uiPriority w:val="35"/>
    <w:semiHidden/>
    <w:unhideWhenUsed/>
    <w:qFormat/>
    <w:rsid w:val="00732374"/>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732374"/>
    <w:pPr>
      <w:spacing w:after="0" w:line="240" w:lineRule="auto"/>
      <w:ind w:left="4320"/>
    </w:pPr>
  </w:style>
  <w:style w:type="character" w:customStyle="1" w:styleId="ClosingChar">
    <w:name w:val="Closing Char"/>
    <w:basedOn w:val="DefaultParagraphFont"/>
    <w:link w:val="Closing"/>
    <w:uiPriority w:val="99"/>
    <w:semiHidden/>
    <w:rsid w:val="00732374"/>
  </w:style>
  <w:style w:type="paragraph" w:styleId="CommentText">
    <w:name w:val="annotation text"/>
    <w:basedOn w:val="Normal"/>
    <w:link w:val="CommentTextChar"/>
    <w:uiPriority w:val="99"/>
    <w:semiHidden/>
    <w:unhideWhenUsed/>
    <w:rsid w:val="00732374"/>
    <w:pPr>
      <w:spacing w:line="240" w:lineRule="auto"/>
    </w:pPr>
    <w:rPr>
      <w:sz w:val="20"/>
      <w:szCs w:val="20"/>
    </w:rPr>
  </w:style>
  <w:style w:type="character" w:customStyle="1" w:styleId="CommentTextChar">
    <w:name w:val="Comment Text Char"/>
    <w:basedOn w:val="DefaultParagraphFont"/>
    <w:link w:val="CommentText"/>
    <w:uiPriority w:val="99"/>
    <w:semiHidden/>
    <w:rsid w:val="00732374"/>
    <w:rPr>
      <w:sz w:val="20"/>
      <w:szCs w:val="20"/>
    </w:rPr>
  </w:style>
  <w:style w:type="paragraph" w:styleId="CommentSubject">
    <w:name w:val="annotation subject"/>
    <w:basedOn w:val="CommentText"/>
    <w:next w:val="CommentText"/>
    <w:link w:val="CommentSubjectChar"/>
    <w:uiPriority w:val="99"/>
    <w:semiHidden/>
    <w:unhideWhenUsed/>
    <w:rsid w:val="00732374"/>
    <w:rPr>
      <w:b/>
      <w:bCs/>
    </w:rPr>
  </w:style>
  <w:style w:type="character" w:customStyle="1" w:styleId="CommentSubjectChar">
    <w:name w:val="Comment Subject Char"/>
    <w:basedOn w:val="CommentTextChar"/>
    <w:link w:val="CommentSubject"/>
    <w:uiPriority w:val="99"/>
    <w:semiHidden/>
    <w:rsid w:val="00732374"/>
    <w:rPr>
      <w:b/>
      <w:bCs/>
      <w:sz w:val="20"/>
      <w:szCs w:val="20"/>
    </w:rPr>
  </w:style>
  <w:style w:type="paragraph" w:styleId="Date">
    <w:name w:val="Date"/>
    <w:basedOn w:val="Normal"/>
    <w:next w:val="Normal"/>
    <w:link w:val="DateChar"/>
    <w:uiPriority w:val="99"/>
    <w:semiHidden/>
    <w:unhideWhenUsed/>
    <w:rsid w:val="00732374"/>
  </w:style>
  <w:style w:type="character" w:customStyle="1" w:styleId="DateChar">
    <w:name w:val="Date Char"/>
    <w:basedOn w:val="DefaultParagraphFont"/>
    <w:link w:val="Date"/>
    <w:uiPriority w:val="99"/>
    <w:semiHidden/>
    <w:rsid w:val="00732374"/>
  </w:style>
  <w:style w:type="paragraph" w:styleId="DocumentMap">
    <w:name w:val="Document Map"/>
    <w:basedOn w:val="Normal"/>
    <w:link w:val="DocumentMapChar"/>
    <w:uiPriority w:val="99"/>
    <w:semiHidden/>
    <w:unhideWhenUsed/>
    <w:rsid w:val="00732374"/>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32374"/>
    <w:rPr>
      <w:rFonts w:ascii="Segoe UI" w:hAnsi="Segoe UI" w:cs="Segoe UI"/>
      <w:sz w:val="16"/>
      <w:szCs w:val="16"/>
    </w:rPr>
  </w:style>
  <w:style w:type="paragraph" w:styleId="E-mailSignature">
    <w:name w:val="E-mail Signature"/>
    <w:basedOn w:val="Normal"/>
    <w:link w:val="E-mailSignatureChar"/>
    <w:uiPriority w:val="99"/>
    <w:semiHidden/>
    <w:unhideWhenUsed/>
    <w:rsid w:val="00732374"/>
    <w:pPr>
      <w:spacing w:after="0" w:line="240" w:lineRule="auto"/>
    </w:pPr>
  </w:style>
  <w:style w:type="character" w:customStyle="1" w:styleId="E-mailSignatureChar">
    <w:name w:val="E-mail Signature Char"/>
    <w:basedOn w:val="DefaultParagraphFont"/>
    <w:link w:val="E-mailSignature"/>
    <w:uiPriority w:val="99"/>
    <w:semiHidden/>
    <w:rsid w:val="00732374"/>
  </w:style>
  <w:style w:type="paragraph" w:styleId="EndnoteText">
    <w:name w:val="endnote text"/>
    <w:basedOn w:val="Normal"/>
    <w:link w:val="EndnoteTextChar"/>
    <w:uiPriority w:val="99"/>
    <w:semiHidden/>
    <w:unhideWhenUsed/>
    <w:rsid w:val="0073237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32374"/>
    <w:rPr>
      <w:sz w:val="20"/>
      <w:szCs w:val="20"/>
    </w:rPr>
  </w:style>
  <w:style w:type="paragraph" w:styleId="EnvelopeAddress">
    <w:name w:val="envelope address"/>
    <w:basedOn w:val="Normal"/>
    <w:uiPriority w:val="99"/>
    <w:semiHidden/>
    <w:unhideWhenUsed/>
    <w:rsid w:val="00732374"/>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732374"/>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73237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32374"/>
    <w:rPr>
      <w:sz w:val="20"/>
      <w:szCs w:val="20"/>
    </w:rPr>
  </w:style>
  <w:style w:type="character" w:customStyle="1" w:styleId="Heading1Char">
    <w:name w:val="Heading 1 Char"/>
    <w:basedOn w:val="DefaultParagraphFont"/>
    <w:link w:val="Heading1"/>
    <w:uiPriority w:val="9"/>
    <w:rsid w:val="0073237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73237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3237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732374"/>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732374"/>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73237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73237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73237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32374"/>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732374"/>
    <w:pPr>
      <w:spacing w:after="0" w:line="240" w:lineRule="auto"/>
    </w:pPr>
    <w:rPr>
      <w:i/>
      <w:iCs/>
    </w:rPr>
  </w:style>
  <w:style w:type="character" w:customStyle="1" w:styleId="HTMLAddressChar">
    <w:name w:val="HTML Address Char"/>
    <w:basedOn w:val="DefaultParagraphFont"/>
    <w:link w:val="HTMLAddress"/>
    <w:uiPriority w:val="99"/>
    <w:semiHidden/>
    <w:rsid w:val="00732374"/>
    <w:rPr>
      <w:i/>
      <w:iCs/>
    </w:rPr>
  </w:style>
  <w:style w:type="paragraph" w:styleId="HTMLPreformatted">
    <w:name w:val="HTML Preformatted"/>
    <w:basedOn w:val="Normal"/>
    <w:link w:val="HTMLPreformattedChar"/>
    <w:uiPriority w:val="99"/>
    <w:semiHidden/>
    <w:unhideWhenUsed/>
    <w:rsid w:val="0073237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32374"/>
    <w:rPr>
      <w:rFonts w:ascii="Consolas" w:hAnsi="Consolas"/>
      <w:sz w:val="20"/>
      <w:szCs w:val="20"/>
    </w:rPr>
  </w:style>
  <w:style w:type="paragraph" w:styleId="Index1">
    <w:name w:val="index 1"/>
    <w:basedOn w:val="Normal"/>
    <w:next w:val="Normal"/>
    <w:autoRedefine/>
    <w:uiPriority w:val="99"/>
    <w:semiHidden/>
    <w:unhideWhenUsed/>
    <w:rsid w:val="00732374"/>
    <w:pPr>
      <w:spacing w:after="0" w:line="240" w:lineRule="auto"/>
      <w:ind w:left="220" w:hanging="220"/>
    </w:pPr>
  </w:style>
  <w:style w:type="paragraph" w:styleId="Index2">
    <w:name w:val="index 2"/>
    <w:basedOn w:val="Normal"/>
    <w:next w:val="Normal"/>
    <w:autoRedefine/>
    <w:uiPriority w:val="99"/>
    <w:semiHidden/>
    <w:unhideWhenUsed/>
    <w:rsid w:val="00732374"/>
    <w:pPr>
      <w:spacing w:after="0" w:line="240" w:lineRule="auto"/>
      <w:ind w:left="440" w:hanging="220"/>
    </w:pPr>
  </w:style>
  <w:style w:type="paragraph" w:styleId="Index3">
    <w:name w:val="index 3"/>
    <w:basedOn w:val="Normal"/>
    <w:next w:val="Normal"/>
    <w:autoRedefine/>
    <w:uiPriority w:val="99"/>
    <w:semiHidden/>
    <w:unhideWhenUsed/>
    <w:rsid w:val="00732374"/>
    <w:pPr>
      <w:spacing w:after="0" w:line="240" w:lineRule="auto"/>
      <w:ind w:left="660" w:hanging="220"/>
    </w:pPr>
  </w:style>
  <w:style w:type="paragraph" w:styleId="Index4">
    <w:name w:val="index 4"/>
    <w:basedOn w:val="Normal"/>
    <w:next w:val="Normal"/>
    <w:autoRedefine/>
    <w:uiPriority w:val="99"/>
    <w:semiHidden/>
    <w:unhideWhenUsed/>
    <w:rsid w:val="00732374"/>
    <w:pPr>
      <w:spacing w:after="0" w:line="240" w:lineRule="auto"/>
      <w:ind w:left="880" w:hanging="220"/>
    </w:pPr>
  </w:style>
  <w:style w:type="paragraph" w:styleId="Index5">
    <w:name w:val="index 5"/>
    <w:basedOn w:val="Normal"/>
    <w:next w:val="Normal"/>
    <w:autoRedefine/>
    <w:uiPriority w:val="99"/>
    <w:semiHidden/>
    <w:unhideWhenUsed/>
    <w:rsid w:val="00732374"/>
    <w:pPr>
      <w:spacing w:after="0" w:line="240" w:lineRule="auto"/>
      <w:ind w:left="1100" w:hanging="220"/>
    </w:pPr>
  </w:style>
  <w:style w:type="paragraph" w:styleId="Index6">
    <w:name w:val="index 6"/>
    <w:basedOn w:val="Normal"/>
    <w:next w:val="Normal"/>
    <w:autoRedefine/>
    <w:uiPriority w:val="99"/>
    <w:semiHidden/>
    <w:unhideWhenUsed/>
    <w:rsid w:val="00732374"/>
    <w:pPr>
      <w:spacing w:after="0" w:line="240" w:lineRule="auto"/>
      <w:ind w:left="1320" w:hanging="220"/>
    </w:pPr>
  </w:style>
  <w:style w:type="paragraph" w:styleId="Index7">
    <w:name w:val="index 7"/>
    <w:basedOn w:val="Normal"/>
    <w:next w:val="Normal"/>
    <w:autoRedefine/>
    <w:uiPriority w:val="99"/>
    <w:semiHidden/>
    <w:unhideWhenUsed/>
    <w:rsid w:val="00732374"/>
    <w:pPr>
      <w:spacing w:after="0" w:line="240" w:lineRule="auto"/>
      <w:ind w:left="1540" w:hanging="220"/>
    </w:pPr>
  </w:style>
  <w:style w:type="paragraph" w:styleId="Index8">
    <w:name w:val="index 8"/>
    <w:basedOn w:val="Normal"/>
    <w:next w:val="Normal"/>
    <w:autoRedefine/>
    <w:uiPriority w:val="99"/>
    <w:semiHidden/>
    <w:unhideWhenUsed/>
    <w:rsid w:val="00732374"/>
    <w:pPr>
      <w:spacing w:after="0" w:line="240" w:lineRule="auto"/>
      <w:ind w:left="1760" w:hanging="220"/>
    </w:pPr>
  </w:style>
  <w:style w:type="paragraph" w:styleId="Index9">
    <w:name w:val="index 9"/>
    <w:basedOn w:val="Normal"/>
    <w:next w:val="Normal"/>
    <w:autoRedefine/>
    <w:uiPriority w:val="99"/>
    <w:semiHidden/>
    <w:unhideWhenUsed/>
    <w:rsid w:val="00732374"/>
    <w:pPr>
      <w:spacing w:after="0" w:line="240" w:lineRule="auto"/>
      <w:ind w:left="1980" w:hanging="220"/>
    </w:pPr>
  </w:style>
  <w:style w:type="paragraph" w:styleId="IndexHeading">
    <w:name w:val="index heading"/>
    <w:basedOn w:val="Normal"/>
    <w:next w:val="Index1"/>
    <w:uiPriority w:val="99"/>
    <w:semiHidden/>
    <w:unhideWhenUsed/>
    <w:rsid w:val="0073237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32374"/>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32374"/>
    <w:rPr>
      <w:i/>
      <w:iCs/>
      <w:color w:val="5B9BD5" w:themeColor="accent1"/>
    </w:rPr>
  </w:style>
  <w:style w:type="paragraph" w:styleId="List">
    <w:name w:val="List"/>
    <w:basedOn w:val="Normal"/>
    <w:uiPriority w:val="99"/>
    <w:semiHidden/>
    <w:unhideWhenUsed/>
    <w:rsid w:val="00732374"/>
    <w:pPr>
      <w:ind w:left="360" w:hanging="360"/>
      <w:contextualSpacing/>
    </w:pPr>
  </w:style>
  <w:style w:type="paragraph" w:styleId="List2">
    <w:name w:val="List 2"/>
    <w:basedOn w:val="Normal"/>
    <w:uiPriority w:val="99"/>
    <w:semiHidden/>
    <w:unhideWhenUsed/>
    <w:rsid w:val="00732374"/>
    <w:pPr>
      <w:ind w:left="720" w:hanging="360"/>
      <w:contextualSpacing/>
    </w:pPr>
  </w:style>
  <w:style w:type="paragraph" w:styleId="List3">
    <w:name w:val="List 3"/>
    <w:basedOn w:val="Normal"/>
    <w:uiPriority w:val="99"/>
    <w:semiHidden/>
    <w:unhideWhenUsed/>
    <w:rsid w:val="00732374"/>
    <w:pPr>
      <w:ind w:left="1080" w:hanging="360"/>
      <w:contextualSpacing/>
    </w:pPr>
  </w:style>
  <w:style w:type="paragraph" w:styleId="List4">
    <w:name w:val="List 4"/>
    <w:basedOn w:val="Normal"/>
    <w:uiPriority w:val="99"/>
    <w:semiHidden/>
    <w:unhideWhenUsed/>
    <w:rsid w:val="00732374"/>
    <w:pPr>
      <w:ind w:left="1440" w:hanging="360"/>
      <w:contextualSpacing/>
    </w:pPr>
  </w:style>
  <w:style w:type="paragraph" w:styleId="List5">
    <w:name w:val="List 5"/>
    <w:basedOn w:val="Normal"/>
    <w:uiPriority w:val="99"/>
    <w:semiHidden/>
    <w:unhideWhenUsed/>
    <w:rsid w:val="00732374"/>
    <w:pPr>
      <w:ind w:left="1800" w:hanging="360"/>
      <w:contextualSpacing/>
    </w:pPr>
  </w:style>
  <w:style w:type="paragraph" w:styleId="ListBullet">
    <w:name w:val="List Bullet"/>
    <w:basedOn w:val="Normal"/>
    <w:uiPriority w:val="99"/>
    <w:semiHidden/>
    <w:unhideWhenUsed/>
    <w:rsid w:val="00732374"/>
    <w:pPr>
      <w:numPr>
        <w:numId w:val="14"/>
      </w:numPr>
      <w:contextualSpacing/>
    </w:pPr>
  </w:style>
  <w:style w:type="paragraph" w:styleId="ListBullet2">
    <w:name w:val="List Bullet 2"/>
    <w:basedOn w:val="Normal"/>
    <w:uiPriority w:val="99"/>
    <w:semiHidden/>
    <w:unhideWhenUsed/>
    <w:rsid w:val="00732374"/>
    <w:pPr>
      <w:numPr>
        <w:numId w:val="15"/>
      </w:numPr>
      <w:contextualSpacing/>
    </w:pPr>
  </w:style>
  <w:style w:type="paragraph" w:styleId="ListBullet3">
    <w:name w:val="List Bullet 3"/>
    <w:basedOn w:val="Normal"/>
    <w:uiPriority w:val="99"/>
    <w:semiHidden/>
    <w:unhideWhenUsed/>
    <w:rsid w:val="00732374"/>
    <w:pPr>
      <w:numPr>
        <w:numId w:val="16"/>
      </w:numPr>
      <w:contextualSpacing/>
    </w:pPr>
  </w:style>
  <w:style w:type="paragraph" w:styleId="ListBullet4">
    <w:name w:val="List Bullet 4"/>
    <w:basedOn w:val="Normal"/>
    <w:uiPriority w:val="99"/>
    <w:semiHidden/>
    <w:unhideWhenUsed/>
    <w:rsid w:val="00732374"/>
    <w:pPr>
      <w:numPr>
        <w:numId w:val="17"/>
      </w:numPr>
      <w:contextualSpacing/>
    </w:pPr>
  </w:style>
  <w:style w:type="paragraph" w:styleId="ListBullet5">
    <w:name w:val="List Bullet 5"/>
    <w:basedOn w:val="Normal"/>
    <w:uiPriority w:val="99"/>
    <w:semiHidden/>
    <w:unhideWhenUsed/>
    <w:rsid w:val="00732374"/>
    <w:pPr>
      <w:numPr>
        <w:numId w:val="18"/>
      </w:numPr>
      <w:contextualSpacing/>
    </w:pPr>
  </w:style>
  <w:style w:type="paragraph" w:styleId="ListContinue">
    <w:name w:val="List Continue"/>
    <w:basedOn w:val="Normal"/>
    <w:uiPriority w:val="99"/>
    <w:semiHidden/>
    <w:unhideWhenUsed/>
    <w:rsid w:val="00732374"/>
    <w:pPr>
      <w:spacing w:after="120"/>
      <w:ind w:left="360"/>
      <w:contextualSpacing/>
    </w:pPr>
  </w:style>
  <w:style w:type="paragraph" w:styleId="ListContinue2">
    <w:name w:val="List Continue 2"/>
    <w:basedOn w:val="Normal"/>
    <w:uiPriority w:val="99"/>
    <w:semiHidden/>
    <w:unhideWhenUsed/>
    <w:rsid w:val="00732374"/>
    <w:pPr>
      <w:spacing w:after="120"/>
      <w:ind w:left="720"/>
      <w:contextualSpacing/>
    </w:pPr>
  </w:style>
  <w:style w:type="paragraph" w:styleId="ListContinue3">
    <w:name w:val="List Continue 3"/>
    <w:basedOn w:val="Normal"/>
    <w:uiPriority w:val="99"/>
    <w:semiHidden/>
    <w:unhideWhenUsed/>
    <w:rsid w:val="00732374"/>
    <w:pPr>
      <w:spacing w:after="120"/>
      <w:ind w:left="1080"/>
      <w:contextualSpacing/>
    </w:pPr>
  </w:style>
  <w:style w:type="paragraph" w:styleId="ListContinue4">
    <w:name w:val="List Continue 4"/>
    <w:basedOn w:val="Normal"/>
    <w:uiPriority w:val="99"/>
    <w:semiHidden/>
    <w:unhideWhenUsed/>
    <w:rsid w:val="00732374"/>
    <w:pPr>
      <w:spacing w:after="120"/>
      <w:ind w:left="1440"/>
      <w:contextualSpacing/>
    </w:pPr>
  </w:style>
  <w:style w:type="paragraph" w:styleId="ListContinue5">
    <w:name w:val="List Continue 5"/>
    <w:basedOn w:val="Normal"/>
    <w:uiPriority w:val="99"/>
    <w:semiHidden/>
    <w:unhideWhenUsed/>
    <w:rsid w:val="00732374"/>
    <w:pPr>
      <w:spacing w:after="120"/>
      <w:ind w:left="1800"/>
      <w:contextualSpacing/>
    </w:pPr>
  </w:style>
  <w:style w:type="paragraph" w:styleId="ListNumber">
    <w:name w:val="List Number"/>
    <w:basedOn w:val="Normal"/>
    <w:uiPriority w:val="99"/>
    <w:semiHidden/>
    <w:unhideWhenUsed/>
    <w:rsid w:val="00732374"/>
    <w:pPr>
      <w:numPr>
        <w:numId w:val="19"/>
      </w:numPr>
      <w:contextualSpacing/>
    </w:pPr>
  </w:style>
  <w:style w:type="paragraph" w:styleId="ListNumber2">
    <w:name w:val="List Number 2"/>
    <w:basedOn w:val="Normal"/>
    <w:uiPriority w:val="99"/>
    <w:semiHidden/>
    <w:unhideWhenUsed/>
    <w:rsid w:val="00732374"/>
    <w:pPr>
      <w:numPr>
        <w:numId w:val="20"/>
      </w:numPr>
      <w:contextualSpacing/>
    </w:pPr>
  </w:style>
  <w:style w:type="paragraph" w:styleId="ListNumber3">
    <w:name w:val="List Number 3"/>
    <w:basedOn w:val="Normal"/>
    <w:uiPriority w:val="99"/>
    <w:semiHidden/>
    <w:unhideWhenUsed/>
    <w:rsid w:val="00732374"/>
    <w:pPr>
      <w:numPr>
        <w:numId w:val="21"/>
      </w:numPr>
      <w:contextualSpacing/>
    </w:pPr>
  </w:style>
  <w:style w:type="paragraph" w:styleId="ListNumber4">
    <w:name w:val="List Number 4"/>
    <w:basedOn w:val="Normal"/>
    <w:uiPriority w:val="99"/>
    <w:semiHidden/>
    <w:unhideWhenUsed/>
    <w:rsid w:val="00732374"/>
    <w:pPr>
      <w:numPr>
        <w:numId w:val="22"/>
      </w:numPr>
      <w:contextualSpacing/>
    </w:pPr>
  </w:style>
  <w:style w:type="paragraph" w:styleId="ListNumber5">
    <w:name w:val="List Number 5"/>
    <w:basedOn w:val="Normal"/>
    <w:uiPriority w:val="99"/>
    <w:semiHidden/>
    <w:unhideWhenUsed/>
    <w:rsid w:val="00732374"/>
    <w:pPr>
      <w:numPr>
        <w:numId w:val="23"/>
      </w:numPr>
      <w:contextualSpacing/>
    </w:pPr>
  </w:style>
  <w:style w:type="paragraph" w:styleId="MacroText">
    <w:name w:val="macro"/>
    <w:link w:val="MacroTextChar"/>
    <w:uiPriority w:val="99"/>
    <w:semiHidden/>
    <w:unhideWhenUsed/>
    <w:rsid w:val="00732374"/>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732374"/>
    <w:rPr>
      <w:rFonts w:ascii="Consolas" w:hAnsi="Consolas"/>
      <w:sz w:val="20"/>
      <w:szCs w:val="20"/>
    </w:rPr>
  </w:style>
  <w:style w:type="paragraph" w:styleId="MessageHeader">
    <w:name w:val="Message Header"/>
    <w:basedOn w:val="Normal"/>
    <w:link w:val="MessageHeaderChar"/>
    <w:uiPriority w:val="99"/>
    <w:semiHidden/>
    <w:unhideWhenUsed/>
    <w:rsid w:val="00732374"/>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32374"/>
    <w:rPr>
      <w:rFonts w:asciiTheme="majorHAnsi" w:eastAsiaTheme="majorEastAsia" w:hAnsiTheme="majorHAnsi" w:cstheme="majorBidi"/>
      <w:sz w:val="24"/>
      <w:szCs w:val="24"/>
      <w:shd w:val="pct20" w:color="auto" w:fill="auto"/>
    </w:rPr>
  </w:style>
  <w:style w:type="paragraph" w:styleId="NoSpacing">
    <w:name w:val="No Spacing"/>
    <w:uiPriority w:val="1"/>
    <w:qFormat/>
    <w:rsid w:val="00732374"/>
    <w:pPr>
      <w:spacing w:after="0" w:line="240" w:lineRule="auto"/>
    </w:pPr>
  </w:style>
  <w:style w:type="paragraph" w:styleId="NormalIndent">
    <w:name w:val="Normal Indent"/>
    <w:basedOn w:val="Normal"/>
    <w:uiPriority w:val="99"/>
    <w:semiHidden/>
    <w:unhideWhenUsed/>
    <w:rsid w:val="00732374"/>
    <w:pPr>
      <w:ind w:left="720"/>
    </w:pPr>
  </w:style>
  <w:style w:type="paragraph" w:styleId="NoteHeading">
    <w:name w:val="Note Heading"/>
    <w:basedOn w:val="Normal"/>
    <w:next w:val="Normal"/>
    <w:link w:val="NoteHeadingChar"/>
    <w:uiPriority w:val="99"/>
    <w:semiHidden/>
    <w:unhideWhenUsed/>
    <w:rsid w:val="00732374"/>
    <w:pPr>
      <w:spacing w:after="0" w:line="240" w:lineRule="auto"/>
    </w:pPr>
  </w:style>
  <w:style w:type="character" w:customStyle="1" w:styleId="NoteHeadingChar">
    <w:name w:val="Note Heading Char"/>
    <w:basedOn w:val="DefaultParagraphFont"/>
    <w:link w:val="NoteHeading"/>
    <w:uiPriority w:val="99"/>
    <w:semiHidden/>
    <w:rsid w:val="00732374"/>
  </w:style>
  <w:style w:type="paragraph" w:styleId="Quote">
    <w:name w:val="Quote"/>
    <w:basedOn w:val="Normal"/>
    <w:next w:val="Normal"/>
    <w:link w:val="QuoteChar"/>
    <w:uiPriority w:val="29"/>
    <w:qFormat/>
    <w:rsid w:val="0073237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32374"/>
    <w:rPr>
      <w:i/>
      <w:iCs/>
      <w:color w:val="404040" w:themeColor="text1" w:themeTint="BF"/>
    </w:rPr>
  </w:style>
  <w:style w:type="paragraph" w:styleId="Salutation">
    <w:name w:val="Salutation"/>
    <w:basedOn w:val="Normal"/>
    <w:next w:val="Normal"/>
    <w:link w:val="SalutationChar"/>
    <w:uiPriority w:val="99"/>
    <w:semiHidden/>
    <w:unhideWhenUsed/>
    <w:rsid w:val="00732374"/>
  </w:style>
  <w:style w:type="character" w:customStyle="1" w:styleId="SalutationChar">
    <w:name w:val="Salutation Char"/>
    <w:basedOn w:val="DefaultParagraphFont"/>
    <w:link w:val="Salutation"/>
    <w:uiPriority w:val="99"/>
    <w:semiHidden/>
    <w:rsid w:val="00732374"/>
  </w:style>
  <w:style w:type="paragraph" w:styleId="Signature">
    <w:name w:val="Signature"/>
    <w:basedOn w:val="Normal"/>
    <w:link w:val="SignatureChar"/>
    <w:uiPriority w:val="99"/>
    <w:semiHidden/>
    <w:unhideWhenUsed/>
    <w:rsid w:val="00732374"/>
    <w:pPr>
      <w:spacing w:after="0" w:line="240" w:lineRule="auto"/>
      <w:ind w:left="4320"/>
    </w:pPr>
  </w:style>
  <w:style w:type="character" w:customStyle="1" w:styleId="SignatureChar">
    <w:name w:val="Signature Char"/>
    <w:basedOn w:val="DefaultParagraphFont"/>
    <w:link w:val="Signature"/>
    <w:uiPriority w:val="99"/>
    <w:semiHidden/>
    <w:rsid w:val="00732374"/>
  </w:style>
  <w:style w:type="paragraph" w:styleId="Subtitle">
    <w:name w:val="Subtitle"/>
    <w:basedOn w:val="Normal"/>
    <w:next w:val="Normal"/>
    <w:link w:val="SubtitleChar"/>
    <w:uiPriority w:val="11"/>
    <w:qFormat/>
    <w:rsid w:val="0073237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32374"/>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732374"/>
    <w:pPr>
      <w:spacing w:after="0"/>
      <w:ind w:left="220" w:hanging="220"/>
    </w:pPr>
  </w:style>
  <w:style w:type="paragraph" w:styleId="TableofFigures">
    <w:name w:val="table of figures"/>
    <w:basedOn w:val="Normal"/>
    <w:next w:val="Normal"/>
    <w:uiPriority w:val="99"/>
    <w:semiHidden/>
    <w:unhideWhenUsed/>
    <w:rsid w:val="00732374"/>
    <w:pPr>
      <w:spacing w:after="0"/>
    </w:pPr>
  </w:style>
  <w:style w:type="paragraph" w:styleId="Title">
    <w:name w:val="Title"/>
    <w:basedOn w:val="Normal"/>
    <w:next w:val="Normal"/>
    <w:link w:val="TitleChar"/>
    <w:uiPriority w:val="10"/>
    <w:qFormat/>
    <w:rsid w:val="007323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2374"/>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732374"/>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732374"/>
    <w:pPr>
      <w:spacing w:after="100"/>
    </w:pPr>
  </w:style>
  <w:style w:type="paragraph" w:styleId="TOC2">
    <w:name w:val="toc 2"/>
    <w:basedOn w:val="Normal"/>
    <w:next w:val="Normal"/>
    <w:autoRedefine/>
    <w:uiPriority w:val="39"/>
    <w:semiHidden/>
    <w:unhideWhenUsed/>
    <w:rsid w:val="00732374"/>
    <w:pPr>
      <w:spacing w:after="100"/>
      <w:ind w:left="220"/>
    </w:pPr>
  </w:style>
  <w:style w:type="paragraph" w:styleId="TOC3">
    <w:name w:val="toc 3"/>
    <w:basedOn w:val="Normal"/>
    <w:next w:val="Normal"/>
    <w:autoRedefine/>
    <w:uiPriority w:val="39"/>
    <w:semiHidden/>
    <w:unhideWhenUsed/>
    <w:rsid w:val="00732374"/>
    <w:pPr>
      <w:spacing w:after="100"/>
      <w:ind w:left="440"/>
    </w:pPr>
  </w:style>
  <w:style w:type="paragraph" w:styleId="TOC4">
    <w:name w:val="toc 4"/>
    <w:basedOn w:val="Normal"/>
    <w:next w:val="Normal"/>
    <w:autoRedefine/>
    <w:uiPriority w:val="39"/>
    <w:semiHidden/>
    <w:unhideWhenUsed/>
    <w:rsid w:val="00732374"/>
    <w:pPr>
      <w:spacing w:after="100"/>
      <w:ind w:left="660"/>
    </w:pPr>
  </w:style>
  <w:style w:type="paragraph" w:styleId="TOC5">
    <w:name w:val="toc 5"/>
    <w:basedOn w:val="Normal"/>
    <w:next w:val="Normal"/>
    <w:autoRedefine/>
    <w:uiPriority w:val="39"/>
    <w:semiHidden/>
    <w:unhideWhenUsed/>
    <w:rsid w:val="00732374"/>
    <w:pPr>
      <w:spacing w:after="100"/>
      <w:ind w:left="880"/>
    </w:pPr>
  </w:style>
  <w:style w:type="paragraph" w:styleId="TOC6">
    <w:name w:val="toc 6"/>
    <w:basedOn w:val="Normal"/>
    <w:next w:val="Normal"/>
    <w:autoRedefine/>
    <w:uiPriority w:val="39"/>
    <w:semiHidden/>
    <w:unhideWhenUsed/>
    <w:rsid w:val="00732374"/>
    <w:pPr>
      <w:spacing w:after="100"/>
      <w:ind w:left="1100"/>
    </w:pPr>
  </w:style>
  <w:style w:type="paragraph" w:styleId="TOC7">
    <w:name w:val="toc 7"/>
    <w:basedOn w:val="Normal"/>
    <w:next w:val="Normal"/>
    <w:autoRedefine/>
    <w:uiPriority w:val="39"/>
    <w:semiHidden/>
    <w:unhideWhenUsed/>
    <w:rsid w:val="00732374"/>
    <w:pPr>
      <w:spacing w:after="100"/>
      <w:ind w:left="1320"/>
    </w:pPr>
  </w:style>
  <w:style w:type="paragraph" w:styleId="TOC8">
    <w:name w:val="toc 8"/>
    <w:basedOn w:val="Normal"/>
    <w:next w:val="Normal"/>
    <w:autoRedefine/>
    <w:uiPriority w:val="39"/>
    <w:semiHidden/>
    <w:unhideWhenUsed/>
    <w:rsid w:val="00732374"/>
    <w:pPr>
      <w:spacing w:after="100"/>
      <w:ind w:left="1540"/>
    </w:pPr>
  </w:style>
  <w:style w:type="paragraph" w:styleId="TOC9">
    <w:name w:val="toc 9"/>
    <w:basedOn w:val="Normal"/>
    <w:next w:val="Normal"/>
    <w:autoRedefine/>
    <w:uiPriority w:val="39"/>
    <w:semiHidden/>
    <w:unhideWhenUsed/>
    <w:rsid w:val="00732374"/>
    <w:pPr>
      <w:spacing w:after="100"/>
      <w:ind w:left="1760"/>
    </w:pPr>
  </w:style>
  <w:style w:type="paragraph" w:styleId="TOCHeading">
    <w:name w:val="TOC Heading"/>
    <w:basedOn w:val="Heading1"/>
    <w:next w:val="Normal"/>
    <w:uiPriority w:val="39"/>
    <w:semiHidden/>
    <w:unhideWhenUsed/>
    <w:qFormat/>
    <w:rsid w:val="00732374"/>
    <w:pPr>
      <w:outlineLvl w:val="9"/>
    </w:pPr>
  </w:style>
  <w:style w:type="character" w:styleId="UnresolvedMention">
    <w:name w:val="Unresolved Mention"/>
    <w:basedOn w:val="DefaultParagraphFont"/>
    <w:uiPriority w:val="99"/>
    <w:semiHidden/>
    <w:unhideWhenUsed/>
    <w:rsid w:val="00342B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85497">
      <w:bodyDiv w:val="1"/>
      <w:marLeft w:val="0"/>
      <w:marRight w:val="0"/>
      <w:marTop w:val="0"/>
      <w:marBottom w:val="0"/>
      <w:divBdr>
        <w:top w:val="none" w:sz="0" w:space="0" w:color="auto"/>
        <w:left w:val="none" w:sz="0" w:space="0" w:color="auto"/>
        <w:bottom w:val="none" w:sz="0" w:space="0" w:color="auto"/>
        <w:right w:val="none" w:sz="0" w:space="0" w:color="auto"/>
      </w:divBdr>
    </w:div>
    <w:div w:id="17122652">
      <w:bodyDiv w:val="1"/>
      <w:marLeft w:val="0"/>
      <w:marRight w:val="0"/>
      <w:marTop w:val="0"/>
      <w:marBottom w:val="0"/>
      <w:divBdr>
        <w:top w:val="none" w:sz="0" w:space="0" w:color="auto"/>
        <w:left w:val="none" w:sz="0" w:space="0" w:color="auto"/>
        <w:bottom w:val="none" w:sz="0" w:space="0" w:color="auto"/>
        <w:right w:val="none" w:sz="0" w:space="0" w:color="auto"/>
      </w:divBdr>
    </w:div>
    <w:div w:id="26834041">
      <w:bodyDiv w:val="1"/>
      <w:marLeft w:val="0"/>
      <w:marRight w:val="0"/>
      <w:marTop w:val="0"/>
      <w:marBottom w:val="0"/>
      <w:divBdr>
        <w:top w:val="none" w:sz="0" w:space="0" w:color="auto"/>
        <w:left w:val="none" w:sz="0" w:space="0" w:color="auto"/>
        <w:bottom w:val="none" w:sz="0" w:space="0" w:color="auto"/>
        <w:right w:val="none" w:sz="0" w:space="0" w:color="auto"/>
      </w:divBdr>
    </w:div>
    <w:div w:id="34083943">
      <w:bodyDiv w:val="1"/>
      <w:marLeft w:val="0"/>
      <w:marRight w:val="0"/>
      <w:marTop w:val="0"/>
      <w:marBottom w:val="0"/>
      <w:divBdr>
        <w:top w:val="none" w:sz="0" w:space="0" w:color="auto"/>
        <w:left w:val="none" w:sz="0" w:space="0" w:color="auto"/>
        <w:bottom w:val="none" w:sz="0" w:space="0" w:color="auto"/>
        <w:right w:val="none" w:sz="0" w:space="0" w:color="auto"/>
      </w:divBdr>
    </w:div>
    <w:div w:id="61296719">
      <w:bodyDiv w:val="1"/>
      <w:marLeft w:val="0"/>
      <w:marRight w:val="0"/>
      <w:marTop w:val="0"/>
      <w:marBottom w:val="0"/>
      <w:divBdr>
        <w:top w:val="none" w:sz="0" w:space="0" w:color="auto"/>
        <w:left w:val="none" w:sz="0" w:space="0" w:color="auto"/>
        <w:bottom w:val="none" w:sz="0" w:space="0" w:color="auto"/>
        <w:right w:val="none" w:sz="0" w:space="0" w:color="auto"/>
      </w:divBdr>
    </w:div>
    <w:div w:id="61951999">
      <w:bodyDiv w:val="1"/>
      <w:marLeft w:val="0"/>
      <w:marRight w:val="0"/>
      <w:marTop w:val="0"/>
      <w:marBottom w:val="0"/>
      <w:divBdr>
        <w:top w:val="none" w:sz="0" w:space="0" w:color="auto"/>
        <w:left w:val="none" w:sz="0" w:space="0" w:color="auto"/>
        <w:bottom w:val="none" w:sz="0" w:space="0" w:color="auto"/>
        <w:right w:val="none" w:sz="0" w:space="0" w:color="auto"/>
      </w:divBdr>
    </w:div>
    <w:div w:id="84810825">
      <w:bodyDiv w:val="1"/>
      <w:marLeft w:val="0"/>
      <w:marRight w:val="0"/>
      <w:marTop w:val="0"/>
      <w:marBottom w:val="0"/>
      <w:divBdr>
        <w:top w:val="none" w:sz="0" w:space="0" w:color="auto"/>
        <w:left w:val="none" w:sz="0" w:space="0" w:color="auto"/>
        <w:bottom w:val="none" w:sz="0" w:space="0" w:color="auto"/>
        <w:right w:val="none" w:sz="0" w:space="0" w:color="auto"/>
      </w:divBdr>
    </w:div>
    <w:div w:id="85349938">
      <w:bodyDiv w:val="1"/>
      <w:marLeft w:val="0"/>
      <w:marRight w:val="0"/>
      <w:marTop w:val="0"/>
      <w:marBottom w:val="0"/>
      <w:divBdr>
        <w:top w:val="none" w:sz="0" w:space="0" w:color="auto"/>
        <w:left w:val="none" w:sz="0" w:space="0" w:color="auto"/>
        <w:bottom w:val="none" w:sz="0" w:space="0" w:color="auto"/>
        <w:right w:val="none" w:sz="0" w:space="0" w:color="auto"/>
      </w:divBdr>
    </w:div>
    <w:div w:id="105272706">
      <w:bodyDiv w:val="1"/>
      <w:marLeft w:val="0"/>
      <w:marRight w:val="0"/>
      <w:marTop w:val="0"/>
      <w:marBottom w:val="0"/>
      <w:divBdr>
        <w:top w:val="none" w:sz="0" w:space="0" w:color="auto"/>
        <w:left w:val="none" w:sz="0" w:space="0" w:color="auto"/>
        <w:bottom w:val="none" w:sz="0" w:space="0" w:color="auto"/>
        <w:right w:val="none" w:sz="0" w:space="0" w:color="auto"/>
      </w:divBdr>
    </w:div>
    <w:div w:id="106586637">
      <w:bodyDiv w:val="1"/>
      <w:marLeft w:val="0"/>
      <w:marRight w:val="0"/>
      <w:marTop w:val="0"/>
      <w:marBottom w:val="0"/>
      <w:divBdr>
        <w:top w:val="none" w:sz="0" w:space="0" w:color="auto"/>
        <w:left w:val="none" w:sz="0" w:space="0" w:color="auto"/>
        <w:bottom w:val="none" w:sz="0" w:space="0" w:color="auto"/>
        <w:right w:val="none" w:sz="0" w:space="0" w:color="auto"/>
      </w:divBdr>
    </w:div>
    <w:div w:id="115369129">
      <w:bodyDiv w:val="1"/>
      <w:marLeft w:val="0"/>
      <w:marRight w:val="0"/>
      <w:marTop w:val="0"/>
      <w:marBottom w:val="0"/>
      <w:divBdr>
        <w:top w:val="none" w:sz="0" w:space="0" w:color="auto"/>
        <w:left w:val="none" w:sz="0" w:space="0" w:color="auto"/>
        <w:bottom w:val="none" w:sz="0" w:space="0" w:color="auto"/>
        <w:right w:val="none" w:sz="0" w:space="0" w:color="auto"/>
      </w:divBdr>
    </w:div>
    <w:div w:id="124861740">
      <w:bodyDiv w:val="1"/>
      <w:marLeft w:val="0"/>
      <w:marRight w:val="0"/>
      <w:marTop w:val="0"/>
      <w:marBottom w:val="0"/>
      <w:divBdr>
        <w:top w:val="none" w:sz="0" w:space="0" w:color="auto"/>
        <w:left w:val="none" w:sz="0" w:space="0" w:color="auto"/>
        <w:bottom w:val="none" w:sz="0" w:space="0" w:color="auto"/>
        <w:right w:val="none" w:sz="0" w:space="0" w:color="auto"/>
      </w:divBdr>
    </w:div>
    <w:div w:id="156774546">
      <w:bodyDiv w:val="1"/>
      <w:marLeft w:val="0"/>
      <w:marRight w:val="0"/>
      <w:marTop w:val="0"/>
      <w:marBottom w:val="0"/>
      <w:divBdr>
        <w:top w:val="none" w:sz="0" w:space="0" w:color="auto"/>
        <w:left w:val="none" w:sz="0" w:space="0" w:color="auto"/>
        <w:bottom w:val="none" w:sz="0" w:space="0" w:color="auto"/>
        <w:right w:val="none" w:sz="0" w:space="0" w:color="auto"/>
      </w:divBdr>
    </w:div>
    <w:div w:id="190075477">
      <w:bodyDiv w:val="1"/>
      <w:marLeft w:val="0"/>
      <w:marRight w:val="0"/>
      <w:marTop w:val="0"/>
      <w:marBottom w:val="0"/>
      <w:divBdr>
        <w:top w:val="none" w:sz="0" w:space="0" w:color="auto"/>
        <w:left w:val="none" w:sz="0" w:space="0" w:color="auto"/>
        <w:bottom w:val="none" w:sz="0" w:space="0" w:color="auto"/>
        <w:right w:val="none" w:sz="0" w:space="0" w:color="auto"/>
      </w:divBdr>
    </w:div>
    <w:div w:id="198320636">
      <w:bodyDiv w:val="1"/>
      <w:marLeft w:val="0"/>
      <w:marRight w:val="0"/>
      <w:marTop w:val="0"/>
      <w:marBottom w:val="0"/>
      <w:divBdr>
        <w:top w:val="none" w:sz="0" w:space="0" w:color="auto"/>
        <w:left w:val="none" w:sz="0" w:space="0" w:color="auto"/>
        <w:bottom w:val="none" w:sz="0" w:space="0" w:color="auto"/>
        <w:right w:val="none" w:sz="0" w:space="0" w:color="auto"/>
      </w:divBdr>
    </w:div>
    <w:div w:id="201984452">
      <w:bodyDiv w:val="1"/>
      <w:marLeft w:val="0"/>
      <w:marRight w:val="0"/>
      <w:marTop w:val="0"/>
      <w:marBottom w:val="0"/>
      <w:divBdr>
        <w:top w:val="none" w:sz="0" w:space="0" w:color="auto"/>
        <w:left w:val="none" w:sz="0" w:space="0" w:color="auto"/>
        <w:bottom w:val="none" w:sz="0" w:space="0" w:color="auto"/>
        <w:right w:val="none" w:sz="0" w:space="0" w:color="auto"/>
      </w:divBdr>
    </w:div>
    <w:div w:id="207843600">
      <w:bodyDiv w:val="1"/>
      <w:marLeft w:val="0"/>
      <w:marRight w:val="0"/>
      <w:marTop w:val="0"/>
      <w:marBottom w:val="0"/>
      <w:divBdr>
        <w:top w:val="none" w:sz="0" w:space="0" w:color="auto"/>
        <w:left w:val="none" w:sz="0" w:space="0" w:color="auto"/>
        <w:bottom w:val="none" w:sz="0" w:space="0" w:color="auto"/>
        <w:right w:val="none" w:sz="0" w:space="0" w:color="auto"/>
      </w:divBdr>
    </w:div>
    <w:div w:id="217203761">
      <w:bodyDiv w:val="1"/>
      <w:marLeft w:val="0"/>
      <w:marRight w:val="0"/>
      <w:marTop w:val="0"/>
      <w:marBottom w:val="0"/>
      <w:divBdr>
        <w:top w:val="none" w:sz="0" w:space="0" w:color="auto"/>
        <w:left w:val="none" w:sz="0" w:space="0" w:color="auto"/>
        <w:bottom w:val="none" w:sz="0" w:space="0" w:color="auto"/>
        <w:right w:val="none" w:sz="0" w:space="0" w:color="auto"/>
      </w:divBdr>
    </w:div>
    <w:div w:id="229460522">
      <w:bodyDiv w:val="1"/>
      <w:marLeft w:val="0"/>
      <w:marRight w:val="0"/>
      <w:marTop w:val="0"/>
      <w:marBottom w:val="0"/>
      <w:divBdr>
        <w:top w:val="none" w:sz="0" w:space="0" w:color="auto"/>
        <w:left w:val="none" w:sz="0" w:space="0" w:color="auto"/>
        <w:bottom w:val="none" w:sz="0" w:space="0" w:color="auto"/>
        <w:right w:val="none" w:sz="0" w:space="0" w:color="auto"/>
      </w:divBdr>
    </w:div>
    <w:div w:id="252475254">
      <w:bodyDiv w:val="1"/>
      <w:marLeft w:val="0"/>
      <w:marRight w:val="0"/>
      <w:marTop w:val="0"/>
      <w:marBottom w:val="0"/>
      <w:divBdr>
        <w:top w:val="none" w:sz="0" w:space="0" w:color="auto"/>
        <w:left w:val="none" w:sz="0" w:space="0" w:color="auto"/>
        <w:bottom w:val="none" w:sz="0" w:space="0" w:color="auto"/>
        <w:right w:val="none" w:sz="0" w:space="0" w:color="auto"/>
      </w:divBdr>
    </w:div>
    <w:div w:id="287511568">
      <w:bodyDiv w:val="1"/>
      <w:marLeft w:val="0"/>
      <w:marRight w:val="0"/>
      <w:marTop w:val="0"/>
      <w:marBottom w:val="0"/>
      <w:divBdr>
        <w:top w:val="none" w:sz="0" w:space="0" w:color="auto"/>
        <w:left w:val="none" w:sz="0" w:space="0" w:color="auto"/>
        <w:bottom w:val="none" w:sz="0" w:space="0" w:color="auto"/>
        <w:right w:val="none" w:sz="0" w:space="0" w:color="auto"/>
      </w:divBdr>
    </w:div>
    <w:div w:id="289164134">
      <w:bodyDiv w:val="1"/>
      <w:marLeft w:val="0"/>
      <w:marRight w:val="0"/>
      <w:marTop w:val="0"/>
      <w:marBottom w:val="0"/>
      <w:divBdr>
        <w:top w:val="none" w:sz="0" w:space="0" w:color="auto"/>
        <w:left w:val="none" w:sz="0" w:space="0" w:color="auto"/>
        <w:bottom w:val="none" w:sz="0" w:space="0" w:color="auto"/>
        <w:right w:val="none" w:sz="0" w:space="0" w:color="auto"/>
      </w:divBdr>
    </w:div>
    <w:div w:id="325784673">
      <w:bodyDiv w:val="1"/>
      <w:marLeft w:val="0"/>
      <w:marRight w:val="0"/>
      <w:marTop w:val="0"/>
      <w:marBottom w:val="0"/>
      <w:divBdr>
        <w:top w:val="none" w:sz="0" w:space="0" w:color="auto"/>
        <w:left w:val="none" w:sz="0" w:space="0" w:color="auto"/>
        <w:bottom w:val="none" w:sz="0" w:space="0" w:color="auto"/>
        <w:right w:val="none" w:sz="0" w:space="0" w:color="auto"/>
      </w:divBdr>
    </w:div>
    <w:div w:id="358433729">
      <w:bodyDiv w:val="1"/>
      <w:marLeft w:val="0"/>
      <w:marRight w:val="0"/>
      <w:marTop w:val="0"/>
      <w:marBottom w:val="0"/>
      <w:divBdr>
        <w:top w:val="none" w:sz="0" w:space="0" w:color="auto"/>
        <w:left w:val="none" w:sz="0" w:space="0" w:color="auto"/>
        <w:bottom w:val="none" w:sz="0" w:space="0" w:color="auto"/>
        <w:right w:val="none" w:sz="0" w:space="0" w:color="auto"/>
      </w:divBdr>
    </w:div>
    <w:div w:id="393548332">
      <w:bodyDiv w:val="1"/>
      <w:marLeft w:val="0"/>
      <w:marRight w:val="0"/>
      <w:marTop w:val="0"/>
      <w:marBottom w:val="0"/>
      <w:divBdr>
        <w:top w:val="none" w:sz="0" w:space="0" w:color="auto"/>
        <w:left w:val="none" w:sz="0" w:space="0" w:color="auto"/>
        <w:bottom w:val="none" w:sz="0" w:space="0" w:color="auto"/>
        <w:right w:val="none" w:sz="0" w:space="0" w:color="auto"/>
      </w:divBdr>
    </w:div>
    <w:div w:id="397244531">
      <w:bodyDiv w:val="1"/>
      <w:marLeft w:val="0"/>
      <w:marRight w:val="0"/>
      <w:marTop w:val="0"/>
      <w:marBottom w:val="0"/>
      <w:divBdr>
        <w:top w:val="none" w:sz="0" w:space="0" w:color="auto"/>
        <w:left w:val="none" w:sz="0" w:space="0" w:color="auto"/>
        <w:bottom w:val="none" w:sz="0" w:space="0" w:color="auto"/>
        <w:right w:val="none" w:sz="0" w:space="0" w:color="auto"/>
      </w:divBdr>
    </w:div>
    <w:div w:id="408961655">
      <w:bodyDiv w:val="1"/>
      <w:marLeft w:val="0"/>
      <w:marRight w:val="0"/>
      <w:marTop w:val="0"/>
      <w:marBottom w:val="0"/>
      <w:divBdr>
        <w:top w:val="none" w:sz="0" w:space="0" w:color="auto"/>
        <w:left w:val="none" w:sz="0" w:space="0" w:color="auto"/>
        <w:bottom w:val="none" w:sz="0" w:space="0" w:color="auto"/>
        <w:right w:val="none" w:sz="0" w:space="0" w:color="auto"/>
      </w:divBdr>
    </w:div>
    <w:div w:id="440685285">
      <w:bodyDiv w:val="1"/>
      <w:marLeft w:val="0"/>
      <w:marRight w:val="0"/>
      <w:marTop w:val="0"/>
      <w:marBottom w:val="0"/>
      <w:divBdr>
        <w:top w:val="none" w:sz="0" w:space="0" w:color="auto"/>
        <w:left w:val="none" w:sz="0" w:space="0" w:color="auto"/>
        <w:bottom w:val="none" w:sz="0" w:space="0" w:color="auto"/>
        <w:right w:val="none" w:sz="0" w:space="0" w:color="auto"/>
      </w:divBdr>
    </w:div>
    <w:div w:id="440875811">
      <w:bodyDiv w:val="1"/>
      <w:marLeft w:val="0"/>
      <w:marRight w:val="0"/>
      <w:marTop w:val="0"/>
      <w:marBottom w:val="0"/>
      <w:divBdr>
        <w:top w:val="none" w:sz="0" w:space="0" w:color="auto"/>
        <w:left w:val="none" w:sz="0" w:space="0" w:color="auto"/>
        <w:bottom w:val="none" w:sz="0" w:space="0" w:color="auto"/>
        <w:right w:val="none" w:sz="0" w:space="0" w:color="auto"/>
      </w:divBdr>
    </w:div>
    <w:div w:id="458499179">
      <w:bodyDiv w:val="1"/>
      <w:marLeft w:val="0"/>
      <w:marRight w:val="0"/>
      <w:marTop w:val="0"/>
      <w:marBottom w:val="0"/>
      <w:divBdr>
        <w:top w:val="none" w:sz="0" w:space="0" w:color="auto"/>
        <w:left w:val="none" w:sz="0" w:space="0" w:color="auto"/>
        <w:bottom w:val="none" w:sz="0" w:space="0" w:color="auto"/>
        <w:right w:val="none" w:sz="0" w:space="0" w:color="auto"/>
      </w:divBdr>
    </w:div>
    <w:div w:id="467012313">
      <w:bodyDiv w:val="1"/>
      <w:marLeft w:val="0"/>
      <w:marRight w:val="0"/>
      <w:marTop w:val="0"/>
      <w:marBottom w:val="0"/>
      <w:divBdr>
        <w:top w:val="none" w:sz="0" w:space="0" w:color="auto"/>
        <w:left w:val="none" w:sz="0" w:space="0" w:color="auto"/>
        <w:bottom w:val="none" w:sz="0" w:space="0" w:color="auto"/>
        <w:right w:val="none" w:sz="0" w:space="0" w:color="auto"/>
      </w:divBdr>
    </w:div>
    <w:div w:id="468129878">
      <w:bodyDiv w:val="1"/>
      <w:marLeft w:val="0"/>
      <w:marRight w:val="0"/>
      <w:marTop w:val="0"/>
      <w:marBottom w:val="0"/>
      <w:divBdr>
        <w:top w:val="none" w:sz="0" w:space="0" w:color="auto"/>
        <w:left w:val="none" w:sz="0" w:space="0" w:color="auto"/>
        <w:bottom w:val="none" w:sz="0" w:space="0" w:color="auto"/>
        <w:right w:val="none" w:sz="0" w:space="0" w:color="auto"/>
      </w:divBdr>
    </w:div>
    <w:div w:id="471752360">
      <w:bodyDiv w:val="1"/>
      <w:marLeft w:val="0"/>
      <w:marRight w:val="0"/>
      <w:marTop w:val="0"/>
      <w:marBottom w:val="0"/>
      <w:divBdr>
        <w:top w:val="none" w:sz="0" w:space="0" w:color="auto"/>
        <w:left w:val="none" w:sz="0" w:space="0" w:color="auto"/>
        <w:bottom w:val="none" w:sz="0" w:space="0" w:color="auto"/>
        <w:right w:val="none" w:sz="0" w:space="0" w:color="auto"/>
      </w:divBdr>
    </w:div>
    <w:div w:id="483932537">
      <w:bodyDiv w:val="1"/>
      <w:marLeft w:val="0"/>
      <w:marRight w:val="0"/>
      <w:marTop w:val="0"/>
      <w:marBottom w:val="0"/>
      <w:divBdr>
        <w:top w:val="none" w:sz="0" w:space="0" w:color="auto"/>
        <w:left w:val="none" w:sz="0" w:space="0" w:color="auto"/>
        <w:bottom w:val="none" w:sz="0" w:space="0" w:color="auto"/>
        <w:right w:val="none" w:sz="0" w:space="0" w:color="auto"/>
      </w:divBdr>
    </w:div>
    <w:div w:id="492259212">
      <w:bodyDiv w:val="1"/>
      <w:marLeft w:val="450"/>
      <w:marRight w:val="450"/>
      <w:marTop w:val="300"/>
      <w:marBottom w:val="300"/>
      <w:divBdr>
        <w:top w:val="none" w:sz="0" w:space="0" w:color="auto"/>
        <w:left w:val="none" w:sz="0" w:space="0" w:color="auto"/>
        <w:bottom w:val="none" w:sz="0" w:space="0" w:color="auto"/>
        <w:right w:val="none" w:sz="0" w:space="0" w:color="auto"/>
      </w:divBdr>
    </w:div>
    <w:div w:id="499273783">
      <w:bodyDiv w:val="1"/>
      <w:marLeft w:val="0"/>
      <w:marRight w:val="0"/>
      <w:marTop w:val="0"/>
      <w:marBottom w:val="0"/>
      <w:divBdr>
        <w:top w:val="none" w:sz="0" w:space="0" w:color="auto"/>
        <w:left w:val="none" w:sz="0" w:space="0" w:color="auto"/>
        <w:bottom w:val="none" w:sz="0" w:space="0" w:color="auto"/>
        <w:right w:val="none" w:sz="0" w:space="0" w:color="auto"/>
      </w:divBdr>
    </w:div>
    <w:div w:id="510686480">
      <w:bodyDiv w:val="1"/>
      <w:marLeft w:val="0"/>
      <w:marRight w:val="0"/>
      <w:marTop w:val="0"/>
      <w:marBottom w:val="0"/>
      <w:divBdr>
        <w:top w:val="none" w:sz="0" w:space="0" w:color="auto"/>
        <w:left w:val="none" w:sz="0" w:space="0" w:color="auto"/>
        <w:bottom w:val="none" w:sz="0" w:space="0" w:color="auto"/>
        <w:right w:val="none" w:sz="0" w:space="0" w:color="auto"/>
      </w:divBdr>
    </w:div>
    <w:div w:id="527330998">
      <w:bodyDiv w:val="1"/>
      <w:marLeft w:val="0"/>
      <w:marRight w:val="0"/>
      <w:marTop w:val="0"/>
      <w:marBottom w:val="0"/>
      <w:divBdr>
        <w:top w:val="none" w:sz="0" w:space="0" w:color="auto"/>
        <w:left w:val="none" w:sz="0" w:space="0" w:color="auto"/>
        <w:bottom w:val="none" w:sz="0" w:space="0" w:color="auto"/>
        <w:right w:val="none" w:sz="0" w:space="0" w:color="auto"/>
      </w:divBdr>
    </w:div>
    <w:div w:id="529074598">
      <w:bodyDiv w:val="1"/>
      <w:marLeft w:val="0"/>
      <w:marRight w:val="0"/>
      <w:marTop w:val="0"/>
      <w:marBottom w:val="0"/>
      <w:divBdr>
        <w:top w:val="none" w:sz="0" w:space="0" w:color="auto"/>
        <w:left w:val="none" w:sz="0" w:space="0" w:color="auto"/>
        <w:bottom w:val="none" w:sz="0" w:space="0" w:color="auto"/>
        <w:right w:val="none" w:sz="0" w:space="0" w:color="auto"/>
      </w:divBdr>
    </w:div>
    <w:div w:id="562569736">
      <w:bodyDiv w:val="1"/>
      <w:marLeft w:val="0"/>
      <w:marRight w:val="0"/>
      <w:marTop w:val="0"/>
      <w:marBottom w:val="0"/>
      <w:divBdr>
        <w:top w:val="none" w:sz="0" w:space="0" w:color="auto"/>
        <w:left w:val="none" w:sz="0" w:space="0" w:color="auto"/>
        <w:bottom w:val="none" w:sz="0" w:space="0" w:color="auto"/>
        <w:right w:val="none" w:sz="0" w:space="0" w:color="auto"/>
      </w:divBdr>
    </w:div>
    <w:div w:id="565915297">
      <w:bodyDiv w:val="1"/>
      <w:marLeft w:val="0"/>
      <w:marRight w:val="0"/>
      <w:marTop w:val="0"/>
      <w:marBottom w:val="0"/>
      <w:divBdr>
        <w:top w:val="none" w:sz="0" w:space="0" w:color="auto"/>
        <w:left w:val="none" w:sz="0" w:space="0" w:color="auto"/>
        <w:bottom w:val="none" w:sz="0" w:space="0" w:color="auto"/>
        <w:right w:val="none" w:sz="0" w:space="0" w:color="auto"/>
      </w:divBdr>
    </w:div>
    <w:div w:id="577910576">
      <w:bodyDiv w:val="1"/>
      <w:marLeft w:val="0"/>
      <w:marRight w:val="0"/>
      <w:marTop w:val="0"/>
      <w:marBottom w:val="0"/>
      <w:divBdr>
        <w:top w:val="none" w:sz="0" w:space="0" w:color="auto"/>
        <w:left w:val="none" w:sz="0" w:space="0" w:color="auto"/>
        <w:bottom w:val="none" w:sz="0" w:space="0" w:color="auto"/>
        <w:right w:val="none" w:sz="0" w:space="0" w:color="auto"/>
      </w:divBdr>
    </w:div>
    <w:div w:id="594093880">
      <w:bodyDiv w:val="1"/>
      <w:marLeft w:val="0"/>
      <w:marRight w:val="0"/>
      <w:marTop w:val="0"/>
      <w:marBottom w:val="0"/>
      <w:divBdr>
        <w:top w:val="none" w:sz="0" w:space="0" w:color="auto"/>
        <w:left w:val="none" w:sz="0" w:space="0" w:color="auto"/>
        <w:bottom w:val="none" w:sz="0" w:space="0" w:color="auto"/>
        <w:right w:val="none" w:sz="0" w:space="0" w:color="auto"/>
      </w:divBdr>
    </w:div>
    <w:div w:id="614797097">
      <w:bodyDiv w:val="1"/>
      <w:marLeft w:val="0"/>
      <w:marRight w:val="0"/>
      <w:marTop w:val="0"/>
      <w:marBottom w:val="0"/>
      <w:divBdr>
        <w:top w:val="none" w:sz="0" w:space="0" w:color="auto"/>
        <w:left w:val="none" w:sz="0" w:space="0" w:color="auto"/>
        <w:bottom w:val="none" w:sz="0" w:space="0" w:color="auto"/>
        <w:right w:val="none" w:sz="0" w:space="0" w:color="auto"/>
      </w:divBdr>
    </w:div>
    <w:div w:id="630088596">
      <w:bodyDiv w:val="1"/>
      <w:marLeft w:val="0"/>
      <w:marRight w:val="0"/>
      <w:marTop w:val="0"/>
      <w:marBottom w:val="0"/>
      <w:divBdr>
        <w:top w:val="none" w:sz="0" w:space="0" w:color="auto"/>
        <w:left w:val="none" w:sz="0" w:space="0" w:color="auto"/>
        <w:bottom w:val="none" w:sz="0" w:space="0" w:color="auto"/>
        <w:right w:val="none" w:sz="0" w:space="0" w:color="auto"/>
      </w:divBdr>
    </w:div>
    <w:div w:id="630214783">
      <w:bodyDiv w:val="1"/>
      <w:marLeft w:val="0"/>
      <w:marRight w:val="0"/>
      <w:marTop w:val="0"/>
      <w:marBottom w:val="0"/>
      <w:divBdr>
        <w:top w:val="none" w:sz="0" w:space="0" w:color="auto"/>
        <w:left w:val="none" w:sz="0" w:space="0" w:color="auto"/>
        <w:bottom w:val="none" w:sz="0" w:space="0" w:color="auto"/>
        <w:right w:val="none" w:sz="0" w:space="0" w:color="auto"/>
      </w:divBdr>
    </w:div>
    <w:div w:id="632835616">
      <w:bodyDiv w:val="1"/>
      <w:marLeft w:val="0"/>
      <w:marRight w:val="0"/>
      <w:marTop w:val="0"/>
      <w:marBottom w:val="0"/>
      <w:divBdr>
        <w:top w:val="none" w:sz="0" w:space="0" w:color="auto"/>
        <w:left w:val="none" w:sz="0" w:space="0" w:color="auto"/>
        <w:bottom w:val="none" w:sz="0" w:space="0" w:color="auto"/>
        <w:right w:val="none" w:sz="0" w:space="0" w:color="auto"/>
      </w:divBdr>
    </w:div>
    <w:div w:id="642080410">
      <w:bodyDiv w:val="1"/>
      <w:marLeft w:val="0"/>
      <w:marRight w:val="0"/>
      <w:marTop w:val="0"/>
      <w:marBottom w:val="0"/>
      <w:divBdr>
        <w:top w:val="none" w:sz="0" w:space="0" w:color="auto"/>
        <w:left w:val="none" w:sz="0" w:space="0" w:color="auto"/>
        <w:bottom w:val="none" w:sz="0" w:space="0" w:color="auto"/>
        <w:right w:val="none" w:sz="0" w:space="0" w:color="auto"/>
      </w:divBdr>
    </w:div>
    <w:div w:id="644352790">
      <w:bodyDiv w:val="1"/>
      <w:marLeft w:val="0"/>
      <w:marRight w:val="0"/>
      <w:marTop w:val="0"/>
      <w:marBottom w:val="0"/>
      <w:divBdr>
        <w:top w:val="none" w:sz="0" w:space="0" w:color="auto"/>
        <w:left w:val="none" w:sz="0" w:space="0" w:color="auto"/>
        <w:bottom w:val="none" w:sz="0" w:space="0" w:color="auto"/>
        <w:right w:val="none" w:sz="0" w:space="0" w:color="auto"/>
      </w:divBdr>
    </w:div>
    <w:div w:id="647904316">
      <w:bodyDiv w:val="1"/>
      <w:marLeft w:val="0"/>
      <w:marRight w:val="0"/>
      <w:marTop w:val="0"/>
      <w:marBottom w:val="0"/>
      <w:divBdr>
        <w:top w:val="none" w:sz="0" w:space="0" w:color="auto"/>
        <w:left w:val="none" w:sz="0" w:space="0" w:color="auto"/>
        <w:bottom w:val="none" w:sz="0" w:space="0" w:color="auto"/>
        <w:right w:val="none" w:sz="0" w:space="0" w:color="auto"/>
      </w:divBdr>
    </w:div>
    <w:div w:id="650327474">
      <w:bodyDiv w:val="1"/>
      <w:marLeft w:val="0"/>
      <w:marRight w:val="0"/>
      <w:marTop w:val="0"/>
      <w:marBottom w:val="0"/>
      <w:divBdr>
        <w:top w:val="none" w:sz="0" w:space="0" w:color="auto"/>
        <w:left w:val="none" w:sz="0" w:space="0" w:color="auto"/>
        <w:bottom w:val="none" w:sz="0" w:space="0" w:color="auto"/>
        <w:right w:val="none" w:sz="0" w:space="0" w:color="auto"/>
      </w:divBdr>
    </w:div>
    <w:div w:id="658313555">
      <w:bodyDiv w:val="1"/>
      <w:marLeft w:val="0"/>
      <w:marRight w:val="0"/>
      <w:marTop w:val="0"/>
      <w:marBottom w:val="0"/>
      <w:divBdr>
        <w:top w:val="none" w:sz="0" w:space="0" w:color="auto"/>
        <w:left w:val="none" w:sz="0" w:space="0" w:color="auto"/>
        <w:bottom w:val="none" w:sz="0" w:space="0" w:color="auto"/>
        <w:right w:val="none" w:sz="0" w:space="0" w:color="auto"/>
      </w:divBdr>
    </w:div>
    <w:div w:id="665788731">
      <w:bodyDiv w:val="1"/>
      <w:marLeft w:val="0"/>
      <w:marRight w:val="0"/>
      <w:marTop w:val="0"/>
      <w:marBottom w:val="0"/>
      <w:divBdr>
        <w:top w:val="none" w:sz="0" w:space="0" w:color="auto"/>
        <w:left w:val="none" w:sz="0" w:space="0" w:color="auto"/>
        <w:bottom w:val="none" w:sz="0" w:space="0" w:color="auto"/>
        <w:right w:val="none" w:sz="0" w:space="0" w:color="auto"/>
      </w:divBdr>
    </w:div>
    <w:div w:id="667247314">
      <w:bodyDiv w:val="1"/>
      <w:marLeft w:val="0"/>
      <w:marRight w:val="0"/>
      <w:marTop w:val="0"/>
      <w:marBottom w:val="0"/>
      <w:divBdr>
        <w:top w:val="none" w:sz="0" w:space="0" w:color="auto"/>
        <w:left w:val="none" w:sz="0" w:space="0" w:color="auto"/>
        <w:bottom w:val="none" w:sz="0" w:space="0" w:color="auto"/>
        <w:right w:val="none" w:sz="0" w:space="0" w:color="auto"/>
      </w:divBdr>
    </w:div>
    <w:div w:id="683167970">
      <w:bodyDiv w:val="1"/>
      <w:marLeft w:val="0"/>
      <w:marRight w:val="0"/>
      <w:marTop w:val="0"/>
      <w:marBottom w:val="0"/>
      <w:divBdr>
        <w:top w:val="none" w:sz="0" w:space="0" w:color="auto"/>
        <w:left w:val="none" w:sz="0" w:space="0" w:color="auto"/>
        <w:bottom w:val="none" w:sz="0" w:space="0" w:color="auto"/>
        <w:right w:val="none" w:sz="0" w:space="0" w:color="auto"/>
      </w:divBdr>
    </w:div>
    <w:div w:id="703670932">
      <w:bodyDiv w:val="1"/>
      <w:marLeft w:val="0"/>
      <w:marRight w:val="0"/>
      <w:marTop w:val="0"/>
      <w:marBottom w:val="0"/>
      <w:divBdr>
        <w:top w:val="none" w:sz="0" w:space="0" w:color="auto"/>
        <w:left w:val="none" w:sz="0" w:space="0" w:color="auto"/>
        <w:bottom w:val="none" w:sz="0" w:space="0" w:color="auto"/>
        <w:right w:val="none" w:sz="0" w:space="0" w:color="auto"/>
      </w:divBdr>
    </w:div>
    <w:div w:id="707686850">
      <w:bodyDiv w:val="1"/>
      <w:marLeft w:val="0"/>
      <w:marRight w:val="0"/>
      <w:marTop w:val="0"/>
      <w:marBottom w:val="0"/>
      <w:divBdr>
        <w:top w:val="none" w:sz="0" w:space="0" w:color="auto"/>
        <w:left w:val="none" w:sz="0" w:space="0" w:color="auto"/>
        <w:bottom w:val="none" w:sz="0" w:space="0" w:color="auto"/>
        <w:right w:val="none" w:sz="0" w:space="0" w:color="auto"/>
      </w:divBdr>
    </w:div>
    <w:div w:id="744109600">
      <w:bodyDiv w:val="1"/>
      <w:marLeft w:val="0"/>
      <w:marRight w:val="0"/>
      <w:marTop w:val="0"/>
      <w:marBottom w:val="0"/>
      <w:divBdr>
        <w:top w:val="none" w:sz="0" w:space="0" w:color="auto"/>
        <w:left w:val="none" w:sz="0" w:space="0" w:color="auto"/>
        <w:bottom w:val="none" w:sz="0" w:space="0" w:color="auto"/>
        <w:right w:val="none" w:sz="0" w:space="0" w:color="auto"/>
      </w:divBdr>
    </w:div>
    <w:div w:id="746808694">
      <w:bodyDiv w:val="1"/>
      <w:marLeft w:val="0"/>
      <w:marRight w:val="0"/>
      <w:marTop w:val="0"/>
      <w:marBottom w:val="0"/>
      <w:divBdr>
        <w:top w:val="none" w:sz="0" w:space="0" w:color="auto"/>
        <w:left w:val="none" w:sz="0" w:space="0" w:color="auto"/>
        <w:bottom w:val="none" w:sz="0" w:space="0" w:color="auto"/>
        <w:right w:val="none" w:sz="0" w:space="0" w:color="auto"/>
      </w:divBdr>
    </w:div>
    <w:div w:id="749158088">
      <w:bodyDiv w:val="1"/>
      <w:marLeft w:val="0"/>
      <w:marRight w:val="0"/>
      <w:marTop w:val="0"/>
      <w:marBottom w:val="0"/>
      <w:divBdr>
        <w:top w:val="none" w:sz="0" w:space="0" w:color="auto"/>
        <w:left w:val="none" w:sz="0" w:space="0" w:color="auto"/>
        <w:bottom w:val="none" w:sz="0" w:space="0" w:color="auto"/>
        <w:right w:val="none" w:sz="0" w:space="0" w:color="auto"/>
      </w:divBdr>
    </w:div>
    <w:div w:id="758335795">
      <w:bodyDiv w:val="1"/>
      <w:marLeft w:val="0"/>
      <w:marRight w:val="0"/>
      <w:marTop w:val="0"/>
      <w:marBottom w:val="0"/>
      <w:divBdr>
        <w:top w:val="none" w:sz="0" w:space="0" w:color="auto"/>
        <w:left w:val="none" w:sz="0" w:space="0" w:color="auto"/>
        <w:bottom w:val="none" w:sz="0" w:space="0" w:color="auto"/>
        <w:right w:val="none" w:sz="0" w:space="0" w:color="auto"/>
      </w:divBdr>
    </w:div>
    <w:div w:id="758454362">
      <w:bodyDiv w:val="1"/>
      <w:marLeft w:val="0"/>
      <w:marRight w:val="0"/>
      <w:marTop w:val="0"/>
      <w:marBottom w:val="0"/>
      <w:divBdr>
        <w:top w:val="none" w:sz="0" w:space="0" w:color="auto"/>
        <w:left w:val="none" w:sz="0" w:space="0" w:color="auto"/>
        <w:bottom w:val="none" w:sz="0" w:space="0" w:color="auto"/>
        <w:right w:val="none" w:sz="0" w:space="0" w:color="auto"/>
      </w:divBdr>
    </w:div>
    <w:div w:id="763302519">
      <w:bodyDiv w:val="1"/>
      <w:marLeft w:val="0"/>
      <w:marRight w:val="0"/>
      <w:marTop w:val="0"/>
      <w:marBottom w:val="0"/>
      <w:divBdr>
        <w:top w:val="none" w:sz="0" w:space="0" w:color="auto"/>
        <w:left w:val="none" w:sz="0" w:space="0" w:color="auto"/>
        <w:bottom w:val="none" w:sz="0" w:space="0" w:color="auto"/>
        <w:right w:val="none" w:sz="0" w:space="0" w:color="auto"/>
      </w:divBdr>
    </w:div>
    <w:div w:id="763722860">
      <w:bodyDiv w:val="1"/>
      <w:marLeft w:val="0"/>
      <w:marRight w:val="0"/>
      <w:marTop w:val="0"/>
      <w:marBottom w:val="0"/>
      <w:divBdr>
        <w:top w:val="none" w:sz="0" w:space="0" w:color="auto"/>
        <w:left w:val="none" w:sz="0" w:space="0" w:color="auto"/>
        <w:bottom w:val="none" w:sz="0" w:space="0" w:color="auto"/>
        <w:right w:val="none" w:sz="0" w:space="0" w:color="auto"/>
      </w:divBdr>
    </w:div>
    <w:div w:id="785973273">
      <w:bodyDiv w:val="1"/>
      <w:marLeft w:val="450"/>
      <w:marRight w:val="450"/>
      <w:marTop w:val="300"/>
      <w:marBottom w:val="300"/>
      <w:divBdr>
        <w:top w:val="none" w:sz="0" w:space="0" w:color="auto"/>
        <w:left w:val="none" w:sz="0" w:space="0" w:color="auto"/>
        <w:bottom w:val="none" w:sz="0" w:space="0" w:color="auto"/>
        <w:right w:val="none" w:sz="0" w:space="0" w:color="auto"/>
      </w:divBdr>
    </w:div>
    <w:div w:id="829515573">
      <w:bodyDiv w:val="1"/>
      <w:marLeft w:val="0"/>
      <w:marRight w:val="0"/>
      <w:marTop w:val="0"/>
      <w:marBottom w:val="0"/>
      <w:divBdr>
        <w:top w:val="none" w:sz="0" w:space="0" w:color="auto"/>
        <w:left w:val="none" w:sz="0" w:space="0" w:color="auto"/>
        <w:bottom w:val="none" w:sz="0" w:space="0" w:color="auto"/>
        <w:right w:val="none" w:sz="0" w:space="0" w:color="auto"/>
      </w:divBdr>
    </w:div>
    <w:div w:id="842818337">
      <w:bodyDiv w:val="1"/>
      <w:marLeft w:val="0"/>
      <w:marRight w:val="0"/>
      <w:marTop w:val="0"/>
      <w:marBottom w:val="0"/>
      <w:divBdr>
        <w:top w:val="none" w:sz="0" w:space="0" w:color="auto"/>
        <w:left w:val="none" w:sz="0" w:space="0" w:color="auto"/>
        <w:bottom w:val="none" w:sz="0" w:space="0" w:color="auto"/>
        <w:right w:val="none" w:sz="0" w:space="0" w:color="auto"/>
      </w:divBdr>
    </w:div>
    <w:div w:id="852301301">
      <w:bodyDiv w:val="1"/>
      <w:marLeft w:val="0"/>
      <w:marRight w:val="0"/>
      <w:marTop w:val="0"/>
      <w:marBottom w:val="0"/>
      <w:divBdr>
        <w:top w:val="none" w:sz="0" w:space="0" w:color="auto"/>
        <w:left w:val="none" w:sz="0" w:space="0" w:color="auto"/>
        <w:bottom w:val="none" w:sz="0" w:space="0" w:color="auto"/>
        <w:right w:val="none" w:sz="0" w:space="0" w:color="auto"/>
      </w:divBdr>
    </w:div>
    <w:div w:id="886574274">
      <w:bodyDiv w:val="1"/>
      <w:marLeft w:val="0"/>
      <w:marRight w:val="0"/>
      <w:marTop w:val="0"/>
      <w:marBottom w:val="0"/>
      <w:divBdr>
        <w:top w:val="none" w:sz="0" w:space="0" w:color="auto"/>
        <w:left w:val="none" w:sz="0" w:space="0" w:color="auto"/>
        <w:bottom w:val="none" w:sz="0" w:space="0" w:color="auto"/>
        <w:right w:val="none" w:sz="0" w:space="0" w:color="auto"/>
      </w:divBdr>
    </w:div>
    <w:div w:id="886649735">
      <w:bodyDiv w:val="1"/>
      <w:marLeft w:val="0"/>
      <w:marRight w:val="0"/>
      <w:marTop w:val="0"/>
      <w:marBottom w:val="0"/>
      <w:divBdr>
        <w:top w:val="none" w:sz="0" w:space="0" w:color="auto"/>
        <w:left w:val="none" w:sz="0" w:space="0" w:color="auto"/>
        <w:bottom w:val="none" w:sz="0" w:space="0" w:color="auto"/>
        <w:right w:val="none" w:sz="0" w:space="0" w:color="auto"/>
      </w:divBdr>
    </w:div>
    <w:div w:id="897132172">
      <w:bodyDiv w:val="1"/>
      <w:marLeft w:val="0"/>
      <w:marRight w:val="0"/>
      <w:marTop w:val="0"/>
      <w:marBottom w:val="0"/>
      <w:divBdr>
        <w:top w:val="none" w:sz="0" w:space="0" w:color="auto"/>
        <w:left w:val="none" w:sz="0" w:space="0" w:color="auto"/>
        <w:bottom w:val="none" w:sz="0" w:space="0" w:color="auto"/>
        <w:right w:val="none" w:sz="0" w:space="0" w:color="auto"/>
      </w:divBdr>
    </w:div>
    <w:div w:id="900942112">
      <w:bodyDiv w:val="1"/>
      <w:marLeft w:val="0"/>
      <w:marRight w:val="0"/>
      <w:marTop w:val="0"/>
      <w:marBottom w:val="0"/>
      <w:divBdr>
        <w:top w:val="none" w:sz="0" w:space="0" w:color="auto"/>
        <w:left w:val="none" w:sz="0" w:space="0" w:color="auto"/>
        <w:bottom w:val="none" w:sz="0" w:space="0" w:color="auto"/>
        <w:right w:val="none" w:sz="0" w:space="0" w:color="auto"/>
      </w:divBdr>
    </w:div>
    <w:div w:id="914972468">
      <w:bodyDiv w:val="1"/>
      <w:marLeft w:val="0"/>
      <w:marRight w:val="0"/>
      <w:marTop w:val="0"/>
      <w:marBottom w:val="0"/>
      <w:divBdr>
        <w:top w:val="none" w:sz="0" w:space="0" w:color="auto"/>
        <w:left w:val="none" w:sz="0" w:space="0" w:color="auto"/>
        <w:bottom w:val="none" w:sz="0" w:space="0" w:color="auto"/>
        <w:right w:val="none" w:sz="0" w:space="0" w:color="auto"/>
      </w:divBdr>
    </w:div>
    <w:div w:id="933780467">
      <w:bodyDiv w:val="1"/>
      <w:marLeft w:val="0"/>
      <w:marRight w:val="0"/>
      <w:marTop w:val="0"/>
      <w:marBottom w:val="0"/>
      <w:divBdr>
        <w:top w:val="none" w:sz="0" w:space="0" w:color="auto"/>
        <w:left w:val="none" w:sz="0" w:space="0" w:color="auto"/>
        <w:bottom w:val="none" w:sz="0" w:space="0" w:color="auto"/>
        <w:right w:val="none" w:sz="0" w:space="0" w:color="auto"/>
      </w:divBdr>
    </w:div>
    <w:div w:id="935555902">
      <w:bodyDiv w:val="1"/>
      <w:marLeft w:val="0"/>
      <w:marRight w:val="0"/>
      <w:marTop w:val="0"/>
      <w:marBottom w:val="0"/>
      <w:divBdr>
        <w:top w:val="none" w:sz="0" w:space="0" w:color="auto"/>
        <w:left w:val="none" w:sz="0" w:space="0" w:color="auto"/>
        <w:bottom w:val="none" w:sz="0" w:space="0" w:color="auto"/>
        <w:right w:val="none" w:sz="0" w:space="0" w:color="auto"/>
      </w:divBdr>
    </w:div>
    <w:div w:id="942228024">
      <w:bodyDiv w:val="1"/>
      <w:marLeft w:val="0"/>
      <w:marRight w:val="0"/>
      <w:marTop w:val="0"/>
      <w:marBottom w:val="0"/>
      <w:divBdr>
        <w:top w:val="none" w:sz="0" w:space="0" w:color="auto"/>
        <w:left w:val="none" w:sz="0" w:space="0" w:color="auto"/>
        <w:bottom w:val="none" w:sz="0" w:space="0" w:color="auto"/>
        <w:right w:val="none" w:sz="0" w:space="0" w:color="auto"/>
      </w:divBdr>
    </w:div>
    <w:div w:id="975841940">
      <w:bodyDiv w:val="1"/>
      <w:marLeft w:val="0"/>
      <w:marRight w:val="0"/>
      <w:marTop w:val="0"/>
      <w:marBottom w:val="0"/>
      <w:divBdr>
        <w:top w:val="none" w:sz="0" w:space="0" w:color="auto"/>
        <w:left w:val="none" w:sz="0" w:space="0" w:color="auto"/>
        <w:bottom w:val="none" w:sz="0" w:space="0" w:color="auto"/>
        <w:right w:val="none" w:sz="0" w:space="0" w:color="auto"/>
      </w:divBdr>
    </w:div>
    <w:div w:id="987052066">
      <w:bodyDiv w:val="1"/>
      <w:marLeft w:val="0"/>
      <w:marRight w:val="0"/>
      <w:marTop w:val="0"/>
      <w:marBottom w:val="0"/>
      <w:divBdr>
        <w:top w:val="none" w:sz="0" w:space="0" w:color="auto"/>
        <w:left w:val="none" w:sz="0" w:space="0" w:color="auto"/>
        <w:bottom w:val="none" w:sz="0" w:space="0" w:color="auto"/>
        <w:right w:val="none" w:sz="0" w:space="0" w:color="auto"/>
      </w:divBdr>
    </w:div>
    <w:div w:id="992679173">
      <w:bodyDiv w:val="1"/>
      <w:marLeft w:val="0"/>
      <w:marRight w:val="0"/>
      <w:marTop w:val="0"/>
      <w:marBottom w:val="0"/>
      <w:divBdr>
        <w:top w:val="none" w:sz="0" w:space="0" w:color="auto"/>
        <w:left w:val="none" w:sz="0" w:space="0" w:color="auto"/>
        <w:bottom w:val="none" w:sz="0" w:space="0" w:color="auto"/>
        <w:right w:val="none" w:sz="0" w:space="0" w:color="auto"/>
      </w:divBdr>
    </w:div>
    <w:div w:id="1003430436">
      <w:bodyDiv w:val="1"/>
      <w:marLeft w:val="0"/>
      <w:marRight w:val="0"/>
      <w:marTop w:val="0"/>
      <w:marBottom w:val="0"/>
      <w:divBdr>
        <w:top w:val="none" w:sz="0" w:space="0" w:color="auto"/>
        <w:left w:val="none" w:sz="0" w:space="0" w:color="auto"/>
        <w:bottom w:val="none" w:sz="0" w:space="0" w:color="auto"/>
        <w:right w:val="none" w:sz="0" w:space="0" w:color="auto"/>
      </w:divBdr>
    </w:div>
    <w:div w:id="1003973926">
      <w:bodyDiv w:val="1"/>
      <w:marLeft w:val="0"/>
      <w:marRight w:val="0"/>
      <w:marTop w:val="0"/>
      <w:marBottom w:val="0"/>
      <w:divBdr>
        <w:top w:val="none" w:sz="0" w:space="0" w:color="auto"/>
        <w:left w:val="none" w:sz="0" w:space="0" w:color="auto"/>
        <w:bottom w:val="none" w:sz="0" w:space="0" w:color="auto"/>
        <w:right w:val="none" w:sz="0" w:space="0" w:color="auto"/>
      </w:divBdr>
    </w:div>
    <w:div w:id="1012342877">
      <w:bodyDiv w:val="1"/>
      <w:marLeft w:val="0"/>
      <w:marRight w:val="0"/>
      <w:marTop w:val="0"/>
      <w:marBottom w:val="0"/>
      <w:divBdr>
        <w:top w:val="none" w:sz="0" w:space="0" w:color="auto"/>
        <w:left w:val="none" w:sz="0" w:space="0" w:color="auto"/>
        <w:bottom w:val="none" w:sz="0" w:space="0" w:color="auto"/>
        <w:right w:val="none" w:sz="0" w:space="0" w:color="auto"/>
      </w:divBdr>
    </w:div>
    <w:div w:id="1015497669">
      <w:bodyDiv w:val="1"/>
      <w:marLeft w:val="0"/>
      <w:marRight w:val="0"/>
      <w:marTop w:val="0"/>
      <w:marBottom w:val="0"/>
      <w:divBdr>
        <w:top w:val="none" w:sz="0" w:space="0" w:color="auto"/>
        <w:left w:val="none" w:sz="0" w:space="0" w:color="auto"/>
        <w:bottom w:val="none" w:sz="0" w:space="0" w:color="auto"/>
        <w:right w:val="none" w:sz="0" w:space="0" w:color="auto"/>
      </w:divBdr>
    </w:div>
    <w:div w:id="1023437777">
      <w:bodyDiv w:val="1"/>
      <w:marLeft w:val="0"/>
      <w:marRight w:val="0"/>
      <w:marTop w:val="0"/>
      <w:marBottom w:val="0"/>
      <w:divBdr>
        <w:top w:val="none" w:sz="0" w:space="0" w:color="auto"/>
        <w:left w:val="none" w:sz="0" w:space="0" w:color="auto"/>
        <w:bottom w:val="none" w:sz="0" w:space="0" w:color="auto"/>
        <w:right w:val="none" w:sz="0" w:space="0" w:color="auto"/>
      </w:divBdr>
    </w:div>
    <w:div w:id="1028874889">
      <w:bodyDiv w:val="1"/>
      <w:marLeft w:val="0"/>
      <w:marRight w:val="0"/>
      <w:marTop w:val="0"/>
      <w:marBottom w:val="0"/>
      <w:divBdr>
        <w:top w:val="none" w:sz="0" w:space="0" w:color="auto"/>
        <w:left w:val="none" w:sz="0" w:space="0" w:color="auto"/>
        <w:bottom w:val="none" w:sz="0" w:space="0" w:color="auto"/>
        <w:right w:val="none" w:sz="0" w:space="0" w:color="auto"/>
      </w:divBdr>
    </w:div>
    <w:div w:id="1044133101">
      <w:bodyDiv w:val="1"/>
      <w:marLeft w:val="0"/>
      <w:marRight w:val="0"/>
      <w:marTop w:val="0"/>
      <w:marBottom w:val="0"/>
      <w:divBdr>
        <w:top w:val="none" w:sz="0" w:space="0" w:color="auto"/>
        <w:left w:val="none" w:sz="0" w:space="0" w:color="auto"/>
        <w:bottom w:val="none" w:sz="0" w:space="0" w:color="auto"/>
        <w:right w:val="none" w:sz="0" w:space="0" w:color="auto"/>
      </w:divBdr>
    </w:div>
    <w:div w:id="1051684692">
      <w:bodyDiv w:val="1"/>
      <w:marLeft w:val="0"/>
      <w:marRight w:val="0"/>
      <w:marTop w:val="0"/>
      <w:marBottom w:val="0"/>
      <w:divBdr>
        <w:top w:val="none" w:sz="0" w:space="0" w:color="auto"/>
        <w:left w:val="none" w:sz="0" w:space="0" w:color="auto"/>
        <w:bottom w:val="none" w:sz="0" w:space="0" w:color="auto"/>
        <w:right w:val="none" w:sz="0" w:space="0" w:color="auto"/>
      </w:divBdr>
    </w:div>
    <w:div w:id="1055204163">
      <w:bodyDiv w:val="1"/>
      <w:marLeft w:val="0"/>
      <w:marRight w:val="0"/>
      <w:marTop w:val="0"/>
      <w:marBottom w:val="0"/>
      <w:divBdr>
        <w:top w:val="none" w:sz="0" w:space="0" w:color="auto"/>
        <w:left w:val="none" w:sz="0" w:space="0" w:color="auto"/>
        <w:bottom w:val="none" w:sz="0" w:space="0" w:color="auto"/>
        <w:right w:val="none" w:sz="0" w:space="0" w:color="auto"/>
      </w:divBdr>
    </w:div>
    <w:div w:id="1079206113">
      <w:bodyDiv w:val="1"/>
      <w:marLeft w:val="0"/>
      <w:marRight w:val="0"/>
      <w:marTop w:val="0"/>
      <w:marBottom w:val="0"/>
      <w:divBdr>
        <w:top w:val="none" w:sz="0" w:space="0" w:color="auto"/>
        <w:left w:val="none" w:sz="0" w:space="0" w:color="auto"/>
        <w:bottom w:val="none" w:sz="0" w:space="0" w:color="auto"/>
        <w:right w:val="none" w:sz="0" w:space="0" w:color="auto"/>
      </w:divBdr>
    </w:div>
    <w:div w:id="1086419421">
      <w:bodyDiv w:val="1"/>
      <w:marLeft w:val="0"/>
      <w:marRight w:val="0"/>
      <w:marTop w:val="0"/>
      <w:marBottom w:val="0"/>
      <w:divBdr>
        <w:top w:val="none" w:sz="0" w:space="0" w:color="auto"/>
        <w:left w:val="none" w:sz="0" w:space="0" w:color="auto"/>
        <w:bottom w:val="none" w:sz="0" w:space="0" w:color="auto"/>
        <w:right w:val="none" w:sz="0" w:space="0" w:color="auto"/>
      </w:divBdr>
    </w:div>
    <w:div w:id="1092429144">
      <w:bodyDiv w:val="1"/>
      <w:marLeft w:val="0"/>
      <w:marRight w:val="0"/>
      <w:marTop w:val="0"/>
      <w:marBottom w:val="0"/>
      <w:divBdr>
        <w:top w:val="none" w:sz="0" w:space="0" w:color="auto"/>
        <w:left w:val="none" w:sz="0" w:space="0" w:color="auto"/>
        <w:bottom w:val="none" w:sz="0" w:space="0" w:color="auto"/>
        <w:right w:val="none" w:sz="0" w:space="0" w:color="auto"/>
      </w:divBdr>
    </w:div>
    <w:div w:id="1096706798">
      <w:bodyDiv w:val="1"/>
      <w:marLeft w:val="0"/>
      <w:marRight w:val="0"/>
      <w:marTop w:val="0"/>
      <w:marBottom w:val="0"/>
      <w:divBdr>
        <w:top w:val="none" w:sz="0" w:space="0" w:color="auto"/>
        <w:left w:val="none" w:sz="0" w:space="0" w:color="auto"/>
        <w:bottom w:val="none" w:sz="0" w:space="0" w:color="auto"/>
        <w:right w:val="none" w:sz="0" w:space="0" w:color="auto"/>
      </w:divBdr>
    </w:div>
    <w:div w:id="1105225532">
      <w:bodyDiv w:val="1"/>
      <w:marLeft w:val="0"/>
      <w:marRight w:val="0"/>
      <w:marTop w:val="0"/>
      <w:marBottom w:val="0"/>
      <w:divBdr>
        <w:top w:val="none" w:sz="0" w:space="0" w:color="auto"/>
        <w:left w:val="none" w:sz="0" w:space="0" w:color="auto"/>
        <w:bottom w:val="none" w:sz="0" w:space="0" w:color="auto"/>
        <w:right w:val="none" w:sz="0" w:space="0" w:color="auto"/>
      </w:divBdr>
    </w:div>
    <w:div w:id="1109356755">
      <w:bodyDiv w:val="1"/>
      <w:marLeft w:val="0"/>
      <w:marRight w:val="0"/>
      <w:marTop w:val="0"/>
      <w:marBottom w:val="0"/>
      <w:divBdr>
        <w:top w:val="none" w:sz="0" w:space="0" w:color="auto"/>
        <w:left w:val="none" w:sz="0" w:space="0" w:color="auto"/>
        <w:bottom w:val="none" w:sz="0" w:space="0" w:color="auto"/>
        <w:right w:val="none" w:sz="0" w:space="0" w:color="auto"/>
      </w:divBdr>
    </w:div>
    <w:div w:id="1112243282">
      <w:bodyDiv w:val="1"/>
      <w:marLeft w:val="0"/>
      <w:marRight w:val="0"/>
      <w:marTop w:val="0"/>
      <w:marBottom w:val="0"/>
      <w:divBdr>
        <w:top w:val="none" w:sz="0" w:space="0" w:color="auto"/>
        <w:left w:val="none" w:sz="0" w:space="0" w:color="auto"/>
        <w:bottom w:val="none" w:sz="0" w:space="0" w:color="auto"/>
        <w:right w:val="none" w:sz="0" w:space="0" w:color="auto"/>
      </w:divBdr>
    </w:div>
    <w:div w:id="1184783512">
      <w:bodyDiv w:val="1"/>
      <w:marLeft w:val="0"/>
      <w:marRight w:val="0"/>
      <w:marTop w:val="0"/>
      <w:marBottom w:val="0"/>
      <w:divBdr>
        <w:top w:val="none" w:sz="0" w:space="0" w:color="auto"/>
        <w:left w:val="none" w:sz="0" w:space="0" w:color="auto"/>
        <w:bottom w:val="none" w:sz="0" w:space="0" w:color="auto"/>
        <w:right w:val="none" w:sz="0" w:space="0" w:color="auto"/>
      </w:divBdr>
    </w:div>
    <w:div w:id="1186283520">
      <w:bodyDiv w:val="1"/>
      <w:marLeft w:val="0"/>
      <w:marRight w:val="0"/>
      <w:marTop w:val="0"/>
      <w:marBottom w:val="0"/>
      <w:divBdr>
        <w:top w:val="none" w:sz="0" w:space="0" w:color="auto"/>
        <w:left w:val="none" w:sz="0" w:space="0" w:color="auto"/>
        <w:bottom w:val="none" w:sz="0" w:space="0" w:color="auto"/>
        <w:right w:val="none" w:sz="0" w:space="0" w:color="auto"/>
      </w:divBdr>
    </w:div>
    <w:div w:id="1189877221">
      <w:bodyDiv w:val="1"/>
      <w:marLeft w:val="0"/>
      <w:marRight w:val="0"/>
      <w:marTop w:val="0"/>
      <w:marBottom w:val="0"/>
      <w:divBdr>
        <w:top w:val="none" w:sz="0" w:space="0" w:color="auto"/>
        <w:left w:val="none" w:sz="0" w:space="0" w:color="auto"/>
        <w:bottom w:val="none" w:sz="0" w:space="0" w:color="auto"/>
        <w:right w:val="none" w:sz="0" w:space="0" w:color="auto"/>
      </w:divBdr>
    </w:div>
    <w:div w:id="1201825080">
      <w:bodyDiv w:val="1"/>
      <w:marLeft w:val="0"/>
      <w:marRight w:val="0"/>
      <w:marTop w:val="0"/>
      <w:marBottom w:val="0"/>
      <w:divBdr>
        <w:top w:val="none" w:sz="0" w:space="0" w:color="auto"/>
        <w:left w:val="none" w:sz="0" w:space="0" w:color="auto"/>
        <w:bottom w:val="none" w:sz="0" w:space="0" w:color="auto"/>
        <w:right w:val="none" w:sz="0" w:space="0" w:color="auto"/>
      </w:divBdr>
    </w:div>
    <w:div w:id="1206212461">
      <w:bodyDiv w:val="1"/>
      <w:marLeft w:val="0"/>
      <w:marRight w:val="0"/>
      <w:marTop w:val="0"/>
      <w:marBottom w:val="0"/>
      <w:divBdr>
        <w:top w:val="none" w:sz="0" w:space="0" w:color="auto"/>
        <w:left w:val="none" w:sz="0" w:space="0" w:color="auto"/>
        <w:bottom w:val="none" w:sz="0" w:space="0" w:color="auto"/>
        <w:right w:val="none" w:sz="0" w:space="0" w:color="auto"/>
      </w:divBdr>
    </w:div>
    <w:div w:id="1234507848">
      <w:bodyDiv w:val="1"/>
      <w:marLeft w:val="0"/>
      <w:marRight w:val="0"/>
      <w:marTop w:val="0"/>
      <w:marBottom w:val="0"/>
      <w:divBdr>
        <w:top w:val="none" w:sz="0" w:space="0" w:color="auto"/>
        <w:left w:val="none" w:sz="0" w:space="0" w:color="auto"/>
        <w:bottom w:val="none" w:sz="0" w:space="0" w:color="auto"/>
        <w:right w:val="none" w:sz="0" w:space="0" w:color="auto"/>
      </w:divBdr>
    </w:div>
    <w:div w:id="1241479088">
      <w:bodyDiv w:val="1"/>
      <w:marLeft w:val="0"/>
      <w:marRight w:val="0"/>
      <w:marTop w:val="0"/>
      <w:marBottom w:val="0"/>
      <w:divBdr>
        <w:top w:val="none" w:sz="0" w:space="0" w:color="auto"/>
        <w:left w:val="none" w:sz="0" w:space="0" w:color="auto"/>
        <w:bottom w:val="none" w:sz="0" w:space="0" w:color="auto"/>
        <w:right w:val="none" w:sz="0" w:space="0" w:color="auto"/>
      </w:divBdr>
    </w:div>
    <w:div w:id="1248341748">
      <w:bodyDiv w:val="1"/>
      <w:marLeft w:val="0"/>
      <w:marRight w:val="0"/>
      <w:marTop w:val="0"/>
      <w:marBottom w:val="0"/>
      <w:divBdr>
        <w:top w:val="none" w:sz="0" w:space="0" w:color="auto"/>
        <w:left w:val="none" w:sz="0" w:space="0" w:color="auto"/>
        <w:bottom w:val="none" w:sz="0" w:space="0" w:color="auto"/>
        <w:right w:val="none" w:sz="0" w:space="0" w:color="auto"/>
      </w:divBdr>
    </w:div>
    <w:div w:id="1248996200">
      <w:bodyDiv w:val="1"/>
      <w:marLeft w:val="0"/>
      <w:marRight w:val="0"/>
      <w:marTop w:val="0"/>
      <w:marBottom w:val="0"/>
      <w:divBdr>
        <w:top w:val="none" w:sz="0" w:space="0" w:color="auto"/>
        <w:left w:val="none" w:sz="0" w:space="0" w:color="auto"/>
        <w:bottom w:val="none" w:sz="0" w:space="0" w:color="auto"/>
        <w:right w:val="none" w:sz="0" w:space="0" w:color="auto"/>
      </w:divBdr>
    </w:div>
    <w:div w:id="1271552729">
      <w:bodyDiv w:val="1"/>
      <w:marLeft w:val="0"/>
      <w:marRight w:val="0"/>
      <w:marTop w:val="0"/>
      <w:marBottom w:val="0"/>
      <w:divBdr>
        <w:top w:val="none" w:sz="0" w:space="0" w:color="auto"/>
        <w:left w:val="none" w:sz="0" w:space="0" w:color="auto"/>
        <w:bottom w:val="none" w:sz="0" w:space="0" w:color="auto"/>
        <w:right w:val="none" w:sz="0" w:space="0" w:color="auto"/>
      </w:divBdr>
    </w:div>
    <w:div w:id="1284923718">
      <w:bodyDiv w:val="1"/>
      <w:marLeft w:val="0"/>
      <w:marRight w:val="0"/>
      <w:marTop w:val="0"/>
      <w:marBottom w:val="0"/>
      <w:divBdr>
        <w:top w:val="none" w:sz="0" w:space="0" w:color="auto"/>
        <w:left w:val="none" w:sz="0" w:space="0" w:color="auto"/>
        <w:bottom w:val="none" w:sz="0" w:space="0" w:color="auto"/>
        <w:right w:val="none" w:sz="0" w:space="0" w:color="auto"/>
      </w:divBdr>
    </w:div>
    <w:div w:id="1315987295">
      <w:bodyDiv w:val="1"/>
      <w:marLeft w:val="0"/>
      <w:marRight w:val="0"/>
      <w:marTop w:val="0"/>
      <w:marBottom w:val="0"/>
      <w:divBdr>
        <w:top w:val="none" w:sz="0" w:space="0" w:color="auto"/>
        <w:left w:val="none" w:sz="0" w:space="0" w:color="auto"/>
        <w:bottom w:val="none" w:sz="0" w:space="0" w:color="auto"/>
        <w:right w:val="none" w:sz="0" w:space="0" w:color="auto"/>
      </w:divBdr>
    </w:div>
    <w:div w:id="1316714962">
      <w:bodyDiv w:val="1"/>
      <w:marLeft w:val="0"/>
      <w:marRight w:val="0"/>
      <w:marTop w:val="0"/>
      <w:marBottom w:val="0"/>
      <w:divBdr>
        <w:top w:val="none" w:sz="0" w:space="0" w:color="auto"/>
        <w:left w:val="none" w:sz="0" w:space="0" w:color="auto"/>
        <w:bottom w:val="none" w:sz="0" w:space="0" w:color="auto"/>
        <w:right w:val="none" w:sz="0" w:space="0" w:color="auto"/>
      </w:divBdr>
    </w:div>
    <w:div w:id="1345978464">
      <w:bodyDiv w:val="1"/>
      <w:marLeft w:val="0"/>
      <w:marRight w:val="0"/>
      <w:marTop w:val="0"/>
      <w:marBottom w:val="0"/>
      <w:divBdr>
        <w:top w:val="none" w:sz="0" w:space="0" w:color="auto"/>
        <w:left w:val="none" w:sz="0" w:space="0" w:color="auto"/>
        <w:bottom w:val="none" w:sz="0" w:space="0" w:color="auto"/>
        <w:right w:val="none" w:sz="0" w:space="0" w:color="auto"/>
      </w:divBdr>
    </w:div>
    <w:div w:id="1349454727">
      <w:bodyDiv w:val="1"/>
      <w:marLeft w:val="0"/>
      <w:marRight w:val="0"/>
      <w:marTop w:val="0"/>
      <w:marBottom w:val="0"/>
      <w:divBdr>
        <w:top w:val="none" w:sz="0" w:space="0" w:color="auto"/>
        <w:left w:val="none" w:sz="0" w:space="0" w:color="auto"/>
        <w:bottom w:val="none" w:sz="0" w:space="0" w:color="auto"/>
        <w:right w:val="none" w:sz="0" w:space="0" w:color="auto"/>
      </w:divBdr>
    </w:div>
    <w:div w:id="1371416038">
      <w:bodyDiv w:val="1"/>
      <w:marLeft w:val="0"/>
      <w:marRight w:val="0"/>
      <w:marTop w:val="0"/>
      <w:marBottom w:val="0"/>
      <w:divBdr>
        <w:top w:val="none" w:sz="0" w:space="0" w:color="auto"/>
        <w:left w:val="none" w:sz="0" w:space="0" w:color="auto"/>
        <w:bottom w:val="none" w:sz="0" w:space="0" w:color="auto"/>
        <w:right w:val="none" w:sz="0" w:space="0" w:color="auto"/>
      </w:divBdr>
    </w:div>
    <w:div w:id="1388720211">
      <w:bodyDiv w:val="1"/>
      <w:marLeft w:val="0"/>
      <w:marRight w:val="0"/>
      <w:marTop w:val="0"/>
      <w:marBottom w:val="0"/>
      <w:divBdr>
        <w:top w:val="none" w:sz="0" w:space="0" w:color="auto"/>
        <w:left w:val="none" w:sz="0" w:space="0" w:color="auto"/>
        <w:bottom w:val="none" w:sz="0" w:space="0" w:color="auto"/>
        <w:right w:val="none" w:sz="0" w:space="0" w:color="auto"/>
      </w:divBdr>
    </w:div>
    <w:div w:id="1397826172">
      <w:bodyDiv w:val="1"/>
      <w:marLeft w:val="0"/>
      <w:marRight w:val="0"/>
      <w:marTop w:val="0"/>
      <w:marBottom w:val="0"/>
      <w:divBdr>
        <w:top w:val="none" w:sz="0" w:space="0" w:color="auto"/>
        <w:left w:val="none" w:sz="0" w:space="0" w:color="auto"/>
        <w:bottom w:val="none" w:sz="0" w:space="0" w:color="auto"/>
        <w:right w:val="none" w:sz="0" w:space="0" w:color="auto"/>
      </w:divBdr>
    </w:div>
    <w:div w:id="1398896431">
      <w:bodyDiv w:val="1"/>
      <w:marLeft w:val="0"/>
      <w:marRight w:val="0"/>
      <w:marTop w:val="0"/>
      <w:marBottom w:val="0"/>
      <w:divBdr>
        <w:top w:val="none" w:sz="0" w:space="0" w:color="auto"/>
        <w:left w:val="none" w:sz="0" w:space="0" w:color="auto"/>
        <w:bottom w:val="none" w:sz="0" w:space="0" w:color="auto"/>
        <w:right w:val="none" w:sz="0" w:space="0" w:color="auto"/>
      </w:divBdr>
    </w:div>
    <w:div w:id="1400860545">
      <w:bodyDiv w:val="1"/>
      <w:marLeft w:val="0"/>
      <w:marRight w:val="0"/>
      <w:marTop w:val="0"/>
      <w:marBottom w:val="0"/>
      <w:divBdr>
        <w:top w:val="none" w:sz="0" w:space="0" w:color="auto"/>
        <w:left w:val="none" w:sz="0" w:space="0" w:color="auto"/>
        <w:bottom w:val="none" w:sz="0" w:space="0" w:color="auto"/>
        <w:right w:val="none" w:sz="0" w:space="0" w:color="auto"/>
      </w:divBdr>
    </w:div>
    <w:div w:id="1403597346">
      <w:bodyDiv w:val="1"/>
      <w:marLeft w:val="0"/>
      <w:marRight w:val="0"/>
      <w:marTop w:val="0"/>
      <w:marBottom w:val="0"/>
      <w:divBdr>
        <w:top w:val="none" w:sz="0" w:space="0" w:color="auto"/>
        <w:left w:val="none" w:sz="0" w:space="0" w:color="auto"/>
        <w:bottom w:val="none" w:sz="0" w:space="0" w:color="auto"/>
        <w:right w:val="none" w:sz="0" w:space="0" w:color="auto"/>
      </w:divBdr>
    </w:div>
    <w:div w:id="1407993666">
      <w:bodyDiv w:val="1"/>
      <w:marLeft w:val="0"/>
      <w:marRight w:val="0"/>
      <w:marTop w:val="0"/>
      <w:marBottom w:val="0"/>
      <w:divBdr>
        <w:top w:val="none" w:sz="0" w:space="0" w:color="auto"/>
        <w:left w:val="none" w:sz="0" w:space="0" w:color="auto"/>
        <w:bottom w:val="none" w:sz="0" w:space="0" w:color="auto"/>
        <w:right w:val="none" w:sz="0" w:space="0" w:color="auto"/>
      </w:divBdr>
    </w:div>
    <w:div w:id="1409225911">
      <w:bodyDiv w:val="1"/>
      <w:marLeft w:val="0"/>
      <w:marRight w:val="0"/>
      <w:marTop w:val="0"/>
      <w:marBottom w:val="0"/>
      <w:divBdr>
        <w:top w:val="none" w:sz="0" w:space="0" w:color="auto"/>
        <w:left w:val="none" w:sz="0" w:space="0" w:color="auto"/>
        <w:bottom w:val="none" w:sz="0" w:space="0" w:color="auto"/>
        <w:right w:val="none" w:sz="0" w:space="0" w:color="auto"/>
      </w:divBdr>
    </w:div>
    <w:div w:id="1420908092">
      <w:bodyDiv w:val="1"/>
      <w:marLeft w:val="0"/>
      <w:marRight w:val="0"/>
      <w:marTop w:val="0"/>
      <w:marBottom w:val="0"/>
      <w:divBdr>
        <w:top w:val="none" w:sz="0" w:space="0" w:color="auto"/>
        <w:left w:val="none" w:sz="0" w:space="0" w:color="auto"/>
        <w:bottom w:val="none" w:sz="0" w:space="0" w:color="auto"/>
        <w:right w:val="none" w:sz="0" w:space="0" w:color="auto"/>
      </w:divBdr>
    </w:div>
    <w:div w:id="1429038612">
      <w:bodyDiv w:val="1"/>
      <w:marLeft w:val="0"/>
      <w:marRight w:val="0"/>
      <w:marTop w:val="0"/>
      <w:marBottom w:val="0"/>
      <w:divBdr>
        <w:top w:val="none" w:sz="0" w:space="0" w:color="auto"/>
        <w:left w:val="none" w:sz="0" w:space="0" w:color="auto"/>
        <w:bottom w:val="none" w:sz="0" w:space="0" w:color="auto"/>
        <w:right w:val="none" w:sz="0" w:space="0" w:color="auto"/>
      </w:divBdr>
    </w:div>
    <w:div w:id="1430347372">
      <w:bodyDiv w:val="1"/>
      <w:marLeft w:val="0"/>
      <w:marRight w:val="0"/>
      <w:marTop w:val="0"/>
      <w:marBottom w:val="0"/>
      <w:divBdr>
        <w:top w:val="none" w:sz="0" w:space="0" w:color="auto"/>
        <w:left w:val="none" w:sz="0" w:space="0" w:color="auto"/>
        <w:bottom w:val="none" w:sz="0" w:space="0" w:color="auto"/>
        <w:right w:val="none" w:sz="0" w:space="0" w:color="auto"/>
      </w:divBdr>
    </w:div>
    <w:div w:id="1442601462">
      <w:bodyDiv w:val="1"/>
      <w:marLeft w:val="0"/>
      <w:marRight w:val="0"/>
      <w:marTop w:val="0"/>
      <w:marBottom w:val="0"/>
      <w:divBdr>
        <w:top w:val="none" w:sz="0" w:space="0" w:color="auto"/>
        <w:left w:val="none" w:sz="0" w:space="0" w:color="auto"/>
        <w:bottom w:val="none" w:sz="0" w:space="0" w:color="auto"/>
        <w:right w:val="none" w:sz="0" w:space="0" w:color="auto"/>
      </w:divBdr>
    </w:div>
    <w:div w:id="1458139622">
      <w:bodyDiv w:val="1"/>
      <w:marLeft w:val="0"/>
      <w:marRight w:val="0"/>
      <w:marTop w:val="0"/>
      <w:marBottom w:val="0"/>
      <w:divBdr>
        <w:top w:val="none" w:sz="0" w:space="0" w:color="auto"/>
        <w:left w:val="none" w:sz="0" w:space="0" w:color="auto"/>
        <w:bottom w:val="none" w:sz="0" w:space="0" w:color="auto"/>
        <w:right w:val="none" w:sz="0" w:space="0" w:color="auto"/>
      </w:divBdr>
    </w:div>
    <w:div w:id="1476218609">
      <w:bodyDiv w:val="1"/>
      <w:marLeft w:val="0"/>
      <w:marRight w:val="0"/>
      <w:marTop w:val="0"/>
      <w:marBottom w:val="0"/>
      <w:divBdr>
        <w:top w:val="none" w:sz="0" w:space="0" w:color="auto"/>
        <w:left w:val="none" w:sz="0" w:space="0" w:color="auto"/>
        <w:bottom w:val="none" w:sz="0" w:space="0" w:color="auto"/>
        <w:right w:val="none" w:sz="0" w:space="0" w:color="auto"/>
      </w:divBdr>
    </w:div>
    <w:div w:id="1482120239">
      <w:bodyDiv w:val="1"/>
      <w:marLeft w:val="0"/>
      <w:marRight w:val="0"/>
      <w:marTop w:val="0"/>
      <w:marBottom w:val="0"/>
      <w:divBdr>
        <w:top w:val="none" w:sz="0" w:space="0" w:color="auto"/>
        <w:left w:val="none" w:sz="0" w:space="0" w:color="auto"/>
        <w:bottom w:val="none" w:sz="0" w:space="0" w:color="auto"/>
        <w:right w:val="none" w:sz="0" w:space="0" w:color="auto"/>
      </w:divBdr>
    </w:div>
    <w:div w:id="1501698377">
      <w:bodyDiv w:val="1"/>
      <w:marLeft w:val="0"/>
      <w:marRight w:val="0"/>
      <w:marTop w:val="0"/>
      <w:marBottom w:val="0"/>
      <w:divBdr>
        <w:top w:val="none" w:sz="0" w:space="0" w:color="auto"/>
        <w:left w:val="none" w:sz="0" w:space="0" w:color="auto"/>
        <w:bottom w:val="none" w:sz="0" w:space="0" w:color="auto"/>
        <w:right w:val="none" w:sz="0" w:space="0" w:color="auto"/>
      </w:divBdr>
    </w:div>
    <w:div w:id="1510869074">
      <w:bodyDiv w:val="1"/>
      <w:marLeft w:val="0"/>
      <w:marRight w:val="0"/>
      <w:marTop w:val="0"/>
      <w:marBottom w:val="0"/>
      <w:divBdr>
        <w:top w:val="none" w:sz="0" w:space="0" w:color="auto"/>
        <w:left w:val="none" w:sz="0" w:space="0" w:color="auto"/>
        <w:bottom w:val="none" w:sz="0" w:space="0" w:color="auto"/>
        <w:right w:val="none" w:sz="0" w:space="0" w:color="auto"/>
      </w:divBdr>
    </w:div>
    <w:div w:id="1526285338">
      <w:bodyDiv w:val="1"/>
      <w:marLeft w:val="0"/>
      <w:marRight w:val="0"/>
      <w:marTop w:val="0"/>
      <w:marBottom w:val="0"/>
      <w:divBdr>
        <w:top w:val="none" w:sz="0" w:space="0" w:color="auto"/>
        <w:left w:val="none" w:sz="0" w:space="0" w:color="auto"/>
        <w:bottom w:val="none" w:sz="0" w:space="0" w:color="auto"/>
        <w:right w:val="none" w:sz="0" w:space="0" w:color="auto"/>
      </w:divBdr>
    </w:div>
    <w:div w:id="1537740000">
      <w:bodyDiv w:val="1"/>
      <w:marLeft w:val="0"/>
      <w:marRight w:val="0"/>
      <w:marTop w:val="0"/>
      <w:marBottom w:val="0"/>
      <w:divBdr>
        <w:top w:val="none" w:sz="0" w:space="0" w:color="auto"/>
        <w:left w:val="none" w:sz="0" w:space="0" w:color="auto"/>
        <w:bottom w:val="none" w:sz="0" w:space="0" w:color="auto"/>
        <w:right w:val="none" w:sz="0" w:space="0" w:color="auto"/>
      </w:divBdr>
    </w:div>
    <w:div w:id="1559393212">
      <w:bodyDiv w:val="1"/>
      <w:marLeft w:val="0"/>
      <w:marRight w:val="0"/>
      <w:marTop w:val="0"/>
      <w:marBottom w:val="0"/>
      <w:divBdr>
        <w:top w:val="none" w:sz="0" w:space="0" w:color="auto"/>
        <w:left w:val="none" w:sz="0" w:space="0" w:color="auto"/>
        <w:bottom w:val="none" w:sz="0" w:space="0" w:color="auto"/>
        <w:right w:val="none" w:sz="0" w:space="0" w:color="auto"/>
      </w:divBdr>
    </w:div>
    <w:div w:id="1566794758">
      <w:bodyDiv w:val="1"/>
      <w:marLeft w:val="0"/>
      <w:marRight w:val="0"/>
      <w:marTop w:val="0"/>
      <w:marBottom w:val="0"/>
      <w:divBdr>
        <w:top w:val="none" w:sz="0" w:space="0" w:color="auto"/>
        <w:left w:val="none" w:sz="0" w:space="0" w:color="auto"/>
        <w:bottom w:val="none" w:sz="0" w:space="0" w:color="auto"/>
        <w:right w:val="none" w:sz="0" w:space="0" w:color="auto"/>
      </w:divBdr>
    </w:div>
    <w:div w:id="1571160275">
      <w:bodyDiv w:val="1"/>
      <w:marLeft w:val="0"/>
      <w:marRight w:val="0"/>
      <w:marTop w:val="0"/>
      <w:marBottom w:val="0"/>
      <w:divBdr>
        <w:top w:val="none" w:sz="0" w:space="0" w:color="auto"/>
        <w:left w:val="none" w:sz="0" w:space="0" w:color="auto"/>
        <w:bottom w:val="none" w:sz="0" w:space="0" w:color="auto"/>
        <w:right w:val="none" w:sz="0" w:space="0" w:color="auto"/>
      </w:divBdr>
    </w:div>
    <w:div w:id="1581328499">
      <w:bodyDiv w:val="1"/>
      <w:marLeft w:val="0"/>
      <w:marRight w:val="0"/>
      <w:marTop w:val="0"/>
      <w:marBottom w:val="0"/>
      <w:divBdr>
        <w:top w:val="none" w:sz="0" w:space="0" w:color="auto"/>
        <w:left w:val="none" w:sz="0" w:space="0" w:color="auto"/>
        <w:bottom w:val="none" w:sz="0" w:space="0" w:color="auto"/>
        <w:right w:val="none" w:sz="0" w:space="0" w:color="auto"/>
      </w:divBdr>
    </w:div>
    <w:div w:id="1588341160">
      <w:bodyDiv w:val="1"/>
      <w:marLeft w:val="0"/>
      <w:marRight w:val="0"/>
      <w:marTop w:val="0"/>
      <w:marBottom w:val="0"/>
      <w:divBdr>
        <w:top w:val="none" w:sz="0" w:space="0" w:color="auto"/>
        <w:left w:val="none" w:sz="0" w:space="0" w:color="auto"/>
        <w:bottom w:val="none" w:sz="0" w:space="0" w:color="auto"/>
        <w:right w:val="none" w:sz="0" w:space="0" w:color="auto"/>
      </w:divBdr>
    </w:div>
    <w:div w:id="1592662720">
      <w:bodyDiv w:val="1"/>
      <w:marLeft w:val="0"/>
      <w:marRight w:val="0"/>
      <w:marTop w:val="0"/>
      <w:marBottom w:val="0"/>
      <w:divBdr>
        <w:top w:val="none" w:sz="0" w:space="0" w:color="auto"/>
        <w:left w:val="none" w:sz="0" w:space="0" w:color="auto"/>
        <w:bottom w:val="none" w:sz="0" w:space="0" w:color="auto"/>
        <w:right w:val="none" w:sz="0" w:space="0" w:color="auto"/>
      </w:divBdr>
    </w:div>
    <w:div w:id="1604412490">
      <w:bodyDiv w:val="1"/>
      <w:marLeft w:val="0"/>
      <w:marRight w:val="0"/>
      <w:marTop w:val="0"/>
      <w:marBottom w:val="0"/>
      <w:divBdr>
        <w:top w:val="none" w:sz="0" w:space="0" w:color="auto"/>
        <w:left w:val="none" w:sz="0" w:space="0" w:color="auto"/>
        <w:bottom w:val="none" w:sz="0" w:space="0" w:color="auto"/>
        <w:right w:val="none" w:sz="0" w:space="0" w:color="auto"/>
      </w:divBdr>
    </w:div>
    <w:div w:id="1621112877">
      <w:bodyDiv w:val="1"/>
      <w:marLeft w:val="0"/>
      <w:marRight w:val="0"/>
      <w:marTop w:val="0"/>
      <w:marBottom w:val="0"/>
      <w:divBdr>
        <w:top w:val="none" w:sz="0" w:space="0" w:color="auto"/>
        <w:left w:val="none" w:sz="0" w:space="0" w:color="auto"/>
        <w:bottom w:val="none" w:sz="0" w:space="0" w:color="auto"/>
        <w:right w:val="none" w:sz="0" w:space="0" w:color="auto"/>
      </w:divBdr>
    </w:div>
    <w:div w:id="1626503433">
      <w:bodyDiv w:val="1"/>
      <w:marLeft w:val="0"/>
      <w:marRight w:val="0"/>
      <w:marTop w:val="0"/>
      <w:marBottom w:val="0"/>
      <w:divBdr>
        <w:top w:val="none" w:sz="0" w:space="0" w:color="auto"/>
        <w:left w:val="none" w:sz="0" w:space="0" w:color="auto"/>
        <w:bottom w:val="none" w:sz="0" w:space="0" w:color="auto"/>
        <w:right w:val="none" w:sz="0" w:space="0" w:color="auto"/>
      </w:divBdr>
    </w:div>
    <w:div w:id="1635865297">
      <w:bodyDiv w:val="1"/>
      <w:marLeft w:val="0"/>
      <w:marRight w:val="0"/>
      <w:marTop w:val="0"/>
      <w:marBottom w:val="0"/>
      <w:divBdr>
        <w:top w:val="none" w:sz="0" w:space="0" w:color="auto"/>
        <w:left w:val="none" w:sz="0" w:space="0" w:color="auto"/>
        <w:bottom w:val="none" w:sz="0" w:space="0" w:color="auto"/>
        <w:right w:val="none" w:sz="0" w:space="0" w:color="auto"/>
      </w:divBdr>
    </w:div>
    <w:div w:id="1658729152">
      <w:bodyDiv w:val="1"/>
      <w:marLeft w:val="0"/>
      <w:marRight w:val="0"/>
      <w:marTop w:val="0"/>
      <w:marBottom w:val="0"/>
      <w:divBdr>
        <w:top w:val="none" w:sz="0" w:space="0" w:color="auto"/>
        <w:left w:val="none" w:sz="0" w:space="0" w:color="auto"/>
        <w:bottom w:val="none" w:sz="0" w:space="0" w:color="auto"/>
        <w:right w:val="none" w:sz="0" w:space="0" w:color="auto"/>
      </w:divBdr>
    </w:div>
    <w:div w:id="1695955824">
      <w:bodyDiv w:val="1"/>
      <w:marLeft w:val="0"/>
      <w:marRight w:val="0"/>
      <w:marTop w:val="0"/>
      <w:marBottom w:val="0"/>
      <w:divBdr>
        <w:top w:val="none" w:sz="0" w:space="0" w:color="auto"/>
        <w:left w:val="none" w:sz="0" w:space="0" w:color="auto"/>
        <w:bottom w:val="none" w:sz="0" w:space="0" w:color="auto"/>
        <w:right w:val="none" w:sz="0" w:space="0" w:color="auto"/>
      </w:divBdr>
    </w:div>
    <w:div w:id="1707900646">
      <w:bodyDiv w:val="1"/>
      <w:marLeft w:val="0"/>
      <w:marRight w:val="0"/>
      <w:marTop w:val="0"/>
      <w:marBottom w:val="0"/>
      <w:divBdr>
        <w:top w:val="none" w:sz="0" w:space="0" w:color="auto"/>
        <w:left w:val="none" w:sz="0" w:space="0" w:color="auto"/>
        <w:bottom w:val="none" w:sz="0" w:space="0" w:color="auto"/>
        <w:right w:val="none" w:sz="0" w:space="0" w:color="auto"/>
      </w:divBdr>
    </w:div>
    <w:div w:id="1711880584">
      <w:bodyDiv w:val="1"/>
      <w:marLeft w:val="0"/>
      <w:marRight w:val="0"/>
      <w:marTop w:val="0"/>
      <w:marBottom w:val="0"/>
      <w:divBdr>
        <w:top w:val="none" w:sz="0" w:space="0" w:color="auto"/>
        <w:left w:val="none" w:sz="0" w:space="0" w:color="auto"/>
        <w:bottom w:val="none" w:sz="0" w:space="0" w:color="auto"/>
        <w:right w:val="none" w:sz="0" w:space="0" w:color="auto"/>
      </w:divBdr>
    </w:div>
    <w:div w:id="1712337893">
      <w:bodyDiv w:val="1"/>
      <w:marLeft w:val="0"/>
      <w:marRight w:val="0"/>
      <w:marTop w:val="0"/>
      <w:marBottom w:val="0"/>
      <w:divBdr>
        <w:top w:val="none" w:sz="0" w:space="0" w:color="auto"/>
        <w:left w:val="none" w:sz="0" w:space="0" w:color="auto"/>
        <w:bottom w:val="none" w:sz="0" w:space="0" w:color="auto"/>
        <w:right w:val="none" w:sz="0" w:space="0" w:color="auto"/>
      </w:divBdr>
    </w:div>
    <w:div w:id="1731465258">
      <w:bodyDiv w:val="1"/>
      <w:marLeft w:val="0"/>
      <w:marRight w:val="0"/>
      <w:marTop w:val="0"/>
      <w:marBottom w:val="0"/>
      <w:divBdr>
        <w:top w:val="none" w:sz="0" w:space="0" w:color="auto"/>
        <w:left w:val="none" w:sz="0" w:space="0" w:color="auto"/>
        <w:bottom w:val="none" w:sz="0" w:space="0" w:color="auto"/>
        <w:right w:val="none" w:sz="0" w:space="0" w:color="auto"/>
      </w:divBdr>
    </w:div>
    <w:div w:id="1748960089">
      <w:bodyDiv w:val="1"/>
      <w:marLeft w:val="0"/>
      <w:marRight w:val="0"/>
      <w:marTop w:val="0"/>
      <w:marBottom w:val="0"/>
      <w:divBdr>
        <w:top w:val="none" w:sz="0" w:space="0" w:color="auto"/>
        <w:left w:val="none" w:sz="0" w:space="0" w:color="auto"/>
        <w:bottom w:val="none" w:sz="0" w:space="0" w:color="auto"/>
        <w:right w:val="none" w:sz="0" w:space="0" w:color="auto"/>
      </w:divBdr>
    </w:div>
    <w:div w:id="1751416830">
      <w:bodyDiv w:val="1"/>
      <w:marLeft w:val="0"/>
      <w:marRight w:val="0"/>
      <w:marTop w:val="0"/>
      <w:marBottom w:val="0"/>
      <w:divBdr>
        <w:top w:val="none" w:sz="0" w:space="0" w:color="auto"/>
        <w:left w:val="none" w:sz="0" w:space="0" w:color="auto"/>
        <w:bottom w:val="none" w:sz="0" w:space="0" w:color="auto"/>
        <w:right w:val="none" w:sz="0" w:space="0" w:color="auto"/>
      </w:divBdr>
    </w:div>
    <w:div w:id="1755859288">
      <w:bodyDiv w:val="1"/>
      <w:marLeft w:val="0"/>
      <w:marRight w:val="0"/>
      <w:marTop w:val="0"/>
      <w:marBottom w:val="0"/>
      <w:divBdr>
        <w:top w:val="none" w:sz="0" w:space="0" w:color="auto"/>
        <w:left w:val="none" w:sz="0" w:space="0" w:color="auto"/>
        <w:bottom w:val="none" w:sz="0" w:space="0" w:color="auto"/>
        <w:right w:val="none" w:sz="0" w:space="0" w:color="auto"/>
      </w:divBdr>
      <w:divsChild>
        <w:div w:id="1377389299">
          <w:marLeft w:val="0"/>
          <w:marRight w:val="0"/>
          <w:marTop w:val="0"/>
          <w:marBottom w:val="0"/>
          <w:divBdr>
            <w:top w:val="none" w:sz="0" w:space="0" w:color="auto"/>
            <w:left w:val="none" w:sz="0" w:space="0" w:color="auto"/>
            <w:bottom w:val="none" w:sz="0" w:space="0" w:color="auto"/>
            <w:right w:val="none" w:sz="0" w:space="0" w:color="auto"/>
          </w:divBdr>
          <w:divsChild>
            <w:div w:id="120494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629626">
      <w:bodyDiv w:val="1"/>
      <w:marLeft w:val="0"/>
      <w:marRight w:val="0"/>
      <w:marTop w:val="0"/>
      <w:marBottom w:val="0"/>
      <w:divBdr>
        <w:top w:val="none" w:sz="0" w:space="0" w:color="auto"/>
        <w:left w:val="none" w:sz="0" w:space="0" w:color="auto"/>
        <w:bottom w:val="none" w:sz="0" w:space="0" w:color="auto"/>
        <w:right w:val="none" w:sz="0" w:space="0" w:color="auto"/>
      </w:divBdr>
    </w:div>
    <w:div w:id="1766077790">
      <w:bodyDiv w:val="1"/>
      <w:marLeft w:val="0"/>
      <w:marRight w:val="0"/>
      <w:marTop w:val="0"/>
      <w:marBottom w:val="0"/>
      <w:divBdr>
        <w:top w:val="none" w:sz="0" w:space="0" w:color="auto"/>
        <w:left w:val="none" w:sz="0" w:space="0" w:color="auto"/>
        <w:bottom w:val="none" w:sz="0" w:space="0" w:color="auto"/>
        <w:right w:val="none" w:sz="0" w:space="0" w:color="auto"/>
      </w:divBdr>
    </w:div>
    <w:div w:id="1769547719">
      <w:bodyDiv w:val="1"/>
      <w:marLeft w:val="0"/>
      <w:marRight w:val="0"/>
      <w:marTop w:val="0"/>
      <w:marBottom w:val="0"/>
      <w:divBdr>
        <w:top w:val="none" w:sz="0" w:space="0" w:color="auto"/>
        <w:left w:val="none" w:sz="0" w:space="0" w:color="auto"/>
        <w:bottom w:val="none" w:sz="0" w:space="0" w:color="auto"/>
        <w:right w:val="none" w:sz="0" w:space="0" w:color="auto"/>
      </w:divBdr>
    </w:div>
    <w:div w:id="1770740042">
      <w:bodyDiv w:val="1"/>
      <w:marLeft w:val="0"/>
      <w:marRight w:val="0"/>
      <w:marTop w:val="0"/>
      <w:marBottom w:val="0"/>
      <w:divBdr>
        <w:top w:val="none" w:sz="0" w:space="0" w:color="auto"/>
        <w:left w:val="none" w:sz="0" w:space="0" w:color="auto"/>
        <w:bottom w:val="none" w:sz="0" w:space="0" w:color="auto"/>
        <w:right w:val="none" w:sz="0" w:space="0" w:color="auto"/>
      </w:divBdr>
    </w:div>
    <w:div w:id="1800880024">
      <w:bodyDiv w:val="1"/>
      <w:marLeft w:val="0"/>
      <w:marRight w:val="0"/>
      <w:marTop w:val="0"/>
      <w:marBottom w:val="0"/>
      <w:divBdr>
        <w:top w:val="none" w:sz="0" w:space="0" w:color="auto"/>
        <w:left w:val="none" w:sz="0" w:space="0" w:color="auto"/>
        <w:bottom w:val="none" w:sz="0" w:space="0" w:color="auto"/>
        <w:right w:val="none" w:sz="0" w:space="0" w:color="auto"/>
      </w:divBdr>
    </w:div>
    <w:div w:id="1803620015">
      <w:bodyDiv w:val="1"/>
      <w:marLeft w:val="0"/>
      <w:marRight w:val="0"/>
      <w:marTop w:val="0"/>
      <w:marBottom w:val="0"/>
      <w:divBdr>
        <w:top w:val="none" w:sz="0" w:space="0" w:color="auto"/>
        <w:left w:val="none" w:sz="0" w:space="0" w:color="auto"/>
        <w:bottom w:val="none" w:sz="0" w:space="0" w:color="auto"/>
        <w:right w:val="none" w:sz="0" w:space="0" w:color="auto"/>
      </w:divBdr>
    </w:div>
    <w:div w:id="1829053283">
      <w:bodyDiv w:val="1"/>
      <w:marLeft w:val="0"/>
      <w:marRight w:val="0"/>
      <w:marTop w:val="0"/>
      <w:marBottom w:val="0"/>
      <w:divBdr>
        <w:top w:val="none" w:sz="0" w:space="0" w:color="auto"/>
        <w:left w:val="none" w:sz="0" w:space="0" w:color="auto"/>
        <w:bottom w:val="none" w:sz="0" w:space="0" w:color="auto"/>
        <w:right w:val="none" w:sz="0" w:space="0" w:color="auto"/>
      </w:divBdr>
    </w:div>
    <w:div w:id="1850871004">
      <w:bodyDiv w:val="1"/>
      <w:marLeft w:val="0"/>
      <w:marRight w:val="0"/>
      <w:marTop w:val="0"/>
      <w:marBottom w:val="0"/>
      <w:divBdr>
        <w:top w:val="none" w:sz="0" w:space="0" w:color="auto"/>
        <w:left w:val="none" w:sz="0" w:space="0" w:color="auto"/>
        <w:bottom w:val="none" w:sz="0" w:space="0" w:color="auto"/>
        <w:right w:val="none" w:sz="0" w:space="0" w:color="auto"/>
      </w:divBdr>
    </w:div>
    <w:div w:id="1865634950">
      <w:bodyDiv w:val="1"/>
      <w:marLeft w:val="0"/>
      <w:marRight w:val="0"/>
      <w:marTop w:val="0"/>
      <w:marBottom w:val="0"/>
      <w:divBdr>
        <w:top w:val="none" w:sz="0" w:space="0" w:color="auto"/>
        <w:left w:val="none" w:sz="0" w:space="0" w:color="auto"/>
        <w:bottom w:val="none" w:sz="0" w:space="0" w:color="auto"/>
        <w:right w:val="none" w:sz="0" w:space="0" w:color="auto"/>
      </w:divBdr>
    </w:div>
    <w:div w:id="1917472252">
      <w:bodyDiv w:val="1"/>
      <w:marLeft w:val="0"/>
      <w:marRight w:val="0"/>
      <w:marTop w:val="0"/>
      <w:marBottom w:val="0"/>
      <w:divBdr>
        <w:top w:val="none" w:sz="0" w:space="0" w:color="auto"/>
        <w:left w:val="none" w:sz="0" w:space="0" w:color="auto"/>
        <w:bottom w:val="none" w:sz="0" w:space="0" w:color="auto"/>
        <w:right w:val="none" w:sz="0" w:space="0" w:color="auto"/>
      </w:divBdr>
    </w:div>
    <w:div w:id="1924953748">
      <w:bodyDiv w:val="1"/>
      <w:marLeft w:val="0"/>
      <w:marRight w:val="0"/>
      <w:marTop w:val="0"/>
      <w:marBottom w:val="0"/>
      <w:divBdr>
        <w:top w:val="none" w:sz="0" w:space="0" w:color="auto"/>
        <w:left w:val="none" w:sz="0" w:space="0" w:color="auto"/>
        <w:bottom w:val="none" w:sz="0" w:space="0" w:color="auto"/>
        <w:right w:val="none" w:sz="0" w:space="0" w:color="auto"/>
      </w:divBdr>
    </w:div>
    <w:div w:id="1930893657">
      <w:bodyDiv w:val="1"/>
      <w:marLeft w:val="0"/>
      <w:marRight w:val="0"/>
      <w:marTop w:val="0"/>
      <w:marBottom w:val="0"/>
      <w:divBdr>
        <w:top w:val="none" w:sz="0" w:space="0" w:color="auto"/>
        <w:left w:val="none" w:sz="0" w:space="0" w:color="auto"/>
        <w:bottom w:val="none" w:sz="0" w:space="0" w:color="auto"/>
        <w:right w:val="none" w:sz="0" w:space="0" w:color="auto"/>
      </w:divBdr>
    </w:div>
    <w:div w:id="1933052458">
      <w:bodyDiv w:val="1"/>
      <w:marLeft w:val="0"/>
      <w:marRight w:val="0"/>
      <w:marTop w:val="0"/>
      <w:marBottom w:val="0"/>
      <w:divBdr>
        <w:top w:val="none" w:sz="0" w:space="0" w:color="auto"/>
        <w:left w:val="none" w:sz="0" w:space="0" w:color="auto"/>
        <w:bottom w:val="none" w:sz="0" w:space="0" w:color="auto"/>
        <w:right w:val="none" w:sz="0" w:space="0" w:color="auto"/>
      </w:divBdr>
    </w:div>
    <w:div w:id="1940410795">
      <w:bodyDiv w:val="1"/>
      <w:marLeft w:val="0"/>
      <w:marRight w:val="0"/>
      <w:marTop w:val="0"/>
      <w:marBottom w:val="0"/>
      <w:divBdr>
        <w:top w:val="none" w:sz="0" w:space="0" w:color="auto"/>
        <w:left w:val="none" w:sz="0" w:space="0" w:color="auto"/>
        <w:bottom w:val="none" w:sz="0" w:space="0" w:color="auto"/>
        <w:right w:val="none" w:sz="0" w:space="0" w:color="auto"/>
      </w:divBdr>
    </w:div>
    <w:div w:id="1953048944">
      <w:bodyDiv w:val="1"/>
      <w:marLeft w:val="0"/>
      <w:marRight w:val="0"/>
      <w:marTop w:val="0"/>
      <w:marBottom w:val="0"/>
      <w:divBdr>
        <w:top w:val="none" w:sz="0" w:space="0" w:color="auto"/>
        <w:left w:val="none" w:sz="0" w:space="0" w:color="auto"/>
        <w:bottom w:val="none" w:sz="0" w:space="0" w:color="auto"/>
        <w:right w:val="none" w:sz="0" w:space="0" w:color="auto"/>
      </w:divBdr>
    </w:div>
    <w:div w:id="1968772797">
      <w:bodyDiv w:val="1"/>
      <w:marLeft w:val="0"/>
      <w:marRight w:val="0"/>
      <w:marTop w:val="0"/>
      <w:marBottom w:val="0"/>
      <w:divBdr>
        <w:top w:val="none" w:sz="0" w:space="0" w:color="auto"/>
        <w:left w:val="none" w:sz="0" w:space="0" w:color="auto"/>
        <w:bottom w:val="none" w:sz="0" w:space="0" w:color="auto"/>
        <w:right w:val="none" w:sz="0" w:space="0" w:color="auto"/>
      </w:divBdr>
    </w:div>
    <w:div w:id="1973512682">
      <w:bodyDiv w:val="1"/>
      <w:marLeft w:val="0"/>
      <w:marRight w:val="0"/>
      <w:marTop w:val="0"/>
      <w:marBottom w:val="0"/>
      <w:divBdr>
        <w:top w:val="none" w:sz="0" w:space="0" w:color="auto"/>
        <w:left w:val="none" w:sz="0" w:space="0" w:color="auto"/>
        <w:bottom w:val="none" w:sz="0" w:space="0" w:color="auto"/>
        <w:right w:val="none" w:sz="0" w:space="0" w:color="auto"/>
      </w:divBdr>
    </w:div>
    <w:div w:id="1978990704">
      <w:bodyDiv w:val="1"/>
      <w:marLeft w:val="0"/>
      <w:marRight w:val="0"/>
      <w:marTop w:val="0"/>
      <w:marBottom w:val="0"/>
      <w:divBdr>
        <w:top w:val="none" w:sz="0" w:space="0" w:color="auto"/>
        <w:left w:val="none" w:sz="0" w:space="0" w:color="auto"/>
        <w:bottom w:val="none" w:sz="0" w:space="0" w:color="auto"/>
        <w:right w:val="none" w:sz="0" w:space="0" w:color="auto"/>
      </w:divBdr>
    </w:div>
    <w:div w:id="1994721663">
      <w:bodyDiv w:val="1"/>
      <w:marLeft w:val="0"/>
      <w:marRight w:val="0"/>
      <w:marTop w:val="0"/>
      <w:marBottom w:val="0"/>
      <w:divBdr>
        <w:top w:val="none" w:sz="0" w:space="0" w:color="auto"/>
        <w:left w:val="none" w:sz="0" w:space="0" w:color="auto"/>
        <w:bottom w:val="none" w:sz="0" w:space="0" w:color="auto"/>
        <w:right w:val="none" w:sz="0" w:space="0" w:color="auto"/>
      </w:divBdr>
    </w:div>
    <w:div w:id="1998458922">
      <w:bodyDiv w:val="1"/>
      <w:marLeft w:val="0"/>
      <w:marRight w:val="0"/>
      <w:marTop w:val="0"/>
      <w:marBottom w:val="0"/>
      <w:divBdr>
        <w:top w:val="none" w:sz="0" w:space="0" w:color="auto"/>
        <w:left w:val="none" w:sz="0" w:space="0" w:color="auto"/>
        <w:bottom w:val="none" w:sz="0" w:space="0" w:color="auto"/>
        <w:right w:val="none" w:sz="0" w:space="0" w:color="auto"/>
      </w:divBdr>
    </w:div>
    <w:div w:id="2000188973">
      <w:bodyDiv w:val="1"/>
      <w:marLeft w:val="0"/>
      <w:marRight w:val="0"/>
      <w:marTop w:val="0"/>
      <w:marBottom w:val="0"/>
      <w:divBdr>
        <w:top w:val="none" w:sz="0" w:space="0" w:color="auto"/>
        <w:left w:val="none" w:sz="0" w:space="0" w:color="auto"/>
        <w:bottom w:val="none" w:sz="0" w:space="0" w:color="auto"/>
        <w:right w:val="none" w:sz="0" w:space="0" w:color="auto"/>
      </w:divBdr>
    </w:div>
    <w:div w:id="2004312917">
      <w:bodyDiv w:val="1"/>
      <w:marLeft w:val="0"/>
      <w:marRight w:val="0"/>
      <w:marTop w:val="0"/>
      <w:marBottom w:val="0"/>
      <w:divBdr>
        <w:top w:val="none" w:sz="0" w:space="0" w:color="auto"/>
        <w:left w:val="none" w:sz="0" w:space="0" w:color="auto"/>
        <w:bottom w:val="none" w:sz="0" w:space="0" w:color="auto"/>
        <w:right w:val="none" w:sz="0" w:space="0" w:color="auto"/>
      </w:divBdr>
    </w:div>
    <w:div w:id="2025592531">
      <w:bodyDiv w:val="1"/>
      <w:marLeft w:val="0"/>
      <w:marRight w:val="0"/>
      <w:marTop w:val="0"/>
      <w:marBottom w:val="0"/>
      <w:divBdr>
        <w:top w:val="none" w:sz="0" w:space="0" w:color="auto"/>
        <w:left w:val="none" w:sz="0" w:space="0" w:color="auto"/>
        <w:bottom w:val="none" w:sz="0" w:space="0" w:color="auto"/>
        <w:right w:val="none" w:sz="0" w:space="0" w:color="auto"/>
      </w:divBdr>
    </w:div>
    <w:div w:id="2040154901">
      <w:bodyDiv w:val="1"/>
      <w:marLeft w:val="0"/>
      <w:marRight w:val="0"/>
      <w:marTop w:val="0"/>
      <w:marBottom w:val="0"/>
      <w:divBdr>
        <w:top w:val="none" w:sz="0" w:space="0" w:color="auto"/>
        <w:left w:val="none" w:sz="0" w:space="0" w:color="auto"/>
        <w:bottom w:val="none" w:sz="0" w:space="0" w:color="auto"/>
        <w:right w:val="none" w:sz="0" w:space="0" w:color="auto"/>
      </w:divBdr>
    </w:div>
    <w:div w:id="2046173680">
      <w:bodyDiv w:val="1"/>
      <w:marLeft w:val="0"/>
      <w:marRight w:val="0"/>
      <w:marTop w:val="0"/>
      <w:marBottom w:val="0"/>
      <w:divBdr>
        <w:top w:val="none" w:sz="0" w:space="0" w:color="auto"/>
        <w:left w:val="none" w:sz="0" w:space="0" w:color="auto"/>
        <w:bottom w:val="none" w:sz="0" w:space="0" w:color="auto"/>
        <w:right w:val="none" w:sz="0" w:space="0" w:color="auto"/>
      </w:divBdr>
    </w:div>
    <w:div w:id="2054578876">
      <w:bodyDiv w:val="1"/>
      <w:marLeft w:val="0"/>
      <w:marRight w:val="0"/>
      <w:marTop w:val="0"/>
      <w:marBottom w:val="0"/>
      <w:divBdr>
        <w:top w:val="none" w:sz="0" w:space="0" w:color="auto"/>
        <w:left w:val="none" w:sz="0" w:space="0" w:color="auto"/>
        <w:bottom w:val="none" w:sz="0" w:space="0" w:color="auto"/>
        <w:right w:val="none" w:sz="0" w:space="0" w:color="auto"/>
      </w:divBdr>
    </w:div>
    <w:div w:id="2062823456">
      <w:bodyDiv w:val="1"/>
      <w:marLeft w:val="0"/>
      <w:marRight w:val="0"/>
      <w:marTop w:val="0"/>
      <w:marBottom w:val="0"/>
      <w:divBdr>
        <w:top w:val="none" w:sz="0" w:space="0" w:color="auto"/>
        <w:left w:val="none" w:sz="0" w:space="0" w:color="auto"/>
        <w:bottom w:val="none" w:sz="0" w:space="0" w:color="auto"/>
        <w:right w:val="none" w:sz="0" w:space="0" w:color="auto"/>
      </w:divBdr>
    </w:div>
    <w:div w:id="2080325000">
      <w:bodyDiv w:val="1"/>
      <w:marLeft w:val="0"/>
      <w:marRight w:val="0"/>
      <w:marTop w:val="0"/>
      <w:marBottom w:val="0"/>
      <w:divBdr>
        <w:top w:val="none" w:sz="0" w:space="0" w:color="auto"/>
        <w:left w:val="none" w:sz="0" w:space="0" w:color="auto"/>
        <w:bottom w:val="none" w:sz="0" w:space="0" w:color="auto"/>
        <w:right w:val="none" w:sz="0" w:space="0" w:color="auto"/>
      </w:divBdr>
    </w:div>
    <w:div w:id="2096585162">
      <w:bodyDiv w:val="1"/>
      <w:marLeft w:val="0"/>
      <w:marRight w:val="0"/>
      <w:marTop w:val="0"/>
      <w:marBottom w:val="0"/>
      <w:divBdr>
        <w:top w:val="none" w:sz="0" w:space="0" w:color="auto"/>
        <w:left w:val="none" w:sz="0" w:space="0" w:color="auto"/>
        <w:bottom w:val="none" w:sz="0" w:space="0" w:color="auto"/>
        <w:right w:val="none" w:sz="0" w:space="0" w:color="auto"/>
      </w:divBdr>
      <w:divsChild>
        <w:div w:id="1917475336">
          <w:marLeft w:val="0"/>
          <w:marRight w:val="0"/>
          <w:marTop w:val="0"/>
          <w:marBottom w:val="0"/>
          <w:divBdr>
            <w:top w:val="none" w:sz="0" w:space="0" w:color="auto"/>
            <w:left w:val="none" w:sz="0" w:space="0" w:color="auto"/>
            <w:bottom w:val="none" w:sz="0" w:space="0" w:color="auto"/>
            <w:right w:val="none" w:sz="0" w:space="0" w:color="auto"/>
          </w:divBdr>
          <w:divsChild>
            <w:div w:id="140855397">
              <w:marLeft w:val="0"/>
              <w:marRight w:val="0"/>
              <w:marTop w:val="0"/>
              <w:marBottom w:val="0"/>
              <w:divBdr>
                <w:top w:val="none" w:sz="0" w:space="0" w:color="auto"/>
                <w:left w:val="none" w:sz="0" w:space="0" w:color="auto"/>
                <w:bottom w:val="none" w:sz="0" w:space="0" w:color="auto"/>
                <w:right w:val="none" w:sz="0" w:space="0" w:color="auto"/>
              </w:divBdr>
              <w:divsChild>
                <w:div w:id="1692341443">
                  <w:marLeft w:val="0"/>
                  <w:marRight w:val="0"/>
                  <w:marTop w:val="0"/>
                  <w:marBottom w:val="0"/>
                  <w:divBdr>
                    <w:top w:val="none" w:sz="0" w:space="0" w:color="auto"/>
                    <w:left w:val="none" w:sz="0" w:space="0" w:color="auto"/>
                    <w:bottom w:val="none" w:sz="0" w:space="0" w:color="auto"/>
                    <w:right w:val="none" w:sz="0" w:space="0" w:color="auto"/>
                  </w:divBdr>
                  <w:divsChild>
                    <w:div w:id="812529810">
                      <w:marLeft w:val="0"/>
                      <w:marRight w:val="0"/>
                      <w:marTop w:val="0"/>
                      <w:marBottom w:val="0"/>
                      <w:divBdr>
                        <w:top w:val="none" w:sz="0" w:space="0" w:color="auto"/>
                        <w:left w:val="none" w:sz="0" w:space="0" w:color="auto"/>
                        <w:bottom w:val="none" w:sz="0" w:space="0" w:color="auto"/>
                        <w:right w:val="none" w:sz="0" w:space="0" w:color="auto"/>
                      </w:divBdr>
                      <w:divsChild>
                        <w:div w:id="1399403565">
                          <w:marLeft w:val="0"/>
                          <w:marRight w:val="0"/>
                          <w:marTop w:val="0"/>
                          <w:marBottom w:val="0"/>
                          <w:divBdr>
                            <w:top w:val="none" w:sz="0" w:space="0" w:color="auto"/>
                            <w:left w:val="none" w:sz="0" w:space="0" w:color="auto"/>
                            <w:bottom w:val="none" w:sz="0" w:space="0" w:color="auto"/>
                            <w:right w:val="none" w:sz="0" w:space="0" w:color="auto"/>
                          </w:divBdr>
                          <w:divsChild>
                            <w:div w:id="473258726">
                              <w:marLeft w:val="0"/>
                              <w:marRight w:val="0"/>
                              <w:marTop w:val="0"/>
                              <w:marBottom w:val="0"/>
                              <w:divBdr>
                                <w:top w:val="none" w:sz="0" w:space="0" w:color="auto"/>
                                <w:left w:val="none" w:sz="0" w:space="0" w:color="auto"/>
                                <w:bottom w:val="none" w:sz="0" w:space="0" w:color="auto"/>
                                <w:right w:val="none" w:sz="0" w:space="0" w:color="auto"/>
                              </w:divBdr>
                              <w:divsChild>
                                <w:div w:id="919025535">
                                  <w:marLeft w:val="0"/>
                                  <w:marRight w:val="0"/>
                                  <w:marTop w:val="0"/>
                                  <w:marBottom w:val="0"/>
                                  <w:divBdr>
                                    <w:top w:val="none" w:sz="0" w:space="0" w:color="auto"/>
                                    <w:left w:val="none" w:sz="0" w:space="0" w:color="auto"/>
                                    <w:bottom w:val="none" w:sz="0" w:space="0" w:color="auto"/>
                                    <w:right w:val="none" w:sz="0" w:space="0" w:color="auto"/>
                                  </w:divBdr>
                                  <w:divsChild>
                                    <w:div w:id="1379865045">
                                      <w:marLeft w:val="0"/>
                                      <w:marRight w:val="0"/>
                                      <w:marTop w:val="0"/>
                                      <w:marBottom w:val="0"/>
                                      <w:divBdr>
                                        <w:top w:val="none" w:sz="0" w:space="0" w:color="auto"/>
                                        <w:left w:val="none" w:sz="0" w:space="0" w:color="auto"/>
                                        <w:bottom w:val="none" w:sz="0" w:space="0" w:color="auto"/>
                                        <w:right w:val="none" w:sz="0" w:space="0" w:color="auto"/>
                                      </w:divBdr>
                                      <w:divsChild>
                                        <w:div w:id="2140802578">
                                          <w:marLeft w:val="0"/>
                                          <w:marRight w:val="0"/>
                                          <w:marTop w:val="180"/>
                                          <w:marBottom w:val="180"/>
                                          <w:divBdr>
                                            <w:top w:val="none" w:sz="0" w:space="0" w:color="auto"/>
                                            <w:left w:val="none" w:sz="0" w:space="0" w:color="auto"/>
                                            <w:bottom w:val="none" w:sz="0" w:space="0" w:color="auto"/>
                                            <w:right w:val="none" w:sz="0" w:space="0" w:color="auto"/>
                                          </w:divBdr>
                                          <w:divsChild>
                                            <w:div w:id="1066874573">
                                              <w:marLeft w:val="0"/>
                                              <w:marRight w:val="0"/>
                                              <w:marTop w:val="0"/>
                                              <w:marBottom w:val="0"/>
                                              <w:divBdr>
                                                <w:top w:val="none" w:sz="0" w:space="0" w:color="auto"/>
                                                <w:left w:val="none" w:sz="0" w:space="0" w:color="auto"/>
                                                <w:bottom w:val="none" w:sz="0" w:space="0" w:color="auto"/>
                                                <w:right w:val="none" w:sz="0" w:space="0" w:color="auto"/>
                                              </w:divBdr>
                                              <w:divsChild>
                                                <w:div w:id="1387954173">
                                                  <w:marLeft w:val="0"/>
                                                  <w:marRight w:val="0"/>
                                                  <w:marTop w:val="0"/>
                                                  <w:marBottom w:val="0"/>
                                                  <w:divBdr>
                                                    <w:top w:val="none" w:sz="0" w:space="0" w:color="auto"/>
                                                    <w:left w:val="none" w:sz="0" w:space="0" w:color="auto"/>
                                                    <w:bottom w:val="none" w:sz="0" w:space="0" w:color="auto"/>
                                                    <w:right w:val="none" w:sz="0" w:space="0" w:color="auto"/>
                                                  </w:divBdr>
                                                  <w:divsChild>
                                                    <w:div w:id="1360087898">
                                                      <w:marLeft w:val="0"/>
                                                      <w:marRight w:val="0"/>
                                                      <w:marTop w:val="0"/>
                                                      <w:marBottom w:val="0"/>
                                                      <w:divBdr>
                                                        <w:top w:val="none" w:sz="0" w:space="0" w:color="auto"/>
                                                        <w:left w:val="none" w:sz="0" w:space="0" w:color="auto"/>
                                                        <w:bottom w:val="none" w:sz="0" w:space="0" w:color="auto"/>
                                                        <w:right w:val="none" w:sz="0" w:space="0" w:color="auto"/>
                                                      </w:divBdr>
                                                      <w:divsChild>
                                                        <w:div w:id="966425901">
                                                          <w:marLeft w:val="300"/>
                                                          <w:marRight w:val="300"/>
                                                          <w:marTop w:val="375"/>
                                                          <w:marBottom w:val="0"/>
                                                          <w:divBdr>
                                                            <w:top w:val="none" w:sz="0" w:space="0" w:color="auto"/>
                                                            <w:left w:val="none" w:sz="0" w:space="0" w:color="auto"/>
                                                            <w:bottom w:val="none" w:sz="0" w:space="0" w:color="auto"/>
                                                            <w:right w:val="none" w:sz="0" w:space="0" w:color="auto"/>
                                                          </w:divBdr>
                                                          <w:divsChild>
                                                            <w:div w:id="143472739">
                                                              <w:marLeft w:val="0"/>
                                                              <w:marRight w:val="0"/>
                                                              <w:marTop w:val="0"/>
                                                              <w:marBottom w:val="0"/>
                                                              <w:divBdr>
                                                                <w:top w:val="none" w:sz="0" w:space="0" w:color="auto"/>
                                                                <w:left w:val="none" w:sz="0" w:space="0" w:color="auto"/>
                                                                <w:bottom w:val="none" w:sz="0" w:space="0" w:color="auto"/>
                                                                <w:right w:val="none" w:sz="0" w:space="0" w:color="auto"/>
                                                              </w:divBdr>
                                                              <w:divsChild>
                                                                <w:div w:id="146364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110470633">
      <w:bodyDiv w:val="1"/>
      <w:marLeft w:val="0"/>
      <w:marRight w:val="0"/>
      <w:marTop w:val="0"/>
      <w:marBottom w:val="0"/>
      <w:divBdr>
        <w:top w:val="none" w:sz="0" w:space="0" w:color="auto"/>
        <w:left w:val="none" w:sz="0" w:space="0" w:color="auto"/>
        <w:bottom w:val="none" w:sz="0" w:space="0" w:color="auto"/>
        <w:right w:val="none" w:sz="0" w:space="0" w:color="auto"/>
      </w:divBdr>
    </w:div>
    <w:div w:id="2136440425">
      <w:bodyDiv w:val="1"/>
      <w:marLeft w:val="0"/>
      <w:marRight w:val="0"/>
      <w:marTop w:val="0"/>
      <w:marBottom w:val="0"/>
      <w:divBdr>
        <w:top w:val="none" w:sz="0" w:space="0" w:color="auto"/>
        <w:left w:val="none" w:sz="0" w:space="0" w:color="auto"/>
        <w:bottom w:val="none" w:sz="0" w:space="0" w:color="auto"/>
        <w:right w:val="none" w:sz="0" w:space="0" w:color="auto"/>
      </w:divBdr>
    </w:div>
    <w:div w:id="2145928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2705FC-7D6C-4E52-9778-1FDF0EC47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332</Words>
  <Characters>189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ty Acosta</dc:creator>
  <cp:keywords/>
  <dc:description/>
  <cp:lastModifiedBy>Emma Stockman</cp:lastModifiedBy>
  <cp:revision>3</cp:revision>
  <cp:lastPrinted>2025-12-18T19:47:00Z</cp:lastPrinted>
  <dcterms:created xsi:type="dcterms:W3CDTF">2026-05-07T18:17:00Z</dcterms:created>
  <dcterms:modified xsi:type="dcterms:W3CDTF">2026-05-07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7abb144658ff89cc5ee9f95083e9eb55297bb085c479d4ed1a249c1636852a</vt:lpwstr>
  </property>
</Properties>
</file>